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6848B7" w14:textId="4EB72B12" w:rsidR="003E219E" w:rsidRDefault="004231FC" w:rsidP="0079526A">
      <w:pPr>
        <w:ind w:firstLine="0"/>
        <w:jc w:val="center"/>
      </w:pPr>
      <w:r>
        <w:rPr>
          <w:noProof/>
        </w:rPr>
        <w:drawing>
          <wp:inline distT="0" distB="0" distL="0" distR="0" wp14:anchorId="63FC1E0A" wp14:editId="4DE11867">
            <wp:extent cx="4876800" cy="774801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die masochists.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76800" cy="7748016"/>
                    </a:xfrm>
                    <a:prstGeom prst="rect">
                      <a:avLst/>
                    </a:prstGeom>
                  </pic:spPr>
                </pic:pic>
              </a:graphicData>
            </a:graphic>
          </wp:inline>
        </w:drawing>
      </w:r>
    </w:p>
    <w:p w14:paraId="34B3BFB1" w14:textId="77777777" w:rsidR="003E219E" w:rsidRDefault="003E219E" w:rsidP="006852BB">
      <w:pPr>
        <w:pStyle w:val="Body"/>
        <w:spacing w:line="276" w:lineRule="auto"/>
        <w:jc w:val="center"/>
        <w:rPr>
          <w:rFonts w:ascii="Times New Roman" w:hAnsi="Times New Roman" w:cs="Times New Roman"/>
          <w:b/>
          <w:sz w:val="28"/>
          <w:szCs w:val="28"/>
        </w:rPr>
      </w:pPr>
    </w:p>
    <w:p w14:paraId="63011913" w14:textId="77777777" w:rsidR="003E219E" w:rsidRDefault="003E219E" w:rsidP="0079526A">
      <w:r>
        <w:br w:type="page"/>
      </w:r>
    </w:p>
    <w:p w14:paraId="6490C766" w14:textId="6ECDAA09" w:rsidR="007450DB" w:rsidRDefault="007450DB" w:rsidP="006852BB">
      <w:pPr>
        <w:pStyle w:val="Body"/>
        <w:spacing w:line="276" w:lineRule="auto"/>
        <w:jc w:val="center"/>
        <w:rPr>
          <w:rFonts w:ascii="Times New Roman" w:hAnsi="Times New Roman" w:cs="Times New Roman"/>
          <w:b/>
          <w:sz w:val="28"/>
          <w:szCs w:val="28"/>
        </w:rPr>
      </w:pPr>
    </w:p>
    <w:p w14:paraId="6C595346" w14:textId="77777777" w:rsidR="00365489" w:rsidRDefault="00365489" w:rsidP="00232C9C">
      <w:pPr>
        <w:pStyle w:val="Body"/>
        <w:spacing w:line="276" w:lineRule="auto"/>
        <w:ind w:firstLine="0"/>
        <w:jc w:val="center"/>
        <w:rPr>
          <w:rFonts w:ascii="StartlingFont" w:hAnsi="StartlingFont" w:cs="Times New Roman"/>
          <w:b/>
          <w:sz w:val="44"/>
          <w:szCs w:val="28"/>
        </w:rPr>
      </w:pPr>
    </w:p>
    <w:p w14:paraId="213E85CC" w14:textId="3456431C" w:rsidR="007450DB" w:rsidRPr="002A7909" w:rsidRDefault="007450DB" w:rsidP="00232C9C">
      <w:pPr>
        <w:pStyle w:val="Body"/>
        <w:spacing w:line="276" w:lineRule="auto"/>
        <w:ind w:firstLine="0"/>
        <w:jc w:val="center"/>
        <w:rPr>
          <w:rFonts w:ascii="StartlingFont" w:hAnsi="StartlingFont" w:cs="Times New Roman"/>
          <w:b/>
          <w:sz w:val="44"/>
          <w:szCs w:val="28"/>
        </w:rPr>
      </w:pPr>
      <w:r w:rsidRPr="002A7909">
        <w:rPr>
          <w:rFonts w:ascii="StartlingFont" w:hAnsi="StartlingFont" w:cs="Times New Roman"/>
          <w:b/>
          <w:sz w:val="44"/>
          <w:szCs w:val="28"/>
        </w:rPr>
        <w:t>SADIE</w:t>
      </w:r>
      <w:r w:rsidR="002A7909">
        <w:rPr>
          <w:rFonts w:ascii="StartlingFont" w:hAnsi="StartlingFont" w:cs="Times New Roman"/>
          <w:b/>
          <w:sz w:val="44"/>
          <w:szCs w:val="28"/>
        </w:rPr>
        <w:t xml:space="preserve"> </w:t>
      </w:r>
      <w:r w:rsidRPr="002A7909">
        <w:rPr>
          <w:rFonts w:ascii="StartlingFont" w:hAnsi="StartlingFont" w:cs="Times New Roman"/>
          <w:b/>
          <w:sz w:val="44"/>
          <w:szCs w:val="28"/>
        </w:rPr>
        <w:t>MASOCHISTS</w:t>
      </w:r>
    </w:p>
    <w:p w14:paraId="083DC01A" w14:textId="4A12CCE2" w:rsidR="00FE54EC" w:rsidRPr="00FE54EC" w:rsidRDefault="00FE54EC" w:rsidP="00232C9C">
      <w:pPr>
        <w:pStyle w:val="Body"/>
        <w:spacing w:line="276" w:lineRule="auto"/>
        <w:ind w:firstLine="0"/>
        <w:jc w:val="center"/>
        <w:rPr>
          <w:rFonts w:ascii="Aclonica" w:hAnsi="Aclonica" w:cs="Times New Roman"/>
          <w:b/>
          <w:sz w:val="28"/>
          <w:szCs w:val="28"/>
        </w:rPr>
      </w:pPr>
      <w:r w:rsidRPr="00FE54EC">
        <w:rPr>
          <w:rFonts w:ascii="Aclonica" w:hAnsi="Aclonica" w:cs="Times New Roman"/>
          <w:b/>
          <w:sz w:val="28"/>
          <w:szCs w:val="28"/>
        </w:rPr>
        <w:t>By: Carol Edward</w:t>
      </w:r>
    </w:p>
    <w:p w14:paraId="00EDF70D" w14:textId="77777777" w:rsidR="00FE54EC" w:rsidRPr="0079526A" w:rsidRDefault="00FE54EC" w:rsidP="006852BB">
      <w:pPr>
        <w:pStyle w:val="Body"/>
        <w:spacing w:line="276" w:lineRule="auto"/>
        <w:jc w:val="center"/>
        <w:rPr>
          <w:rFonts w:ascii="Times New Roman" w:hAnsi="Times New Roman" w:cs="Times New Roman"/>
          <w:b/>
          <w:sz w:val="28"/>
          <w:szCs w:val="28"/>
        </w:rPr>
      </w:pPr>
    </w:p>
    <w:p w14:paraId="4BFF37E0" w14:textId="77777777" w:rsidR="00886AD7" w:rsidRPr="0079526A" w:rsidRDefault="00067B53" w:rsidP="0079526A">
      <w:pPr>
        <w:ind w:firstLine="0"/>
      </w:pPr>
      <w:r w:rsidRPr="0079526A">
        <w:t xml:space="preserve">The woman </w:t>
      </w:r>
      <w:r w:rsidR="00D63BD1" w:rsidRPr="0079526A">
        <w:t xml:space="preserve">crouching on top of the wall </w:t>
      </w:r>
      <w:r w:rsidRPr="0079526A">
        <w:t>was young</w:t>
      </w:r>
      <w:r w:rsidR="002907F0" w:rsidRPr="0079526A">
        <w:t>,</w:t>
      </w:r>
      <w:r w:rsidRPr="0079526A">
        <w:t xml:space="preserve"> </w:t>
      </w:r>
      <w:r w:rsidR="00962F62" w:rsidRPr="0079526A">
        <w:t>cl</w:t>
      </w:r>
      <w:r w:rsidR="007F7780" w:rsidRPr="0079526A">
        <w:t xml:space="preserve">umsy, and obviously impulsive. </w:t>
      </w:r>
      <w:r w:rsidR="00FE54EC" w:rsidRPr="0079526A">
        <w:t>Tony</w:t>
      </w:r>
      <w:r w:rsidR="000C761E" w:rsidRPr="0079526A">
        <w:t xml:space="preserve"> guessed she was </w:t>
      </w:r>
      <w:r w:rsidR="00E244EB" w:rsidRPr="0079526A">
        <w:t>five or six</w:t>
      </w:r>
      <w:r w:rsidR="000D4208" w:rsidRPr="0079526A">
        <w:t xml:space="preserve"> years younger than his twenty-</w:t>
      </w:r>
      <w:r w:rsidR="00E244EB" w:rsidRPr="0079526A">
        <w:t>seven</w:t>
      </w:r>
      <w:r w:rsidR="007F7780" w:rsidRPr="0079526A">
        <w:t xml:space="preserve">. </w:t>
      </w:r>
    </w:p>
    <w:p w14:paraId="769FB29B" w14:textId="0B61C43A" w:rsidR="00044F1F" w:rsidRPr="0079526A" w:rsidRDefault="00067B53" w:rsidP="0079526A">
      <w:r w:rsidRPr="0079526A">
        <w:rPr>
          <w:i/>
        </w:rPr>
        <w:t xml:space="preserve">This must be one of </w:t>
      </w:r>
      <w:r w:rsidR="00FE54EC" w:rsidRPr="0079526A">
        <w:rPr>
          <w:i/>
        </w:rPr>
        <w:t>Franco</w:t>
      </w:r>
      <w:r w:rsidR="00E244EB" w:rsidRPr="0079526A">
        <w:rPr>
          <w:i/>
        </w:rPr>
        <w:t>'</w:t>
      </w:r>
      <w:r w:rsidRPr="0079526A">
        <w:rPr>
          <w:i/>
        </w:rPr>
        <w:t xml:space="preserve">s </w:t>
      </w:r>
      <w:r w:rsidR="00E244EB" w:rsidRPr="0079526A">
        <w:rPr>
          <w:i/>
        </w:rPr>
        <w:t>never-ending</w:t>
      </w:r>
      <w:r w:rsidRPr="0079526A">
        <w:rPr>
          <w:i/>
        </w:rPr>
        <w:t xml:space="preserve"> stream of girlfriends</w:t>
      </w:r>
      <w:r w:rsidR="000D6998" w:rsidRPr="0079526A">
        <w:t xml:space="preserve">, </w:t>
      </w:r>
      <w:r w:rsidR="00232C9C" w:rsidRPr="0079526A">
        <w:t>he</w:t>
      </w:r>
      <w:r w:rsidR="000D6998" w:rsidRPr="0079526A">
        <w:t xml:space="preserve"> thought sourly as he eyed the girl.</w:t>
      </w:r>
      <w:r w:rsidR="000C761E" w:rsidRPr="0079526A">
        <w:t xml:space="preserve"> </w:t>
      </w:r>
      <w:r w:rsidRPr="0079526A">
        <w:t xml:space="preserve">He should've expected to run into a few while </w:t>
      </w:r>
      <w:r w:rsidR="006852BB" w:rsidRPr="0079526A">
        <w:t>house</w:t>
      </w:r>
      <w:r w:rsidR="002E4D0A" w:rsidRPr="0079526A">
        <w:t>sitting</w:t>
      </w:r>
      <w:r w:rsidRPr="0079526A">
        <w:t>.</w:t>
      </w:r>
    </w:p>
    <w:p w14:paraId="305A9AE2" w14:textId="77777777" w:rsidR="006852BB" w:rsidRPr="0079526A" w:rsidRDefault="00986648" w:rsidP="0079526A">
      <w:r w:rsidRPr="0079526A">
        <w:t>More of a serious relationship guy himself, j</w:t>
      </w:r>
      <w:r w:rsidR="00044F1F" w:rsidRPr="0079526A">
        <w:t xml:space="preserve">ust thinking about keeping up with </w:t>
      </w:r>
      <w:r w:rsidR="00FE54EC" w:rsidRPr="0079526A">
        <w:t>Franco</w:t>
      </w:r>
      <w:r w:rsidR="00044F1F" w:rsidRPr="0079526A">
        <w:t>'</w:t>
      </w:r>
      <w:r w:rsidR="007F7780" w:rsidRPr="0079526A">
        <w:t>s swarm of girls exhausted him.</w:t>
      </w:r>
      <w:r w:rsidR="00044F1F" w:rsidRPr="0079526A">
        <w:t xml:space="preserve"> </w:t>
      </w:r>
    </w:p>
    <w:p w14:paraId="6C64D187" w14:textId="32FB5D10" w:rsidR="00916EB9" w:rsidRPr="0079526A" w:rsidRDefault="00FE54EC" w:rsidP="0079526A">
      <w:r w:rsidRPr="0079526A">
        <w:t>Tony</w:t>
      </w:r>
      <w:r w:rsidR="00575DB4" w:rsidRPr="0079526A">
        <w:t>'s</w:t>
      </w:r>
      <w:r w:rsidR="00044F1F" w:rsidRPr="0079526A">
        <w:t xml:space="preserve"> last girlfriend claimed he</w:t>
      </w:r>
      <w:r w:rsidR="000D0686" w:rsidRPr="0079526A">
        <w:t>'d</w:t>
      </w:r>
      <w:r w:rsidR="00044F1F" w:rsidRPr="0079526A">
        <w:t xml:space="preserve"> </w:t>
      </w:r>
      <w:r w:rsidR="002E4D0A" w:rsidRPr="0079526A">
        <w:t>bec</w:t>
      </w:r>
      <w:r w:rsidR="00232C9C" w:rsidRPr="0079526A">
        <w:t>o</w:t>
      </w:r>
      <w:r w:rsidR="002E4D0A" w:rsidRPr="0079526A">
        <w:t>me</w:t>
      </w:r>
      <w:r w:rsidR="00044F1F" w:rsidRPr="0079526A">
        <w:t xml:space="preserve"> too serious</w:t>
      </w:r>
      <w:r w:rsidRPr="0079526A">
        <w:t>,</w:t>
      </w:r>
      <w:r w:rsidR="00044F1F" w:rsidRPr="0079526A">
        <w:t xml:space="preserve"> too</w:t>
      </w:r>
      <w:r w:rsidR="007F7780" w:rsidRPr="0079526A">
        <w:t xml:space="preserve"> fast. </w:t>
      </w:r>
      <w:r w:rsidR="00044F1F" w:rsidRPr="0079526A">
        <w:t>She sort of had a point</w:t>
      </w:r>
      <w:r w:rsidR="007F7780" w:rsidRPr="0079526A">
        <w:t>.</w:t>
      </w:r>
      <w:r w:rsidR="00044F1F" w:rsidRPr="0079526A">
        <w:t xml:space="preserve"> </w:t>
      </w:r>
      <w:r w:rsidR="00FC470C" w:rsidRPr="0079526A">
        <w:t>H</w:t>
      </w:r>
      <w:r w:rsidR="00044F1F" w:rsidRPr="0079526A">
        <w:t xml:space="preserve">e </w:t>
      </w:r>
      <w:r w:rsidR="00962F62" w:rsidRPr="0079526A">
        <w:t>tended</w:t>
      </w:r>
      <w:r w:rsidR="00044F1F" w:rsidRPr="0079526A">
        <w:t xml:space="preserve"> to be an </w:t>
      </w:r>
      <w:r w:rsidR="00962F62" w:rsidRPr="0079526A">
        <w:t>all-or-</w:t>
      </w:r>
      <w:r w:rsidR="00044F1F" w:rsidRPr="0079526A">
        <w:t>nothing kind of guy</w:t>
      </w:r>
      <w:r w:rsidR="007F7780" w:rsidRPr="0079526A">
        <w:t>.</w:t>
      </w:r>
      <w:r w:rsidR="00962F62" w:rsidRPr="0079526A">
        <w:t xml:space="preserve"> When she</w:t>
      </w:r>
      <w:r w:rsidR="00D22853" w:rsidRPr="0079526A">
        <w:t>'d</w:t>
      </w:r>
      <w:r w:rsidR="00962F62" w:rsidRPr="0079526A">
        <w:t xml:space="preserve"> told </w:t>
      </w:r>
      <w:proofErr w:type="gramStart"/>
      <w:r w:rsidR="00962F62" w:rsidRPr="0079526A">
        <w:t>him</w:t>
      </w:r>
      <w:proofErr w:type="gramEnd"/>
      <w:r w:rsidR="00962F62" w:rsidRPr="0079526A">
        <w:t xml:space="preserve"> her brother</w:t>
      </w:r>
      <w:r w:rsidR="006852BB" w:rsidRPr="0079526A">
        <w:t xml:space="preserve"> had</w:t>
      </w:r>
      <w:r w:rsidR="00962F62" w:rsidRPr="0079526A">
        <w:t xml:space="preserve"> threaten</w:t>
      </w:r>
      <w:r w:rsidR="00556394" w:rsidRPr="0079526A">
        <w:t>ed</w:t>
      </w:r>
      <w:r w:rsidR="007F7780" w:rsidRPr="0079526A">
        <w:t xml:space="preserve"> her, he</w:t>
      </w:r>
      <w:r w:rsidR="00D22853" w:rsidRPr="0079526A">
        <w:t>'d</w:t>
      </w:r>
      <w:r w:rsidR="007F7780" w:rsidRPr="0079526A">
        <w:t xml:space="preserve"> beat him up.</w:t>
      </w:r>
      <w:r w:rsidR="00962F62" w:rsidRPr="0079526A">
        <w:t xml:space="preserve"> Any man would do the same for the woman he loved</w:t>
      </w:r>
      <w:r w:rsidR="007F7780" w:rsidRPr="0079526A">
        <w:t xml:space="preserve">. </w:t>
      </w:r>
      <w:r w:rsidR="006852BB" w:rsidRPr="0079526A">
        <w:t>Too bad</w:t>
      </w:r>
      <w:r w:rsidR="00962F62" w:rsidRPr="0079526A">
        <w:t xml:space="preserve"> she loved her brother more</w:t>
      </w:r>
      <w:r w:rsidR="007F7780" w:rsidRPr="0079526A">
        <w:t xml:space="preserve">. </w:t>
      </w:r>
      <w:r w:rsidR="00962F62" w:rsidRPr="0079526A">
        <w:t>The relationship ended with her yelling he was too serious, too protective</w:t>
      </w:r>
      <w:r w:rsidRPr="0079526A">
        <w:t>,</w:t>
      </w:r>
      <w:r w:rsidR="00962F62" w:rsidRPr="0079526A">
        <w:t xml:space="preserve"> and altogether too much</w:t>
      </w:r>
      <w:r w:rsidR="007F7780" w:rsidRPr="0079526A">
        <w:t xml:space="preserve">. </w:t>
      </w:r>
    </w:p>
    <w:p w14:paraId="6793D9CB" w14:textId="21EF177D" w:rsidR="002E4D0A" w:rsidRPr="006852BB" w:rsidRDefault="001401E6" w:rsidP="0079526A">
      <w:r w:rsidRPr="0079526A">
        <w:rPr>
          <w:i/>
        </w:rPr>
        <w:t>W</w:t>
      </w:r>
      <w:r w:rsidR="00962F62" w:rsidRPr="0079526A">
        <w:rPr>
          <w:i/>
        </w:rPr>
        <w:t>hatever th</w:t>
      </w:r>
      <w:r w:rsidR="00FC470C" w:rsidRPr="0079526A">
        <w:rPr>
          <w:i/>
        </w:rPr>
        <w:t>e</w:t>
      </w:r>
      <w:r w:rsidR="00962F62" w:rsidRPr="0079526A">
        <w:rPr>
          <w:i/>
        </w:rPr>
        <w:t xml:space="preserve"> hell that meant,</w:t>
      </w:r>
      <w:r w:rsidR="00962F62" w:rsidRPr="006852BB">
        <w:t xml:space="preserve"> </w:t>
      </w:r>
      <w:r w:rsidR="00FE54EC" w:rsidRPr="006852BB">
        <w:t>Tony</w:t>
      </w:r>
      <w:r w:rsidR="00962F62" w:rsidRPr="006852BB">
        <w:t xml:space="preserve"> thought in disgust</w:t>
      </w:r>
      <w:r w:rsidR="007F7780" w:rsidRPr="006852BB">
        <w:t xml:space="preserve">. </w:t>
      </w:r>
    </w:p>
    <w:p w14:paraId="2E1739C2" w14:textId="0274F389" w:rsidR="00962F62" w:rsidRPr="0079526A" w:rsidRDefault="00962F62" w:rsidP="0079526A">
      <w:r w:rsidRPr="0079526A">
        <w:t xml:space="preserve">That </w:t>
      </w:r>
      <w:r w:rsidR="00B8730F">
        <w:t xml:space="preserve">had </w:t>
      </w:r>
      <w:r w:rsidRPr="0079526A">
        <w:t xml:space="preserve">happened six months </w:t>
      </w:r>
      <w:r w:rsidR="002E4D0A" w:rsidRPr="0079526A">
        <w:t>back</w:t>
      </w:r>
      <w:r w:rsidRPr="0079526A">
        <w:t>, and since then</w:t>
      </w:r>
      <w:r w:rsidR="00FE54EC" w:rsidRPr="0079526A">
        <w:t>,</w:t>
      </w:r>
      <w:r w:rsidRPr="0079526A">
        <w:t xml:space="preserve"> he</w:t>
      </w:r>
      <w:r w:rsidR="00FC470C" w:rsidRPr="0079526A">
        <w:t>'d</w:t>
      </w:r>
      <w:r w:rsidRPr="0079526A">
        <w:t xml:space="preserve"> met no one </w:t>
      </w:r>
      <w:r w:rsidR="00B8730F">
        <w:t>who</w:t>
      </w:r>
      <w:r w:rsidRPr="0079526A">
        <w:t xml:space="preserve"> interested him in the least.</w:t>
      </w:r>
    </w:p>
    <w:p w14:paraId="4C0F885D" w14:textId="3918217C" w:rsidR="00044F1F" w:rsidRPr="0079526A" w:rsidRDefault="00962F62" w:rsidP="0079526A">
      <w:r w:rsidRPr="0079526A">
        <w:t>Three weeks ago, he</w:t>
      </w:r>
      <w:r w:rsidR="00916EB9" w:rsidRPr="0079526A">
        <w:t>'d</w:t>
      </w:r>
      <w:r w:rsidRPr="0079526A">
        <w:t xml:space="preserve"> r</w:t>
      </w:r>
      <w:r w:rsidR="000D0686" w:rsidRPr="0079526A">
        <w:t>u</w:t>
      </w:r>
      <w:r w:rsidRPr="0079526A">
        <w:t xml:space="preserve">n into </w:t>
      </w:r>
      <w:r w:rsidR="00FE54EC" w:rsidRPr="0079526A">
        <w:t>Franco</w:t>
      </w:r>
      <w:r w:rsidR="0032436F" w:rsidRPr="0079526A">
        <w:t>,</w:t>
      </w:r>
      <w:r w:rsidRPr="0079526A">
        <w:t xml:space="preserve"> and they</w:t>
      </w:r>
      <w:r w:rsidR="006852BB" w:rsidRPr="0079526A">
        <w:t>'d</w:t>
      </w:r>
      <w:r w:rsidRPr="0079526A">
        <w:t xml:space="preserve"> had a few drinks</w:t>
      </w:r>
      <w:r w:rsidR="007F7780" w:rsidRPr="0079526A">
        <w:t xml:space="preserve">. </w:t>
      </w:r>
      <w:r w:rsidR="00FE54EC" w:rsidRPr="0079526A">
        <w:t>Tony</w:t>
      </w:r>
      <w:r w:rsidRPr="0079526A">
        <w:t xml:space="preserve"> hadn’t seen him since their service days</w:t>
      </w:r>
      <w:r w:rsidR="007F7780" w:rsidRPr="0079526A">
        <w:t xml:space="preserve">. </w:t>
      </w:r>
      <w:r w:rsidRPr="0079526A">
        <w:t xml:space="preserve">After reminiscing and catching each other up on gossip and their current situations, </w:t>
      </w:r>
      <w:r w:rsidR="00FE54EC" w:rsidRPr="0079526A">
        <w:t>Tony</w:t>
      </w:r>
      <w:r w:rsidRPr="0079526A">
        <w:t xml:space="preserve"> </w:t>
      </w:r>
      <w:r w:rsidR="00916EB9" w:rsidRPr="0079526A">
        <w:t xml:space="preserve">had </w:t>
      </w:r>
      <w:r w:rsidRPr="0079526A">
        <w:t xml:space="preserve">told </w:t>
      </w:r>
      <w:r w:rsidR="00FE54EC" w:rsidRPr="0079526A">
        <w:t>Franco</w:t>
      </w:r>
      <w:r w:rsidRPr="0079526A">
        <w:t xml:space="preserve"> about his legal problems</w:t>
      </w:r>
      <w:r w:rsidR="007F7780" w:rsidRPr="0079526A">
        <w:t xml:space="preserve">. </w:t>
      </w:r>
      <w:r w:rsidR="00FE54EC" w:rsidRPr="0079526A">
        <w:t>Franco</w:t>
      </w:r>
      <w:r w:rsidRPr="0079526A">
        <w:t xml:space="preserve"> had somehow gotten the assault charges dropped</w:t>
      </w:r>
      <w:r w:rsidR="007F7780" w:rsidRPr="0079526A">
        <w:t xml:space="preserve">. </w:t>
      </w:r>
      <w:r w:rsidR="00FC470C" w:rsidRPr="0079526A">
        <w:t>That's</w:t>
      </w:r>
      <w:r w:rsidR="00044F1F" w:rsidRPr="0079526A">
        <w:t xml:space="preserve"> why he was here now</w:t>
      </w:r>
      <w:r w:rsidR="00143928" w:rsidRPr="0079526A">
        <w:t>,</w:t>
      </w:r>
      <w:r w:rsidR="00044F1F" w:rsidRPr="0079526A">
        <w:t xml:space="preserve"> watching Sadie, paying back his debt</w:t>
      </w:r>
      <w:r w:rsidR="007F7780" w:rsidRPr="0079526A">
        <w:t xml:space="preserve">. </w:t>
      </w:r>
    </w:p>
    <w:p w14:paraId="0AEF3D2B" w14:textId="2660D423" w:rsidR="00E244EB" w:rsidRPr="0079526A" w:rsidRDefault="00962F62" w:rsidP="0079526A">
      <w:r w:rsidRPr="0079526A">
        <w:t xml:space="preserve">Since the </w:t>
      </w:r>
      <w:r w:rsidR="00FC470C" w:rsidRPr="0079526A">
        <w:t>service,</w:t>
      </w:r>
      <w:r w:rsidR="002E4D0A" w:rsidRPr="0079526A">
        <w:t xml:space="preserve"> </w:t>
      </w:r>
      <w:r w:rsidR="00FE54EC" w:rsidRPr="0079526A">
        <w:t>Franco</w:t>
      </w:r>
      <w:r w:rsidRPr="0079526A">
        <w:t xml:space="preserve"> had done well for himself</w:t>
      </w:r>
      <w:r w:rsidR="007F7780" w:rsidRPr="0079526A">
        <w:t xml:space="preserve">. </w:t>
      </w:r>
      <w:r w:rsidR="002E4D0A" w:rsidRPr="0079526A">
        <w:t>Huge</w:t>
      </w:r>
      <w:r w:rsidRPr="0079526A">
        <w:t xml:space="preserve"> and opulent</w:t>
      </w:r>
      <w:r w:rsidR="002E4D0A" w:rsidRPr="0079526A">
        <w:t xml:space="preserve">, </w:t>
      </w:r>
      <w:r w:rsidR="00FE54EC" w:rsidRPr="0079526A">
        <w:t>Franco</w:t>
      </w:r>
      <w:r w:rsidR="002E4D0A" w:rsidRPr="0079526A">
        <w:t>'s home sat in the middle of manicure</w:t>
      </w:r>
      <w:r w:rsidR="008C1304" w:rsidRPr="0079526A">
        <w:t>d</w:t>
      </w:r>
      <w:r w:rsidR="002E4D0A" w:rsidRPr="0079526A">
        <w:t xml:space="preserve"> grounds</w:t>
      </w:r>
      <w:r w:rsidR="007F7780" w:rsidRPr="0079526A">
        <w:t xml:space="preserve">. </w:t>
      </w:r>
      <w:r w:rsidRPr="0079526A">
        <w:t xml:space="preserve">The </w:t>
      </w:r>
      <w:r w:rsidR="002E4D0A" w:rsidRPr="0079526A">
        <w:t>lawn</w:t>
      </w:r>
      <w:r w:rsidRPr="0079526A">
        <w:t xml:space="preserve"> surrounding the house was at least two acres</w:t>
      </w:r>
      <w:r w:rsidR="007F7780" w:rsidRPr="0079526A">
        <w:t xml:space="preserve">. </w:t>
      </w:r>
      <w:r w:rsidRPr="0079526A">
        <w:t>A</w:t>
      </w:r>
      <w:r w:rsidR="000C761E" w:rsidRPr="0079526A">
        <w:t xml:space="preserve"> line of</w:t>
      </w:r>
      <w:r w:rsidR="00067B53" w:rsidRPr="0079526A">
        <w:t xml:space="preserve"> </w:t>
      </w:r>
      <w:r w:rsidR="000C761E" w:rsidRPr="0079526A">
        <w:t>French</w:t>
      </w:r>
      <w:r w:rsidR="00067B53" w:rsidRPr="0079526A">
        <w:t xml:space="preserve"> doors open</w:t>
      </w:r>
      <w:r w:rsidRPr="0079526A">
        <w:t>ed</w:t>
      </w:r>
      <w:r w:rsidR="00067B53" w:rsidRPr="0079526A">
        <w:t xml:space="preserve"> onto a </w:t>
      </w:r>
      <w:r w:rsidR="000C761E" w:rsidRPr="0079526A">
        <w:t>large</w:t>
      </w:r>
      <w:r w:rsidR="00E87B05">
        <w:t>,</w:t>
      </w:r>
      <w:r w:rsidR="000C761E" w:rsidRPr="0079526A">
        <w:t xml:space="preserve"> </w:t>
      </w:r>
      <w:r w:rsidR="00067B53" w:rsidRPr="0079526A">
        <w:t xml:space="preserve">walled garden that </w:t>
      </w:r>
      <w:r w:rsidR="00E87B05" w:rsidRPr="0079526A">
        <w:t>Franco's</w:t>
      </w:r>
      <w:r w:rsidR="00067B53" w:rsidRPr="0079526A">
        <w:t xml:space="preserve"> dog Sadie used</w:t>
      </w:r>
      <w:r w:rsidR="000C761E" w:rsidRPr="0079526A">
        <w:t xml:space="preserve"> to do her business</w:t>
      </w:r>
      <w:r w:rsidR="007F7780" w:rsidRPr="0079526A">
        <w:t xml:space="preserve">. </w:t>
      </w:r>
      <w:r w:rsidR="00ED630A" w:rsidRPr="0079526A">
        <w:t>A</w:t>
      </w:r>
      <w:r w:rsidR="00E244EB" w:rsidRPr="0079526A">
        <w:t xml:space="preserve"> six-foot brick wall separated </w:t>
      </w:r>
      <w:r w:rsidR="00FE54EC" w:rsidRPr="0079526A">
        <w:t>Franco</w:t>
      </w:r>
      <w:r w:rsidR="00E244EB" w:rsidRPr="0079526A">
        <w:t xml:space="preserve">'s yard from </w:t>
      </w:r>
      <w:r w:rsidR="00D22853" w:rsidRPr="0079526A">
        <w:t>an</w:t>
      </w:r>
      <w:r w:rsidR="00E244EB" w:rsidRPr="0079526A">
        <w:t xml:space="preserve"> adjoining golf course</w:t>
      </w:r>
      <w:r w:rsidRPr="0079526A">
        <w:t xml:space="preserve"> and thick woods</w:t>
      </w:r>
      <w:r w:rsidR="007F7780" w:rsidRPr="0079526A">
        <w:t xml:space="preserve">. </w:t>
      </w:r>
      <w:r w:rsidR="00067B53" w:rsidRPr="0079526A">
        <w:t xml:space="preserve">Sadie </w:t>
      </w:r>
      <w:r w:rsidR="000C761E" w:rsidRPr="0079526A">
        <w:t>rambled</w:t>
      </w:r>
      <w:r w:rsidR="00067B53" w:rsidRPr="0079526A">
        <w:t xml:space="preserve"> outside</w:t>
      </w:r>
      <w:r w:rsidR="00E244EB" w:rsidRPr="0079526A">
        <w:t>,</w:t>
      </w:r>
      <w:r w:rsidR="000C761E" w:rsidRPr="0079526A">
        <w:t xml:space="preserve"> hidden from sight by shrubs and trees planted in artful clumps</w:t>
      </w:r>
      <w:r w:rsidR="007F7780" w:rsidRPr="0079526A">
        <w:t xml:space="preserve">. </w:t>
      </w:r>
    </w:p>
    <w:p w14:paraId="63C966AC" w14:textId="0E77AC51" w:rsidR="000D0686" w:rsidRPr="006852BB" w:rsidRDefault="00FE54EC" w:rsidP="0079526A">
      <w:r w:rsidRPr="006852BB">
        <w:t>Tony</w:t>
      </w:r>
      <w:r w:rsidR="00067B53" w:rsidRPr="006852BB">
        <w:t xml:space="preserve"> </w:t>
      </w:r>
      <w:r w:rsidR="00E244EB" w:rsidRPr="006852BB">
        <w:t>stood</w:t>
      </w:r>
      <w:r w:rsidR="00067B53" w:rsidRPr="006852BB">
        <w:t xml:space="preserve"> </w:t>
      </w:r>
      <w:r w:rsidR="000C761E" w:rsidRPr="006852BB">
        <w:t>at the door</w:t>
      </w:r>
      <w:r w:rsidR="00ED630A" w:rsidRPr="006852BB">
        <w:t>,</w:t>
      </w:r>
      <w:r w:rsidR="000C761E" w:rsidRPr="006852BB">
        <w:t xml:space="preserve"> </w:t>
      </w:r>
      <w:r w:rsidR="00E244EB" w:rsidRPr="006852BB">
        <w:t xml:space="preserve">waiting for </w:t>
      </w:r>
      <w:r w:rsidR="00E244EB" w:rsidRPr="006852BB">
        <w:rPr>
          <w:noProof/>
        </w:rPr>
        <w:t>Sadie</w:t>
      </w:r>
      <w:r w:rsidR="000C761E" w:rsidRPr="006852BB">
        <w:t xml:space="preserve"> </w:t>
      </w:r>
      <w:r w:rsidR="00067B53" w:rsidRPr="006852BB">
        <w:t>when he</w:t>
      </w:r>
      <w:r w:rsidR="00C557C8">
        <w:t>'d</w:t>
      </w:r>
      <w:r w:rsidR="00067B53" w:rsidRPr="006852BB">
        <w:t xml:space="preserve"> spotted the girl</w:t>
      </w:r>
      <w:r w:rsidR="00E653D6" w:rsidRPr="006852BB">
        <w:t xml:space="preserve"> in the tight black clothes</w:t>
      </w:r>
      <w:r w:rsidR="007F7780" w:rsidRPr="006852BB">
        <w:t xml:space="preserve">. </w:t>
      </w:r>
      <w:r w:rsidR="00D22853">
        <w:t>She'</w:t>
      </w:r>
      <w:r w:rsidR="00067B53" w:rsidRPr="006852BB">
        <w:t>d climbed over the wall</w:t>
      </w:r>
      <w:r w:rsidR="007F7780" w:rsidRPr="006852BB">
        <w:t xml:space="preserve">. </w:t>
      </w:r>
      <w:r w:rsidR="00E244EB" w:rsidRPr="006852BB">
        <w:t>W</w:t>
      </w:r>
      <w:r w:rsidR="00067B53" w:rsidRPr="006852BB">
        <w:t>ell, climbed was an exaggeration</w:t>
      </w:r>
      <w:r w:rsidR="007F7780" w:rsidRPr="006852BB">
        <w:t xml:space="preserve">. </w:t>
      </w:r>
      <w:r w:rsidR="00044F1F" w:rsidRPr="006852BB">
        <w:t>S</w:t>
      </w:r>
      <w:r w:rsidR="00D22853">
        <w:t>he'</w:t>
      </w:r>
      <w:r w:rsidR="00916EB9" w:rsidRPr="006852BB">
        <w:t>d fallen</w:t>
      </w:r>
      <w:r w:rsidR="00067B53" w:rsidRPr="006852BB">
        <w:t xml:space="preserve"> over the wall</w:t>
      </w:r>
      <w:r w:rsidR="00044F1F" w:rsidRPr="006852BB">
        <w:t>,</w:t>
      </w:r>
      <w:r w:rsidR="00067B53" w:rsidRPr="006852BB">
        <w:t xml:space="preserve"> landing with</w:t>
      </w:r>
      <w:r w:rsidR="00E244EB" w:rsidRPr="006852BB">
        <w:t xml:space="preserve"> a</w:t>
      </w:r>
      <w:r w:rsidR="00067B53" w:rsidRPr="006852BB">
        <w:t xml:space="preserve"> loud thud</w:t>
      </w:r>
      <w:r w:rsidR="00E244EB" w:rsidRPr="006852BB">
        <w:t xml:space="preserve"> </w:t>
      </w:r>
      <w:r w:rsidR="002E4D0A" w:rsidRPr="006852BB">
        <w:t>on</w:t>
      </w:r>
      <w:r w:rsidR="00E244EB" w:rsidRPr="006852BB">
        <w:t xml:space="preserve"> one of the </w:t>
      </w:r>
      <w:r w:rsidR="00FC470C" w:rsidRPr="006852BB">
        <w:t>decorative</w:t>
      </w:r>
      <w:r w:rsidR="00962F62" w:rsidRPr="006852BB">
        <w:t xml:space="preserve"> plantings</w:t>
      </w:r>
      <w:r w:rsidR="00E244EB" w:rsidRPr="006852BB">
        <w:t xml:space="preserve"> of </w:t>
      </w:r>
      <w:r w:rsidR="002E4D0A" w:rsidRPr="006852BB">
        <w:t>rose bushes</w:t>
      </w:r>
      <w:r w:rsidR="007F7780" w:rsidRPr="006852BB">
        <w:t xml:space="preserve">. </w:t>
      </w:r>
    </w:p>
    <w:p w14:paraId="026B18B0" w14:textId="09963DB1" w:rsidR="00916EB9" w:rsidRPr="006852BB" w:rsidRDefault="00FE54EC" w:rsidP="0079526A">
      <w:r w:rsidRPr="006852BB">
        <w:t>Tony</w:t>
      </w:r>
      <w:r w:rsidR="00067B53" w:rsidRPr="006852BB">
        <w:t xml:space="preserve"> winced</w:t>
      </w:r>
      <w:r w:rsidR="007F7780" w:rsidRPr="006852BB">
        <w:t xml:space="preserve">. </w:t>
      </w:r>
    </w:p>
    <w:p w14:paraId="170A44E2" w14:textId="2EBC21D8" w:rsidR="00963ABA" w:rsidRPr="006852BB" w:rsidRDefault="00067B53" w:rsidP="0079526A">
      <w:r w:rsidRPr="006852BB">
        <w:rPr>
          <w:i/>
        </w:rPr>
        <w:t xml:space="preserve">This must be a rejected girl of </w:t>
      </w:r>
      <w:r w:rsidR="00FE54EC" w:rsidRPr="006852BB">
        <w:rPr>
          <w:i/>
        </w:rPr>
        <w:t>Franco</w:t>
      </w:r>
      <w:r w:rsidR="00556394" w:rsidRPr="006852BB">
        <w:rPr>
          <w:i/>
        </w:rPr>
        <w:t>'</w:t>
      </w:r>
      <w:r w:rsidR="000C761E" w:rsidRPr="006852BB">
        <w:rPr>
          <w:i/>
        </w:rPr>
        <w:t xml:space="preserve">s; </w:t>
      </w:r>
      <w:r w:rsidRPr="006852BB">
        <w:rPr>
          <w:i/>
        </w:rPr>
        <w:t>he so did</w:t>
      </w:r>
      <w:r w:rsidR="00962F62" w:rsidRPr="006852BB">
        <w:rPr>
          <w:i/>
        </w:rPr>
        <w:t>n't</w:t>
      </w:r>
      <w:r w:rsidRPr="006852BB">
        <w:rPr>
          <w:i/>
        </w:rPr>
        <w:t xml:space="preserve"> want to deal with this</w:t>
      </w:r>
      <w:r w:rsidR="007F7780" w:rsidRPr="006852BB">
        <w:rPr>
          <w:i/>
        </w:rPr>
        <w:t xml:space="preserve">. </w:t>
      </w:r>
      <w:r w:rsidR="00556394" w:rsidRPr="006852BB">
        <w:t>Dog-</w:t>
      </w:r>
      <w:r w:rsidR="002E4D0A" w:rsidRPr="006852BB">
        <w:t>sitting</w:t>
      </w:r>
      <w:r w:rsidRPr="006852BB">
        <w:t xml:space="preserve"> Sadie for a week was more than enough payback for the favor </w:t>
      </w:r>
      <w:r w:rsidR="00E244EB" w:rsidRPr="006852BB">
        <w:t>he owed</w:t>
      </w:r>
      <w:r w:rsidRPr="006852BB">
        <w:t>.</w:t>
      </w:r>
    </w:p>
    <w:p w14:paraId="000156AA" w14:textId="58A6886F" w:rsidR="00963ABA" w:rsidRPr="006852BB" w:rsidRDefault="00067B53" w:rsidP="0079526A">
      <w:r w:rsidRPr="006852BB">
        <w:t>With another heavier sigh</w:t>
      </w:r>
      <w:r w:rsidR="000C761E" w:rsidRPr="006852BB">
        <w:t>,</w:t>
      </w:r>
      <w:r w:rsidRPr="006852BB">
        <w:t xml:space="preserve"> he went to make sure the girl was</w:t>
      </w:r>
      <w:r w:rsidR="00E244EB" w:rsidRPr="006852BB">
        <w:t xml:space="preserve">n't </w:t>
      </w:r>
      <w:r w:rsidR="00575DB4" w:rsidRPr="006852BB">
        <w:t>hurt</w:t>
      </w:r>
      <w:r w:rsidRPr="006852BB">
        <w:t>.</w:t>
      </w:r>
    </w:p>
    <w:p w14:paraId="1E20F002" w14:textId="77777777" w:rsidR="00D22853" w:rsidRDefault="000C761E" w:rsidP="0079526A">
      <w:r w:rsidRPr="006852BB">
        <w:t>She didn'</w:t>
      </w:r>
      <w:r w:rsidR="00067B53" w:rsidRPr="006852BB">
        <w:t xml:space="preserve">t notice him </w:t>
      </w:r>
      <w:r w:rsidRPr="006852BB">
        <w:t>arrive;</w:t>
      </w:r>
      <w:r w:rsidR="00067B53" w:rsidRPr="006852BB">
        <w:t xml:space="preserve"> her eyes </w:t>
      </w:r>
      <w:r w:rsidR="00575DB4" w:rsidRPr="006852BB">
        <w:t xml:space="preserve">were </w:t>
      </w:r>
      <w:r w:rsidR="00067B53" w:rsidRPr="006852BB">
        <w:t xml:space="preserve">riveted to </w:t>
      </w:r>
      <w:r w:rsidRPr="006852BB">
        <w:t>S</w:t>
      </w:r>
      <w:r w:rsidR="00067B53" w:rsidRPr="006852BB">
        <w:t>adie</w:t>
      </w:r>
      <w:r w:rsidRPr="006852BB">
        <w:t>'</w:t>
      </w:r>
      <w:r w:rsidR="00067B53" w:rsidRPr="006852BB">
        <w:t>s playful grin</w:t>
      </w:r>
      <w:r w:rsidR="007F7780" w:rsidRPr="006852BB">
        <w:t xml:space="preserve">. </w:t>
      </w:r>
    </w:p>
    <w:p w14:paraId="4E6672F3" w14:textId="4E1BDE03" w:rsidR="00044F1F" w:rsidRPr="006852BB" w:rsidRDefault="00E244EB" w:rsidP="0079526A">
      <w:r w:rsidRPr="006852BB">
        <w:t>Sadie crouched before her</w:t>
      </w:r>
      <w:r w:rsidR="008C1304" w:rsidRPr="006852BB">
        <w:t>,</w:t>
      </w:r>
      <w:r w:rsidRPr="006852BB">
        <w:t xml:space="preserve"> tail in the air, front paws extended, whining, begging the girl to play.</w:t>
      </w:r>
    </w:p>
    <w:p w14:paraId="4B54C126" w14:textId="2972E1EE" w:rsidR="00963ABA" w:rsidRPr="006852BB" w:rsidRDefault="00044F1F" w:rsidP="0079526A">
      <w:r w:rsidRPr="006852BB">
        <w:lastRenderedPageBreak/>
        <w:t>When he arrived, the girl spoke to Sadie in baby talk</w:t>
      </w:r>
      <w:r w:rsidR="007F7780" w:rsidRPr="006852BB">
        <w:t xml:space="preserve">. </w:t>
      </w:r>
      <w:r w:rsidRPr="006852BB">
        <w:t xml:space="preserve">"Nice puppy </w:t>
      </w:r>
      <w:r w:rsidRPr="006852BB">
        <w:rPr>
          <w:noProof/>
        </w:rPr>
        <w:t>wuppy</w:t>
      </w:r>
      <w:r w:rsidR="007450DB" w:rsidRPr="006852BB">
        <w:t xml:space="preserve"> who's going to get me killed</w:t>
      </w:r>
      <w:r w:rsidR="007F7780" w:rsidRPr="006852BB">
        <w:t xml:space="preserve">. </w:t>
      </w:r>
      <w:r w:rsidRPr="006852BB">
        <w:t>I won't taste good at all</w:t>
      </w:r>
      <w:r w:rsidR="007F7780" w:rsidRPr="006852BB">
        <w:t xml:space="preserve">. </w:t>
      </w:r>
      <w:r w:rsidRPr="00365489">
        <w:rPr>
          <w:noProof/>
        </w:rPr>
        <w:t>No biting</w:t>
      </w:r>
      <w:r w:rsidRPr="006852BB">
        <w:t xml:space="preserve"> now</w:t>
      </w:r>
      <w:r w:rsidR="007F7780" w:rsidRPr="006852BB">
        <w:t xml:space="preserve">. </w:t>
      </w:r>
      <w:r w:rsidRPr="006852BB">
        <w:t xml:space="preserve">Who's a good puppy </w:t>
      </w:r>
      <w:r w:rsidRPr="006852BB">
        <w:rPr>
          <w:noProof/>
        </w:rPr>
        <w:t>wuppy</w:t>
      </w:r>
      <w:r w:rsidR="00962F62" w:rsidRPr="006852BB">
        <w:t xml:space="preserve"> that wasn't supposed to be here</w:t>
      </w:r>
      <w:r w:rsidR="007F7780" w:rsidRPr="006852BB">
        <w:t xml:space="preserve">? </w:t>
      </w:r>
      <w:r w:rsidRPr="006852BB">
        <w:t>See, I'll leave on my own</w:t>
      </w:r>
      <w:r w:rsidR="00962F62" w:rsidRPr="006852BB">
        <w:t>,</w:t>
      </w:r>
      <w:r w:rsidRPr="006852BB">
        <w:t xml:space="preserve"> </w:t>
      </w:r>
      <w:r w:rsidR="00962F62" w:rsidRPr="006852BB">
        <w:t>no</w:t>
      </w:r>
      <w:r w:rsidRPr="006852BB">
        <w:t xml:space="preserve"> need to make me disappear</w:t>
      </w:r>
      <w:r w:rsidR="007F7780" w:rsidRPr="006852BB">
        <w:t xml:space="preserve">." </w:t>
      </w:r>
      <w:r w:rsidRPr="006852BB">
        <w:t xml:space="preserve">The girl </w:t>
      </w:r>
      <w:r w:rsidR="00962F62" w:rsidRPr="006852BB">
        <w:t>groped</w:t>
      </w:r>
      <w:r w:rsidR="00143928" w:rsidRPr="006852BB">
        <w:t xml:space="preserve"> backward for the brick wall</w:t>
      </w:r>
      <w:r w:rsidRPr="006852BB">
        <w:t xml:space="preserve"> without </w:t>
      </w:r>
      <w:r w:rsidR="00962F62" w:rsidRPr="006852BB">
        <w:t>taking</w:t>
      </w:r>
      <w:r w:rsidRPr="006852BB">
        <w:t xml:space="preserve"> her eyes </w:t>
      </w:r>
      <w:r w:rsidR="00962F62" w:rsidRPr="006852BB">
        <w:t>off</w:t>
      </w:r>
      <w:r w:rsidRPr="006852BB">
        <w:t xml:space="preserve"> Sadie</w:t>
      </w:r>
      <w:r w:rsidR="007F7780" w:rsidRPr="006852BB">
        <w:t xml:space="preserve">. </w:t>
      </w:r>
      <w:r w:rsidR="00E653D6" w:rsidRPr="006852BB">
        <w:t>Mace at the ready, she reached one arm to the top of the wall</w:t>
      </w:r>
      <w:r w:rsidR="00143928" w:rsidRPr="006852BB">
        <w:t>,</w:t>
      </w:r>
      <w:r w:rsidR="00E653D6" w:rsidRPr="006852BB">
        <w:t xml:space="preserve"> feeling for a handhold.</w:t>
      </w:r>
    </w:p>
    <w:p w14:paraId="0D82B396" w14:textId="5FD76FD0" w:rsidR="00963ABA" w:rsidRPr="006852BB" w:rsidRDefault="00067B53" w:rsidP="0079526A">
      <w:r w:rsidRPr="006852BB">
        <w:t>"Miss</w:t>
      </w:r>
      <w:r w:rsidR="007F7780" w:rsidRPr="006852BB">
        <w:t xml:space="preserve">." </w:t>
      </w:r>
      <w:r w:rsidR="00FE54EC" w:rsidRPr="006852BB">
        <w:t>Tony</w:t>
      </w:r>
      <w:r w:rsidRPr="006852BB">
        <w:t xml:space="preserve"> </w:t>
      </w:r>
      <w:r w:rsidR="000C761E" w:rsidRPr="006852BB">
        <w:t>plac</w:t>
      </w:r>
      <w:r w:rsidR="00E244EB" w:rsidRPr="006852BB">
        <w:t>ed</w:t>
      </w:r>
      <w:r w:rsidRPr="006852BB">
        <w:t xml:space="preserve"> a hand on her arm. </w:t>
      </w:r>
    </w:p>
    <w:p w14:paraId="6A3040BB" w14:textId="01EDDDF9" w:rsidR="00D63BD1" w:rsidRPr="006852BB" w:rsidRDefault="00067B53" w:rsidP="0079526A">
      <w:r w:rsidRPr="006852BB">
        <w:t xml:space="preserve">The girl </w:t>
      </w:r>
      <w:r w:rsidR="00D63BD1" w:rsidRPr="006852BB">
        <w:t>shrieked</w:t>
      </w:r>
      <w:r w:rsidR="000C761E" w:rsidRPr="006852BB">
        <w:t>,</w:t>
      </w:r>
      <w:r w:rsidRPr="006852BB">
        <w:t xml:space="preserve"> jerk</w:t>
      </w:r>
      <w:r w:rsidR="00575DB4" w:rsidRPr="006852BB">
        <w:t>ed</w:t>
      </w:r>
      <w:r w:rsidRPr="006852BB">
        <w:t xml:space="preserve"> away</w:t>
      </w:r>
      <w:r w:rsidR="000C761E" w:rsidRPr="006852BB">
        <w:t>,</w:t>
      </w:r>
      <w:r w:rsidRPr="006852BB">
        <w:t xml:space="preserve"> and sprayed him.</w:t>
      </w:r>
      <w:r w:rsidR="00E653D6" w:rsidRPr="006852BB">
        <w:t xml:space="preserve"> </w:t>
      </w:r>
    </w:p>
    <w:p w14:paraId="58302B76" w14:textId="5B87C359" w:rsidR="00963ABA" w:rsidRPr="006852BB" w:rsidRDefault="00FE54EC" w:rsidP="0079526A">
      <w:r w:rsidRPr="006852BB">
        <w:t>Tony</w:t>
      </w:r>
      <w:r w:rsidR="00067B53" w:rsidRPr="006852BB">
        <w:t xml:space="preserve"> </w:t>
      </w:r>
      <w:r w:rsidR="000D0686" w:rsidRPr="006852BB">
        <w:t>shrieked</w:t>
      </w:r>
      <w:r w:rsidR="00067B53" w:rsidRPr="006852BB">
        <w:t xml:space="preserve">, grabbed the mace from her </w:t>
      </w:r>
      <w:r w:rsidR="000C761E" w:rsidRPr="006852BB">
        <w:t>hand,</w:t>
      </w:r>
      <w:r w:rsidR="00067B53" w:rsidRPr="006852BB">
        <w:t xml:space="preserve"> and sprayed her as she kicked and punched ineffectually</w:t>
      </w:r>
      <w:r w:rsidR="000D4208" w:rsidRPr="006852BB">
        <w:t>,</w:t>
      </w:r>
      <w:r w:rsidR="00067B53" w:rsidRPr="006852BB">
        <w:t xml:space="preserve"> howling the entire time.</w:t>
      </w:r>
    </w:p>
    <w:p w14:paraId="4B002C6D" w14:textId="0A7FC7A0" w:rsidR="00963ABA" w:rsidRPr="006852BB" w:rsidRDefault="00FE54EC" w:rsidP="0079526A">
      <w:r w:rsidRPr="006852BB">
        <w:t>Tony</w:t>
      </w:r>
      <w:r w:rsidR="00E244EB" w:rsidRPr="006852BB">
        <w:t xml:space="preserve"> glared at Sadie who </w:t>
      </w:r>
      <w:r w:rsidR="00067B53" w:rsidRPr="006852BB">
        <w:t>thought this was great fun and added her howls to the mix.</w:t>
      </w:r>
    </w:p>
    <w:p w14:paraId="60B53447" w14:textId="69E4DE01" w:rsidR="00E244EB" w:rsidRPr="006852BB" w:rsidRDefault="00067B53" w:rsidP="0079526A">
      <w:r w:rsidRPr="006852BB">
        <w:t>"Shut the hell up!</w:t>
      </w:r>
      <w:r w:rsidR="007249B4" w:rsidRPr="006852BB">
        <w:t>"</w:t>
      </w:r>
      <w:r w:rsidR="000C761E" w:rsidRPr="006852BB">
        <w:t xml:space="preserve"> </w:t>
      </w:r>
      <w:r w:rsidR="00FE54EC" w:rsidRPr="006852BB">
        <w:t>Tony</w:t>
      </w:r>
      <w:r w:rsidRPr="006852BB">
        <w:t xml:space="preserve"> </w:t>
      </w:r>
      <w:r w:rsidRPr="006852BB">
        <w:rPr>
          <w:noProof/>
        </w:rPr>
        <w:t>roared</w:t>
      </w:r>
      <w:r w:rsidR="0032436F" w:rsidRPr="006852BB">
        <w:rPr>
          <w:noProof/>
        </w:rPr>
        <w:t>,</w:t>
      </w:r>
      <w:r w:rsidRPr="006852BB">
        <w:t xml:space="preserve"> and to his </w:t>
      </w:r>
      <w:r w:rsidRPr="006852BB">
        <w:rPr>
          <w:noProof/>
        </w:rPr>
        <w:t>relief</w:t>
      </w:r>
      <w:r w:rsidR="0032436F" w:rsidRPr="006852BB">
        <w:rPr>
          <w:noProof/>
        </w:rPr>
        <w:t>,</w:t>
      </w:r>
      <w:r w:rsidRPr="006852BB">
        <w:t xml:space="preserve"> they both </w:t>
      </w:r>
      <w:r w:rsidR="00D63BD1" w:rsidRPr="006852BB">
        <w:t>quieted</w:t>
      </w:r>
      <w:r w:rsidR="007F7780" w:rsidRPr="006852BB">
        <w:t xml:space="preserve">. </w:t>
      </w:r>
      <w:r w:rsidRPr="006852BB">
        <w:t>"What the hell are you doing here sneaking around?</w:t>
      </w:r>
      <w:r w:rsidR="000C761E" w:rsidRPr="006852BB">
        <w:t xml:space="preserve">"  </w:t>
      </w:r>
    </w:p>
    <w:p w14:paraId="22A36A1A" w14:textId="0AA34820" w:rsidR="00962F62" w:rsidRPr="006852BB" w:rsidRDefault="00067B53" w:rsidP="0079526A">
      <w:r w:rsidRPr="006852BB">
        <w:t xml:space="preserve">Without waiting for an </w:t>
      </w:r>
      <w:r w:rsidR="000C761E" w:rsidRPr="006852BB">
        <w:t>answer,</w:t>
      </w:r>
      <w:r w:rsidRPr="006852BB">
        <w:t xml:space="preserve"> he pulled her into the house</w:t>
      </w:r>
      <w:r w:rsidR="000C761E" w:rsidRPr="006852BB">
        <w:t>, both</w:t>
      </w:r>
      <w:r w:rsidRPr="006852BB">
        <w:t xml:space="preserve"> bumping into walls and tripping over furniture as they tried to wipe </w:t>
      </w:r>
      <w:r w:rsidR="00B42ED2">
        <w:t xml:space="preserve">their </w:t>
      </w:r>
      <w:r w:rsidRPr="006852BB">
        <w:t>streaming eyes with their free hands.</w:t>
      </w:r>
    </w:p>
    <w:p w14:paraId="722A26E8" w14:textId="6B0DD0F4" w:rsidR="00962F62" w:rsidRPr="006852BB" w:rsidRDefault="00067B53" w:rsidP="0079526A">
      <w:r w:rsidRPr="006852BB">
        <w:t xml:space="preserve">The girl </w:t>
      </w:r>
      <w:r w:rsidR="000C761E" w:rsidRPr="006852BB">
        <w:t>cough</w:t>
      </w:r>
      <w:r w:rsidR="00E244EB" w:rsidRPr="006852BB">
        <w:t>ed</w:t>
      </w:r>
      <w:r w:rsidR="000C761E" w:rsidRPr="006852BB">
        <w:t>, gagg</w:t>
      </w:r>
      <w:r w:rsidR="00E244EB" w:rsidRPr="006852BB">
        <w:t>ed</w:t>
      </w:r>
      <w:r w:rsidR="000C761E" w:rsidRPr="006852BB">
        <w:t>,</w:t>
      </w:r>
      <w:r w:rsidRPr="006852BB">
        <w:t xml:space="preserve"> and </w:t>
      </w:r>
      <w:r w:rsidR="00962F62" w:rsidRPr="006852BB">
        <w:t>whined</w:t>
      </w:r>
      <w:r w:rsidR="007F7780" w:rsidRPr="006852BB">
        <w:t xml:space="preserve">. </w:t>
      </w:r>
    </w:p>
    <w:p w14:paraId="56238CB7" w14:textId="10295745" w:rsidR="00963ABA" w:rsidRPr="006852BB" w:rsidRDefault="00FE54EC" w:rsidP="0079526A">
      <w:r w:rsidRPr="006852BB">
        <w:t>Tony</w:t>
      </w:r>
      <w:r w:rsidR="00067B53" w:rsidRPr="006852BB">
        <w:t xml:space="preserve"> gritted his teeth</w:t>
      </w:r>
      <w:r w:rsidR="00916EB9" w:rsidRPr="006852BB">
        <w:t>,</w:t>
      </w:r>
      <w:r w:rsidR="00067B53" w:rsidRPr="006852BB">
        <w:t xml:space="preserve"> and by banging </w:t>
      </w:r>
      <w:r w:rsidR="00067B53" w:rsidRPr="00365489">
        <w:rPr>
          <w:noProof/>
        </w:rPr>
        <w:t>into</w:t>
      </w:r>
      <w:r w:rsidR="00067B53" w:rsidRPr="006852BB">
        <w:t xml:space="preserve"> doors found the one he </w:t>
      </w:r>
      <w:r w:rsidR="000C761E" w:rsidRPr="006852BB">
        <w:t>looked</w:t>
      </w:r>
      <w:r w:rsidR="00067B53" w:rsidRPr="006852BB">
        <w:t xml:space="preserve"> </w:t>
      </w:r>
      <w:proofErr w:type="gramStart"/>
      <w:r w:rsidR="00067B53" w:rsidRPr="006852BB">
        <w:t>for</w:t>
      </w:r>
      <w:r w:rsidR="00CE3665">
        <w:t>,</w:t>
      </w:r>
      <w:r w:rsidR="00067B53" w:rsidRPr="006852BB">
        <w:t xml:space="preserve"> and</w:t>
      </w:r>
      <w:proofErr w:type="gramEnd"/>
      <w:r w:rsidR="00067B53" w:rsidRPr="006852BB">
        <w:t xml:space="preserve"> dragged her into the room.</w:t>
      </w:r>
    </w:p>
    <w:p w14:paraId="2CDA1AD4" w14:textId="77777777" w:rsidR="00963ABA" w:rsidRPr="006852BB" w:rsidRDefault="00067B53" w:rsidP="0079526A">
      <w:r w:rsidRPr="006852BB">
        <w:t xml:space="preserve">She </w:t>
      </w:r>
      <w:r w:rsidR="00962F62" w:rsidRPr="006852BB">
        <w:t>screamed</w:t>
      </w:r>
      <w:r w:rsidRPr="006852BB">
        <w:t xml:space="preserve"> when he </w:t>
      </w:r>
      <w:r w:rsidR="00D63BD1" w:rsidRPr="006852BB">
        <w:t>slammed</w:t>
      </w:r>
      <w:r w:rsidRPr="006852BB">
        <w:t xml:space="preserve"> the door behind them.</w:t>
      </w:r>
    </w:p>
    <w:p w14:paraId="46440265" w14:textId="5F31F2AF" w:rsidR="00E244EB" w:rsidRPr="006852BB" w:rsidRDefault="00067B53" w:rsidP="0079526A">
      <w:r w:rsidRPr="006852BB">
        <w:t>"Shut up</w:t>
      </w:r>
      <w:r w:rsidR="000C761E" w:rsidRPr="006852BB">
        <w:t>!"</w:t>
      </w:r>
      <w:r w:rsidRPr="006852BB">
        <w:t xml:space="preserve"> he hollered</w:t>
      </w:r>
      <w:r w:rsidR="00962F62" w:rsidRPr="006852BB">
        <w:t>,</w:t>
      </w:r>
      <w:r w:rsidRPr="006852BB">
        <w:t xml:space="preserve"> </w:t>
      </w:r>
      <w:r w:rsidR="00916EB9" w:rsidRPr="006852BB">
        <w:t xml:space="preserve">completely </w:t>
      </w:r>
      <w:r w:rsidRPr="006852BB">
        <w:t>out of patience.</w:t>
      </w:r>
      <w:r w:rsidR="000C761E" w:rsidRPr="006852BB">
        <w:t xml:space="preserve"> </w:t>
      </w:r>
    </w:p>
    <w:p w14:paraId="3A1CAC31" w14:textId="78B5F74A" w:rsidR="00E244EB" w:rsidRPr="006852BB" w:rsidRDefault="00D22853" w:rsidP="0079526A">
      <w:r>
        <w:t>She glared from streaming eyes</w:t>
      </w:r>
      <w:r w:rsidR="00067B53" w:rsidRPr="006852BB">
        <w:t xml:space="preserve"> as </w:t>
      </w:r>
      <w:r w:rsidR="000C761E" w:rsidRPr="006852BB">
        <w:t>t</w:t>
      </w:r>
      <w:r w:rsidR="00067B53" w:rsidRPr="006852BB">
        <w:t>he shower in the master bedroom</w:t>
      </w:r>
      <w:r w:rsidR="000C761E" w:rsidRPr="006852BB">
        <w:t xml:space="preserve"> heated</w:t>
      </w:r>
      <w:r w:rsidR="007F7780" w:rsidRPr="006852BB">
        <w:t xml:space="preserve">. </w:t>
      </w:r>
      <w:r w:rsidR="00067B53" w:rsidRPr="006852BB">
        <w:t xml:space="preserve">This shower had two </w:t>
      </w:r>
      <w:r w:rsidR="000C761E" w:rsidRPr="006852BB">
        <w:rPr>
          <w:noProof/>
        </w:rPr>
        <w:t>showerheads</w:t>
      </w:r>
      <w:r w:rsidR="000C761E" w:rsidRPr="006852BB">
        <w:t>,</w:t>
      </w:r>
      <w:r w:rsidR="00067B53" w:rsidRPr="006852BB">
        <w:t xml:space="preserve"> a large bench</w:t>
      </w:r>
      <w:r w:rsidR="000D0686" w:rsidRPr="006852BB">
        <w:t>,</w:t>
      </w:r>
      <w:r w:rsidR="00067B53" w:rsidRPr="006852BB">
        <w:t xml:space="preserve"> and enough soaps and lotions to supply a third</w:t>
      </w:r>
      <w:r w:rsidR="000D0686" w:rsidRPr="006852BB">
        <w:t>-</w:t>
      </w:r>
      <w:r w:rsidR="00067B53" w:rsidRPr="006852BB">
        <w:t>world country</w:t>
      </w:r>
      <w:r w:rsidR="007F7780" w:rsidRPr="006852BB">
        <w:t xml:space="preserve">. </w:t>
      </w:r>
    </w:p>
    <w:p w14:paraId="7906A2EC" w14:textId="17DB452E" w:rsidR="00963ABA" w:rsidRPr="006852BB" w:rsidRDefault="00FE54EC" w:rsidP="0079526A">
      <w:r w:rsidRPr="006852BB">
        <w:t>Tony</w:t>
      </w:r>
      <w:r w:rsidR="00067B53" w:rsidRPr="006852BB">
        <w:t xml:space="preserve"> ripped </w:t>
      </w:r>
      <w:r w:rsidR="000C761E" w:rsidRPr="006852BB">
        <w:t>off</w:t>
      </w:r>
      <w:r w:rsidR="00067B53" w:rsidRPr="006852BB">
        <w:t xml:space="preserve"> his shirt</w:t>
      </w:r>
      <w:r w:rsidR="008C1304" w:rsidRPr="006852BB">
        <w:t>,</w:t>
      </w:r>
      <w:r w:rsidR="00067B53" w:rsidRPr="006852BB">
        <w:t xml:space="preserve"> gagging as </w:t>
      </w:r>
      <w:r w:rsidR="00044F1F" w:rsidRPr="006852BB">
        <w:t>the mace-</w:t>
      </w:r>
      <w:r w:rsidR="000D4208" w:rsidRPr="006852BB">
        <w:t xml:space="preserve">soaked </w:t>
      </w:r>
      <w:r w:rsidR="00067B53" w:rsidRPr="006852BB">
        <w:t>folds closed over his head</w:t>
      </w:r>
      <w:r w:rsidR="007F7780" w:rsidRPr="006852BB">
        <w:t xml:space="preserve">. </w:t>
      </w:r>
      <w:r w:rsidR="00067B53" w:rsidRPr="006852BB">
        <w:t>The girl scra</w:t>
      </w:r>
      <w:r w:rsidRPr="006852BB">
        <w:t>b</w:t>
      </w:r>
      <w:r w:rsidR="00067B53" w:rsidRPr="006852BB">
        <w:t>bl</w:t>
      </w:r>
      <w:r w:rsidR="000D4208" w:rsidRPr="006852BB">
        <w:t>ed</w:t>
      </w:r>
      <w:r w:rsidR="00067B53" w:rsidRPr="006852BB">
        <w:t xml:space="preserve"> at the door</w:t>
      </w:r>
      <w:r w:rsidR="00143928" w:rsidRPr="006852BB">
        <w:t>,</w:t>
      </w:r>
      <w:r w:rsidR="00067B53" w:rsidRPr="006852BB">
        <w:t xml:space="preserve"> </w:t>
      </w:r>
      <w:r w:rsidR="00D63BD1" w:rsidRPr="006852BB">
        <w:t>crying</w:t>
      </w:r>
      <w:r w:rsidR="00067B53" w:rsidRPr="006852BB">
        <w:t xml:space="preserve"> now</w:t>
      </w:r>
      <w:r w:rsidR="007F7780" w:rsidRPr="006852BB">
        <w:t xml:space="preserve">. </w:t>
      </w:r>
      <w:r w:rsidR="00044F1F" w:rsidRPr="006852BB">
        <w:t>Not wanting to pull the mace-</w:t>
      </w:r>
      <w:r w:rsidR="00E244EB" w:rsidRPr="006852BB">
        <w:t xml:space="preserve">soaked shirt over her </w:t>
      </w:r>
      <w:r w:rsidR="00044F1F" w:rsidRPr="006852BB">
        <w:t>face,</w:t>
      </w:r>
      <w:r w:rsidR="00E244EB" w:rsidRPr="006852BB">
        <w:t xml:space="preserve"> he </w:t>
      </w:r>
      <w:r w:rsidR="002E4D0A" w:rsidRPr="006852BB">
        <w:t>tore</w:t>
      </w:r>
      <w:r w:rsidR="00067B53" w:rsidRPr="006852BB">
        <w:t xml:space="preserve"> </w:t>
      </w:r>
      <w:r w:rsidR="00E244EB" w:rsidRPr="006852BB">
        <w:t xml:space="preserve">it </w:t>
      </w:r>
      <w:r w:rsidR="00E244EB" w:rsidRPr="006852BB">
        <w:rPr>
          <w:noProof/>
        </w:rPr>
        <w:t>off</w:t>
      </w:r>
      <w:r w:rsidR="00067B53" w:rsidRPr="006852BB">
        <w:t xml:space="preserve"> and pushed her into the shower</w:t>
      </w:r>
      <w:r w:rsidR="007F7780" w:rsidRPr="006852BB">
        <w:t xml:space="preserve">. </w:t>
      </w:r>
      <w:r w:rsidR="00E244EB" w:rsidRPr="006852BB">
        <w:t>After</w:t>
      </w:r>
      <w:r w:rsidR="00067B53" w:rsidRPr="006852BB">
        <w:t xml:space="preserve"> handing her a bar of soap</w:t>
      </w:r>
      <w:r w:rsidR="00E244EB" w:rsidRPr="006852BB">
        <w:t>,</w:t>
      </w:r>
      <w:r w:rsidR="000C761E" w:rsidRPr="006852BB">
        <w:t xml:space="preserve"> </w:t>
      </w:r>
      <w:r w:rsidR="00E244EB" w:rsidRPr="006852BB">
        <w:t>h</w:t>
      </w:r>
      <w:r w:rsidR="00067B53" w:rsidRPr="006852BB">
        <w:t>e followed.</w:t>
      </w:r>
    </w:p>
    <w:p w14:paraId="0EA530BF" w14:textId="16D40509" w:rsidR="000C761E" w:rsidRPr="006852BB" w:rsidRDefault="000C761E" w:rsidP="0079526A">
      <w:r w:rsidRPr="006852BB">
        <w:t>The s</w:t>
      </w:r>
      <w:r w:rsidR="00067B53" w:rsidRPr="006852BB">
        <w:t>obbing turned to quiet whimp</w:t>
      </w:r>
      <w:r w:rsidRPr="006852BB">
        <w:t>ers,</w:t>
      </w:r>
      <w:r w:rsidR="00067B53" w:rsidRPr="006852BB">
        <w:t xml:space="preserve"> which he ignored</w:t>
      </w:r>
      <w:r w:rsidRPr="006852BB">
        <w:t>,</w:t>
      </w:r>
      <w:r w:rsidR="00067B53" w:rsidRPr="006852BB">
        <w:t xml:space="preserve"> as he washed his face, </w:t>
      </w:r>
      <w:r w:rsidRPr="006852BB">
        <w:t>hair,</w:t>
      </w:r>
      <w:r w:rsidR="00067B53" w:rsidRPr="006852BB">
        <w:t xml:space="preserve"> and chest</w:t>
      </w:r>
      <w:r w:rsidR="007F7780" w:rsidRPr="006852BB">
        <w:t xml:space="preserve">. </w:t>
      </w:r>
      <w:r w:rsidR="00067B53" w:rsidRPr="006852BB">
        <w:t>Once he could open his eyes again</w:t>
      </w:r>
      <w:r w:rsidR="00044F1F" w:rsidRPr="006852BB">
        <w:t>,</w:t>
      </w:r>
      <w:r w:rsidR="00067B53" w:rsidRPr="006852BB">
        <w:t xml:space="preserve"> he ran to the kitchen</w:t>
      </w:r>
      <w:r w:rsidR="008C1304" w:rsidRPr="006852BB">
        <w:t>,</w:t>
      </w:r>
      <w:r w:rsidR="00067B53" w:rsidRPr="006852BB">
        <w:t xml:space="preserve"> </w:t>
      </w:r>
      <w:r w:rsidR="000D0686" w:rsidRPr="006852BB">
        <w:t>cursing quietly over the wet trail he left until he reached the tile floor of the kitchen. Sharp crashes and dull thumps spurred him on. He snatched the milk and raced back to the bedroom, cursing again over the size of the house</w:t>
      </w:r>
      <w:r w:rsidR="00067B53" w:rsidRPr="006852BB">
        <w:t xml:space="preserve">. </w:t>
      </w:r>
    </w:p>
    <w:p w14:paraId="724BD059" w14:textId="49712960" w:rsidR="00E244EB" w:rsidRPr="006852BB" w:rsidRDefault="00067B53" w:rsidP="0079526A">
      <w:r w:rsidRPr="006852BB">
        <w:t xml:space="preserve">The girl </w:t>
      </w:r>
      <w:r w:rsidR="00962F62" w:rsidRPr="006852BB">
        <w:t>fumbled</w:t>
      </w:r>
      <w:r w:rsidRPr="006852BB">
        <w:t xml:space="preserve"> at the </w:t>
      </w:r>
      <w:r w:rsidR="00E244EB" w:rsidRPr="006852BB">
        <w:t>French</w:t>
      </w:r>
      <w:r w:rsidRPr="006852BB">
        <w:t xml:space="preserve"> doors</w:t>
      </w:r>
      <w:r w:rsidR="007F7780" w:rsidRPr="006852BB">
        <w:t xml:space="preserve">. </w:t>
      </w:r>
      <w:r w:rsidR="00E244EB" w:rsidRPr="006852BB">
        <w:t>A trail of destruction marked her path</w:t>
      </w:r>
      <w:r w:rsidR="007F7780" w:rsidRPr="006852BB">
        <w:t xml:space="preserve">. </w:t>
      </w:r>
      <w:r w:rsidR="000C761E" w:rsidRPr="006852BB">
        <w:t>Apparently,</w:t>
      </w:r>
      <w:r w:rsidRPr="006852BB">
        <w:t xml:space="preserve"> she hadn't bothered using the soap in her haste to escape</w:t>
      </w:r>
      <w:r w:rsidR="00916EB9" w:rsidRPr="006852BB">
        <w:t xml:space="preserve"> and had ru</w:t>
      </w:r>
      <w:r w:rsidR="000D0686" w:rsidRPr="006852BB">
        <w:t>n</w:t>
      </w:r>
      <w:r w:rsidR="00916EB9" w:rsidRPr="006852BB">
        <w:t xml:space="preserve"> through the room with her eyes closed</w:t>
      </w:r>
      <w:r w:rsidR="007F7780" w:rsidRPr="006852BB">
        <w:t xml:space="preserve">. </w:t>
      </w:r>
      <w:r w:rsidR="00E244EB" w:rsidRPr="006852BB">
        <w:t xml:space="preserve">The hardwood floor was soaked from the bathroom to the </w:t>
      </w:r>
      <w:r w:rsidR="00E244EB" w:rsidRPr="006852BB">
        <w:rPr>
          <w:noProof/>
        </w:rPr>
        <w:t>doorwa</w:t>
      </w:r>
      <w:r w:rsidR="00044F1F" w:rsidRPr="006852BB">
        <w:rPr>
          <w:noProof/>
        </w:rPr>
        <w:t>y</w:t>
      </w:r>
      <w:r w:rsidR="0032436F" w:rsidRPr="006852BB">
        <w:rPr>
          <w:noProof/>
        </w:rPr>
        <w:t>,</w:t>
      </w:r>
      <w:r w:rsidR="00044F1F" w:rsidRPr="006852BB">
        <w:t xml:space="preserve"> and she</w:t>
      </w:r>
      <w:r w:rsidR="008C1304" w:rsidRPr="006852BB">
        <w:t>'d</w:t>
      </w:r>
      <w:r w:rsidR="00044F1F" w:rsidRPr="006852BB">
        <w:t xml:space="preserve"> managed to knock over and break</w:t>
      </w:r>
      <w:r w:rsidR="00E244EB" w:rsidRPr="006852BB">
        <w:t xml:space="preserve"> three lamps and two small tables</w:t>
      </w:r>
      <w:r w:rsidR="007F7780" w:rsidRPr="006852BB">
        <w:t xml:space="preserve">. </w:t>
      </w:r>
    </w:p>
    <w:p w14:paraId="6184D2AD" w14:textId="4565817E" w:rsidR="00E244EB" w:rsidRPr="006852BB" w:rsidRDefault="000C761E" w:rsidP="0079526A">
      <w:r w:rsidRPr="006852BB">
        <w:t>W</w:t>
      </w:r>
      <w:r w:rsidR="00067B53" w:rsidRPr="006852BB">
        <w:t>ith another deeper sigh and a yelled</w:t>
      </w:r>
      <w:r w:rsidRPr="006852BB">
        <w:t xml:space="preserve">, </w:t>
      </w:r>
      <w:r w:rsidR="00067B53" w:rsidRPr="006852BB">
        <w:t>"</w:t>
      </w:r>
      <w:r w:rsidRPr="006852BB">
        <w:t>W</w:t>
      </w:r>
      <w:r w:rsidR="00067B53" w:rsidRPr="006852BB">
        <w:t>hat the hell are you doing?"</w:t>
      </w:r>
      <w:r w:rsidRPr="006852BB">
        <w:t xml:space="preserve"> </w:t>
      </w:r>
      <w:r w:rsidR="00067B53" w:rsidRPr="006852BB">
        <w:t xml:space="preserve"> He grabbed her arm</w:t>
      </w:r>
      <w:r w:rsidRPr="006852BB">
        <w:t>,</w:t>
      </w:r>
      <w:r w:rsidR="00067B53" w:rsidRPr="006852BB">
        <w:t xml:space="preserve"> ignoring her struggles and curses</w:t>
      </w:r>
      <w:r w:rsidR="00FE54EC" w:rsidRPr="006852BB">
        <w:t>,</w:t>
      </w:r>
      <w:r w:rsidR="00067B53" w:rsidRPr="006852BB">
        <w:t xml:space="preserve"> and dragged her back into the bathroom</w:t>
      </w:r>
      <w:r w:rsidR="00044F1F" w:rsidRPr="006852BB">
        <w:t>.</w:t>
      </w:r>
    </w:p>
    <w:p w14:paraId="3F9329DD" w14:textId="4BEDB153" w:rsidR="00E244EB" w:rsidRPr="006852BB" w:rsidRDefault="00962F62" w:rsidP="0079526A">
      <w:r w:rsidRPr="006852BB">
        <w:t>"</w:t>
      </w:r>
      <w:r w:rsidR="00E244EB" w:rsidRPr="006852BB">
        <w:t>I'm helping you, not hurting you</w:t>
      </w:r>
      <w:r w:rsidRPr="006852BB">
        <w:t>…</w:t>
      </w:r>
      <w:r w:rsidR="00E244EB" w:rsidRPr="006852BB">
        <w:t xml:space="preserve"> calm the hell</w:t>
      </w:r>
      <w:r w:rsidR="007249B4" w:rsidRPr="006852BB">
        <w:t xml:space="preserve"> down!" </w:t>
      </w:r>
      <w:r w:rsidR="00916EB9" w:rsidRPr="006852BB">
        <w:t>He wet a</w:t>
      </w:r>
      <w:r w:rsidR="00067B53" w:rsidRPr="006852BB">
        <w:t xml:space="preserve"> </w:t>
      </w:r>
      <w:r w:rsidR="008C1304" w:rsidRPr="006852BB">
        <w:t>washcloth</w:t>
      </w:r>
      <w:r w:rsidR="00067B53" w:rsidRPr="006852BB">
        <w:t xml:space="preserve"> with </w:t>
      </w:r>
      <w:r w:rsidRPr="006852BB">
        <w:rPr>
          <w:noProof/>
        </w:rPr>
        <w:t>milk</w:t>
      </w:r>
      <w:r w:rsidR="00067B53" w:rsidRPr="006852BB">
        <w:t xml:space="preserve"> </w:t>
      </w:r>
      <w:r w:rsidR="00916EB9" w:rsidRPr="006852BB">
        <w:t xml:space="preserve">and </w:t>
      </w:r>
      <w:r w:rsidR="00143928" w:rsidRPr="006852BB">
        <w:t>slapped it over</w:t>
      </w:r>
      <w:r w:rsidR="00067B53" w:rsidRPr="006852BB">
        <w:t xml:space="preserve"> her eyes</w:t>
      </w:r>
      <w:r w:rsidR="000C761E" w:rsidRPr="006852BB">
        <w:t xml:space="preserve"> </w:t>
      </w:r>
      <w:r w:rsidR="00E244EB" w:rsidRPr="006852BB">
        <w:t xml:space="preserve">before doing </w:t>
      </w:r>
      <w:r w:rsidR="00067B53" w:rsidRPr="006852BB">
        <w:t>the same for himself</w:t>
      </w:r>
      <w:r w:rsidR="007F7780" w:rsidRPr="006852BB">
        <w:t xml:space="preserve">. </w:t>
      </w:r>
    </w:p>
    <w:p w14:paraId="0BB9D629" w14:textId="6C1E570D" w:rsidR="00963ABA" w:rsidRPr="006852BB" w:rsidRDefault="00067B53" w:rsidP="0079526A">
      <w:r w:rsidRPr="006852BB">
        <w:t>Steam filled the shower</w:t>
      </w:r>
      <w:r w:rsidR="00962F62" w:rsidRPr="006852BB">
        <w:t xml:space="preserve"> in swirling eddies</w:t>
      </w:r>
      <w:r w:rsidR="00916EB9" w:rsidRPr="006852BB">
        <w:t>, relaxing his tense muscles</w:t>
      </w:r>
      <w:r w:rsidR="007F7780" w:rsidRPr="006852BB">
        <w:t xml:space="preserve">. </w:t>
      </w:r>
      <w:r w:rsidR="00E244EB" w:rsidRPr="006852BB">
        <w:t xml:space="preserve">Still </w:t>
      </w:r>
      <w:r w:rsidR="00962F62" w:rsidRPr="006852BB">
        <w:t>un</w:t>
      </w:r>
      <w:r w:rsidR="00E244EB" w:rsidRPr="006852BB">
        <w:t>able to open his burning eyes comfortably</w:t>
      </w:r>
      <w:r w:rsidR="00044F1F" w:rsidRPr="006852BB">
        <w:t>,</w:t>
      </w:r>
      <w:r w:rsidRPr="006852BB">
        <w:t xml:space="preserve"> he groped his way to the bench</w:t>
      </w:r>
      <w:r w:rsidR="00E244EB" w:rsidRPr="006852BB">
        <w:t>,</w:t>
      </w:r>
      <w:r w:rsidRPr="006852BB">
        <w:t xml:space="preserve"> pulling the girl down beside him </w:t>
      </w:r>
      <w:r w:rsidRPr="006852BB">
        <w:lastRenderedPageBreak/>
        <w:t xml:space="preserve">and poured more milk on the towel </w:t>
      </w:r>
      <w:r w:rsidR="00962F62" w:rsidRPr="006852BB">
        <w:t>c</w:t>
      </w:r>
      <w:r w:rsidRPr="006852BB">
        <w:t>over</w:t>
      </w:r>
      <w:r w:rsidR="00962F62" w:rsidRPr="006852BB">
        <w:t>ing</w:t>
      </w:r>
      <w:r w:rsidRPr="006852BB">
        <w:t xml:space="preserve"> his eyes</w:t>
      </w:r>
      <w:r w:rsidR="007F7780" w:rsidRPr="006852BB">
        <w:t xml:space="preserve">. </w:t>
      </w:r>
      <w:r w:rsidRPr="006852BB">
        <w:t>He grabbed a bar of soap</w:t>
      </w:r>
      <w:r w:rsidR="00D22853">
        <w:t>,</w:t>
      </w:r>
      <w:r w:rsidRPr="006852BB">
        <w:t xml:space="preserve"> a</w:t>
      </w:r>
      <w:r w:rsidR="000C761E" w:rsidRPr="006852BB">
        <w:t>nd again, ignoring her protests, used</w:t>
      </w:r>
      <w:r w:rsidRPr="006852BB">
        <w:t xml:space="preserve"> it on her.</w:t>
      </w:r>
    </w:p>
    <w:p w14:paraId="73599252" w14:textId="75F6DDE6" w:rsidR="00963ABA" w:rsidRPr="006852BB" w:rsidRDefault="00067B53" w:rsidP="0079526A">
      <w:r w:rsidRPr="006852BB">
        <w:t>"Stop, I'll do it myself</w:t>
      </w:r>
      <w:r w:rsidR="000D4208" w:rsidRPr="006852BB">
        <w:t>,</w:t>
      </w:r>
      <w:r w:rsidR="000C761E" w:rsidRPr="006852BB">
        <w:t>"</w:t>
      </w:r>
      <w:r w:rsidRPr="006852BB">
        <w:t xml:space="preserve"> </w:t>
      </w:r>
      <w:r w:rsidR="000D4208" w:rsidRPr="006852BB">
        <w:t>s</w:t>
      </w:r>
      <w:r w:rsidRPr="006852BB">
        <w:t>he whimpered</w:t>
      </w:r>
      <w:r w:rsidR="00962F62" w:rsidRPr="006852BB">
        <w:t>,</w:t>
      </w:r>
      <w:r w:rsidRPr="006852BB">
        <w:t xml:space="preserve"> </w:t>
      </w:r>
      <w:r w:rsidR="00962F62" w:rsidRPr="006852BB">
        <w:t>slapping at</w:t>
      </w:r>
      <w:r w:rsidRPr="006852BB">
        <w:t xml:space="preserve"> his hands</w:t>
      </w:r>
      <w:r w:rsidR="00962F62" w:rsidRPr="006852BB">
        <w:t>,</w:t>
      </w:r>
      <w:r w:rsidRPr="006852BB">
        <w:t xml:space="preserve"> </w:t>
      </w:r>
      <w:r w:rsidR="00575DB4" w:rsidRPr="006852BB">
        <w:t xml:space="preserve">and </w:t>
      </w:r>
      <w:r w:rsidR="00962F62" w:rsidRPr="006852BB">
        <w:t xml:space="preserve">trying to </w:t>
      </w:r>
      <w:r w:rsidRPr="006852BB">
        <w:t>grab the soap.</w:t>
      </w:r>
    </w:p>
    <w:p w14:paraId="4E4F532B" w14:textId="2D321CFB" w:rsidR="00044F1F" w:rsidRPr="006852BB" w:rsidRDefault="00067B53" w:rsidP="0079526A">
      <w:r w:rsidRPr="006852BB">
        <w:t>"Fine, do it!</w:t>
      </w:r>
      <w:r w:rsidR="007249B4" w:rsidRPr="006852BB">
        <w:t xml:space="preserve">" </w:t>
      </w:r>
      <w:r w:rsidR="00FE54EC" w:rsidRPr="006852BB">
        <w:t>Tony</w:t>
      </w:r>
      <w:r w:rsidRPr="006852BB">
        <w:t xml:space="preserve"> snarled and </w:t>
      </w:r>
      <w:r w:rsidR="00962F62" w:rsidRPr="006852BB">
        <w:t>smacked</w:t>
      </w:r>
      <w:r w:rsidRPr="006852BB">
        <w:t xml:space="preserve"> the soap into her palm</w:t>
      </w:r>
      <w:r w:rsidR="007F7780" w:rsidRPr="006852BB">
        <w:t xml:space="preserve">. </w:t>
      </w:r>
      <w:r w:rsidR="00962F62" w:rsidRPr="006852BB">
        <w:t>Still g</w:t>
      </w:r>
      <w:r w:rsidRPr="006852BB">
        <w:t>rumbling under his breath</w:t>
      </w:r>
      <w:r w:rsidR="00044F1F" w:rsidRPr="006852BB">
        <w:t>,</w:t>
      </w:r>
      <w:r w:rsidRPr="006852BB">
        <w:t xml:space="preserve"> he soaped himself again</w:t>
      </w:r>
      <w:r w:rsidR="00E244EB" w:rsidRPr="006852BB">
        <w:t>,</w:t>
      </w:r>
      <w:r w:rsidRPr="006852BB">
        <w:t xml:space="preserve"> rinsed</w:t>
      </w:r>
      <w:r w:rsidR="00FE54EC" w:rsidRPr="006852BB">
        <w:t>,</w:t>
      </w:r>
      <w:r w:rsidRPr="006852BB">
        <w:t xml:space="preserve"> and sat bac</w:t>
      </w:r>
      <w:r w:rsidR="00044F1F" w:rsidRPr="006852BB">
        <w:t>k on the bench</w:t>
      </w:r>
      <w:r w:rsidR="00143928" w:rsidRPr="006852BB">
        <w:t>,</w:t>
      </w:r>
      <w:r w:rsidR="00044F1F" w:rsidRPr="006852BB">
        <w:t xml:space="preserve"> placing the milk-</w:t>
      </w:r>
      <w:r w:rsidRPr="006852BB">
        <w:t>soaked towel on his still burning eyes.</w:t>
      </w:r>
      <w:r w:rsidR="000C761E" w:rsidRPr="006852BB">
        <w:t xml:space="preserve"> </w:t>
      </w:r>
    </w:p>
    <w:p w14:paraId="54366A5E" w14:textId="562D950A" w:rsidR="00044F1F" w:rsidRPr="006852BB" w:rsidRDefault="00067B53" w:rsidP="0079526A">
      <w:r w:rsidRPr="006852BB">
        <w:t>"I should shoot you right now!" Annoyance laced his</w:t>
      </w:r>
      <w:r w:rsidR="00962F62" w:rsidRPr="006852BB">
        <w:t xml:space="preserve"> semi-</w:t>
      </w:r>
      <w:r w:rsidRPr="006852BB">
        <w:t>yell</w:t>
      </w:r>
      <w:r w:rsidR="007F7780" w:rsidRPr="006852BB">
        <w:t xml:space="preserve">. </w:t>
      </w:r>
      <w:r w:rsidR="000C761E" w:rsidRPr="006852BB">
        <w:t>"</w:t>
      </w:r>
      <w:r w:rsidR="007450DB" w:rsidRPr="006852BB">
        <w:t>What the hell</w:t>
      </w:r>
      <w:r w:rsidR="007F7780" w:rsidRPr="006852BB">
        <w:t>?</w:t>
      </w:r>
      <w:r w:rsidR="007450DB" w:rsidRPr="006852BB">
        <w:t xml:space="preserve"> t</w:t>
      </w:r>
      <w:r w:rsidRPr="006852BB">
        <w:t>respassing and attacking me?</w:t>
      </w:r>
      <w:r w:rsidR="00E244EB" w:rsidRPr="006852BB">
        <w:t>"</w:t>
      </w:r>
      <w:r w:rsidRPr="006852BB">
        <w:t xml:space="preserve"> </w:t>
      </w:r>
      <w:r w:rsidR="000C761E" w:rsidRPr="006852BB">
        <w:t xml:space="preserve"> </w:t>
      </w:r>
    </w:p>
    <w:p w14:paraId="469B7882" w14:textId="0435A799" w:rsidR="00963ABA" w:rsidRPr="006852BB" w:rsidRDefault="007450DB" w:rsidP="0079526A">
      <w:r w:rsidRPr="006852BB">
        <w:t xml:space="preserve">The warm water soothed his now mildly </w:t>
      </w:r>
      <w:r w:rsidR="00D63BD1" w:rsidRPr="006852BB">
        <w:t>stinging</w:t>
      </w:r>
      <w:r w:rsidRPr="006852BB">
        <w:t xml:space="preserve"> eyes when he lifted</w:t>
      </w:r>
      <w:r w:rsidR="00067B53" w:rsidRPr="006852BB">
        <w:t xml:space="preserve"> his face </w:t>
      </w:r>
      <w:r w:rsidRPr="006852BB">
        <w:t>to the spray</w:t>
      </w:r>
      <w:r w:rsidR="007F7780" w:rsidRPr="006852BB">
        <w:t xml:space="preserve">. </w:t>
      </w:r>
      <w:r w:rsidR="00067B53" w:rsidRPr="006852BB">
        <w:t>The girl squinting at him</w:t>
      </w:r>
      <w:r w:rsidR="00E244EB" w:rsidRPr="006852BB">
        <w:t>,</w:t>
      </w:r>
      <w:r w:rsidR="00067B53" w:rsidRPr="006852BB">
        <w:t xml:space="preserve"> her own eyes very inflamed</w:t>
      </w:r>
      <w:r w:rsidR="007F7780" w:rsidRPr="006852BB">
        <w:t xml:space="preserve">. </w:t>
      </w:r>
      <w:r w:rsidR="00067B53" w:rsidRPr="006852BB">
        <w:t>He wet the towel</w:t>
      </w:r>
      <w:r w:rsidR="000C761E" w:rsidRPr="006852BB">
        <w:t xml:space="preserve"> with milk</w:t>
      </w:r>
      <w:r w:rsidR="00067B53" w:rsidRPr="006852BB">
        <w:t xml:space="preserve"> and pressed it against her face.</w:t>
      </w:r>
    </w:p>
    <w:p w14:paraId="556ADD54" w14:textId="77777777" w:rsidR="00963ABA" w:rsidRPr="006852BB" w:rsidRDefault="00067B53" w:rsidP="0079526A">
      <w:r w:rsidRPr="006852BB">
        <w:t>She shrieked and pushed him away</w:t>
      </w:r>
      <w:r w:rsidR="00E244EB" w:rsidRPr="006852BB">
        <w:t>,</w:t>
      </w:r>
      <w:r w:rsidRPr="006852BB">
        <w:t xml:space="preserve"> batting </w:t>
      </w:r>
      <w:r w:rsidRPr="006852BB">
        <w:rPr>
          <w:noProof/>
        </w:rPr>
        <w:t>at the hand</w:t>
      </w:r>
      <w:r w:rsidRPr="006852BB">
        <w:t xml:space="preserve"> holding the towels as i</w:t>
      </w:r>
      <w:r w:rsidR="000C761E" w:rsidRPr="006852BB">
        <w:t>f it dripped tarantula</w:t>
      </w:r>
      <w:r w:rsidRPr="006852BB">
        <w:t>s</w:t>
      </w:r>
      <w:r w:rsidR="00044F1F" w:rsidRPr="006852BB">
        <w:t>,</w:t>
      </w:r>
      <w:r w:rsidRPr="006852BB">
        <w:t xml:space="preserve"> not milk.</w:t>
      </w:r>
    </w:p>
    <w:p w14:paraId="7FB9D201" w14:textId="768E9276" w:rsidR="00963ABA" w:rsidRPr="006852BB" w:rsidRDefault="00067B53" w:rsidP="0079526A">
      <w:r w:rsidRPr="006852BB">
        <w:t>"For your eyes</w:t>
      </w:r>
      <w:r w:rsidR="00FE54EC" w:rsidRPr="006852BB">
        <w:t>,</w:t>
      </w:r>
      <w:r w:rsidRPr="006852BB">
        <w:t xml:space="preserve"> idiot</w:t>
      </w:r>
      <w:r w:rsidR="00962F62" w:rsidRPr="006852BB">
        <w:t>…</w:t>
      </w:r>
      <w:r w:rsidRPr="006852BB">
        <w:t xml:space="preserve"> </w:t>
      </w:r>
      <w:r w:rsidR="000C761E" w:rsidRPr="006852BB">
        <w:t>i</w:t>
      </w:r>
      <w:r w:rsidRPr="006852BB">
        <w:t>f I wanted to kill you</w:t>
      </w:r>
      <w:r w:rsidR="000C761E" w:rsidRPr="006852BB">
        <w:t>, you</w:t>
      </w:r>
      <w:r w:rsidR="00E244EB" w:rsidRPr="006852BB">
        <w:t>'</w:t>
      </w:r>
      <w:r w:rsidRPr="006852BB">
        <w:t>d be dead."</w:t>
      </w:r>
    </w:p>
    <w:p w14:paraId="16BA5F2F" w14:textId="0148D791" w:rsidR="00963ABA" w:rsidRPr="006852BB" w:rsidRDefault="00067B53" w:rsidP="0079526A">
      <w:r w:rsidRPr="006852BB">
        <w:t>"Please, don't kill me,</w:t>
      </w:r>
      <w:r w:rsidR="000C761E" w:rsidRPr="006852BB">
        <w:t>"</w:t>
      </w:r>
      <w:r w:rsidRPr="006852BB">
        <w:t xml:space="preserve"> she babbled</w:t>
      </w:r>
      <w:r w:rsidR="007F7780" w:rsidRPr="006852BB">
        <w:t xml:space="preserve">. </w:t>
      </w:r>
      <w:r w:rsidRPr="006852BB">
        <w:t>"I won't tell anyone</w:t>
      </w:r>
      <w:r w:rsidR="007F7780" w:rsidRPr="006852BB">
        <w:t xml:space="preserve">. </w:t>
      </w:r>
      <w:r w:rsidRPr="006852BB">
        <w:t>Let me go</w:t>
      </w:r>
      <w:r w:rsidR="00E244EB" w:rsidRPr="006852BB">
        <w:t>,</w:t>
      </w:r>
      <w:r w:rsidRPr="006852BB">
        <w:t xml:space="preserve"> </w:t>
      </w:r>
      <w:r w:rsidR="000C761E" w:rsidRPr="006852BB">
        <w:t xml:space="preserve">and </w:t>
      </w:r>
      <w:r w:rsidRPr="006852BB">
        <w:t xml:space="preserve">I'll just </w:t>
      </w:r>
      <w:r w:rsidR="000C761E" w:rsidRPr="006852BB">
        <w:t>disappear</w:t>
      </w:r>
      <w:r w:rsidRPr="006852BB">
        <w:t>."</w:t>
      </w:r>
    </w:p>
    <w:p w14:paraId="06E25A6E" w14:textId="594A1DD8" w:rsidR="00963ABA" w:rsidRPr="006852BB" w:rsidRDefault="00FE54EC" w:rsidP="0079526A">
      <w:r w:rsidRPr="006852BB">
        <w:t>Tony</w:t>
      </w:r>
      <w:r w:rsidR="00067B53" w:rsidRPr="006852BB">
        <w:t xml:space="preserve"> ignored her</w:t>
      </w:r>
      <w:r w:rsidR="00E244EB" w:rsidRPr="006852BB">
        <w:t>,</w:t>
      </w:r>
      <w:r w:rsidR="00067B53" w:rsidRPr="006852BB">
        <w:t xml:space="preserve"> leaning back against the warm tiles</w:t>
      </w:r>
      <w:r w:rsidR="007F7780" w:rsidRPr="006852BB">
        <w:t xml:space="preserve">. </w:t>
      </w:r>
      <w:r w:rsidRPr="006852BB">
        <w:rPr>
          <w:i/>
        </w:rPr>
        <w:t>Franco</w:t>
      </w:r>
      <w:r w:rsidR="00067B53" w:rsidRPr="006852BB">
        <w:rPr>
          <w:i/>
        </w:rPr>
        <w:t xml:space="preserve"> sure could pick </w:t>
      </w:r>
      <w:r w:rsidR="00D22853">
        <w:rPr>
          <w:i/>
        </w:rPr>
        <w:t>'</w:t>
      </w:r>
      <w:proofErr w:type="spellStart"/>
      <w:r w:rsidR="00067B53" w:rsidRPr="006852BB">
        <w:rPr>
          <w:i/>
        </w:rPr>
        <w:t>em</w:t>
      </w:r>
      <w:proofErr w:type="spellEnd"/>
      <w:r w:rsidR="00962F62" w:rsidRPr="006852BB">
        <w:rPr>
          <w:i/>
        </w:rPr>
        <w:t>,</w:t>
      </w:r>
      <w:r w:rsidR="00067B53" w:rsidRPr="006852BB">
        <w:t xml:space="preserve"> he thought in disgust. </w:t>
      </w:r>
    </w:p>
    <w:p w14:paraId="34B3E4F6" w14:textId="4DFC0EDB" w:rsidR="00963ABA" w:rsidRPr="006852BB" w:rsidRDefault="000C761E" w:rsidP="0079526A">
      <w:r w:rsidRPr="006852BB">
        <w:t>"Look," the</w:t>
      </w:r>
      <w:r w:rsidR="00067B53" w:rsidRPr="006852BB">
        <w:t xml:space="preserve"> girl </w:t>
      </w:r>
      <w:r w:rsidR="00916EB9" w:rsidRPr="006852BB">
        <w:t>continued in a wheedling tone</w:t>
      </w:r>
      <w:r w:rsidR="00044F1F" w:rsidRPr="006852BB">
        <w:t>,</w:t>
      </w:r>
      <w:r w:rsidRPr="006852BB">
        <w:t xml:space="preserve"> </w:t>
      </w:r>
      <w:r w:rsidR="00067B53" w:rsidRPr="006852BB">
        <w:t>"</w:t>
      </w:r>
      <w:r w:rsidR="00044F1F" w:rsidRPr="006852BB">
        <w:t>l</w:t>
      </w:r>
      <w:r w:rsidR="00067B53" w:rsidRPr="006852BB">
        <w:t xml:space="preserve">et me </w:t>
      </w:r>
      <w:r w:rsidR="00067B53" w:rsidRPr="006852BB">
        <w:rPr>
          <w:noProof/>
        </w:rPr>
        <w:t>go</w:t>
      </w:r>
      <w:r w:rsidR="0032436F" w:rsidRPr="006852BB">
        <w:rPr>
          <w:noProof/>
        </w:rPr>
        <w:t>,</w:t>
      </w:r>
      <w:r w:rsidR="00067B53" w:rsidRPr="006852BB">
        <w:t xml:space="preserve"> and you'll never </w:t>
      </w:r>
      <w:r w:rsidRPr="006852BB">
        <w:t>see</w:t>
      </w:r>
      <w:r w:rsidR="00067B53" w:rsidRPr="006852BB">
        <w:t xml:space="preserve"> me again</w:t>
      </w:r>
      <w:r w:rsidR="00044F1F" w:rsidRPr="006852BB">
        <w:t>…</w:t>
      </w:r>
      <w:r w:rsidR="00067B53" w:rsidRPr="006852BB">
        <w:t xml:space="preserve"> no one will</w:t>
      </w:r>
      <w:r w:rsidR="007F7780" w:rsidRPr="006852BB">
        <w:t xml:space="preserve">. </w:t>
      </w:r>
      <w:r w:rsidR="00067B53" w:rsidRPr="006852BB">
        <w:t xml:space="preserve">Wouldn't that be easier </w:t>
      </w:r>
      <w:r w:rsidRPr="006852BB">
        <w:t>than</w:t>
      </w:r>
      <w:r w:rsidR="00067B53" w:rsidRPr="006852BB">
        <w:t xml:space="preserve"> hiding a body?"</w:t>
      </w:r>
    </w:p>
    <w:p w14:paraId="74637147" w14:textId="512D74C3" w:rsidR="00963ABA" w:rsidRPr="006852BB" w:rsidRDefault="000C761E" w:rsidP="0079526A">
      <w:r w:rsidRPr="006852BB">
        <w:t>"</w:t>
      </w:r>
      <w:r w:rsidR="00D63BD1" w:rsidRPr="006852BB">
        <w:t>Be quiet</w:t>
      </w:r>
      <w:r w:rsidRPr="006852BB">
        <w:t xml:space="preserve">," </w:t>
      </w:r>
      <w:r w:rsidR="00FE54EC" w:rsidRPr="006852BB">
        <w:t>Tony</w:t>
      </w:r>
      <w:r w:rsidR="00067B53" w:rsidRPr="006852BB">
        <w:t xml:space="preserve"> said </w:t>
      </w:r>
      <w:r w:rsidR="00916EB9" w:rsidRPr="006852BB">
        <w:t>evenly</w:t>
      </w:r>
      <w:r w:rsidR="007F7780" w:rsidRPr="006852BB">
        <w:t xml:space="preserve">. </w:t>
      </w:r>
      <w:r w:rsidR="00067B53" w:rsidRPr="006852BB">
        <w:t>"</w:t>
      </w:r>
      <w:r w:rsidRPr="006852BB">
        <w:t>You're</w:t>
      </w:r>
      <w:r w:rsidR="00067B53" w:rsidRPr="006852BB">
        <w:t xml:space="preserve"> an idiot</w:t>
      </w:r>
      <w:r w:rsidR="00916EB9" w:rsidRPr="006852BB">
        <w:t>;</w:t>
      </w:r>
      <w:r w:rsidR="00067B53" w:rsidRPr="006852BB">
        <w:t xml:space="preserve"> just </w:t>
      </w:r>
      <w:r w:rsidR="00D63BD1" w:rsidRPr="006852BB">
        <w:t>stop talking</w:t>
      </w:r>
      <w:r w:rsidR="00067B53" w:rsidRPr="006852BB">
        <w:t>.</w:t>
      </w:r>
      <w:r w:rsidR="007C1659" w:rsidRPr="006852BB">
        <w:t>"</w:t>
      </w:r>
    </w:p>
    <w:p w14:paraId="25FDAEAD" w14:textId="0BD841F7" w:rsidR="00E244EB" w:rsidRPr="00AC7EFF" w:rsidRDefault="00067B53" w:rsidP="0079526A">
      <w:pPr>
        <w:rPr>
          <w:iCs/>
        </w:rPr>
      </w:pPr>
      <w:r w:rsidRPr="006852BB">
        <w:t>Miraculously</w:t>
      </w:r>
      <w:r w:rsidR="007C1659" w:rsidRPr="006852BB">
        <w:t>,</w:t>
      </w:r>
      <w:r w:rsidRPr="006852BB">
        <w:t xml:space="preserve"> the girl quiet</w:t>
      </w:r>
      <w:r w:rsidR="00E244EB" w:rsidRPr="006852BB">
        <w:t>ed</w:t>
      </w:r>
      <w:r w:rsidR="007F7780" w:rsidRPr="006852BB">
        <w:t xml:space="preserve">. </w:t>
      </w:r>
      <w:r w:rsidRPr="006852BB">
        <w:t>He opened his eyes to make sure she hadn't sn</w:t>
      </w:r>
      <w:r w:rsidR="00E244EB" w:rsidRPr="006852BB">
        <w:t>uck</w:t>
      </w:r>
      <w:r w:rsidRPr="006852BB">
        <w:t xml:space="preserve"> away</w:t>
      </w:r>
      <w:r w:rsidR="007F7780" w:rsidRPr="006852BB">
        <w:t xml:space="preserve">. </w:t>
      </w:r>
      <w:r w:rsidR="00AC7EFF">
        <w:t>"</w:t>
      </w:r>
      <w:r w:rsidRPr="00AC7EFF">
        <w:rPr>
          <w:iCs/>
        </w:rPr>
        <w:t xml:space="preserve">No way </w:t>
      </w:r>
      <w:r w:rsidR="001401E6" w:rsidRPr="00AC7EFF">
        <w:rPr>
          <w:iCs/>
        </w:rPr>
        <w:t>am I</w:t>
      </w:r>
      <w:r w:rsidRPr="00AC7EFF">
        <w:rPr>
          <w:iCs/>
        </w:rPr>
        <w:t xml:space="preserve"> explaining this to </w:t>
      </w:r>
      <w:r w:rsidR="00FE54EC" w:rsidRPr="00AC7EFF">
        <w:rPr>
          <w:iCs/>
        </w:rPr>
        <w:t>Franco</w:t>
      </w:r>
      <w:r w:rsidR="007F7780" w:rsidRPr="00AC7EFF">
        <w:rPr>
          <w:iCs/>
        </w:rPr>
        <w:t xml:space="preserve">. </w:t>
      </w:r>
      <w:r w:rsidR="00AC7EFF">
        <w:rPr>
          <w:iCs/>
        </w:rPr>
        <w:t>You can</w:t>
      </w:r>
      <w:r w:rsidRPr="00AC7EFF">
        <w:rPr>
          <w:iCs/>
        </w:rPr>
        <w:t xml:space="preserve"> call and explain the mess</w:t>
      </w:r>
      <w:r w:rsidR="007F7780" w:rsidRPr="00AC7EFF">
        <w:rPr>
          <w:iCs/>
        </w:rPr>
        <w:t>.</w:t>
      </w:r>
      <w:r w:rsidR="00AC7EFF">
        <w:rPr>
          <w:iCs/>
        </w:rPr>
        <w:t>"</w:t>
      </w:r>
      <w:r w:rsidR="007F7780" w:rsidRPr="00AC7EFF">
        <w:rPr>
          <w:iCs/>
        </w:rPr>
        <w:t xml:space="preserve"> </w:t>
      </w:r>
    </w:p>
    <w:p w14:paraId="1022DC52" w14:textId="53179F5D" w:rsidR="000D4208" w:rsidRPr="006852BB" w:rsidRDefault="000C761E" w:rsidP="0079526A">
      <w:r w:rsidRPr="006852BB">
        <w:t>S</w:t>
      </w:r>
      <w:r w:rsidR="00067B53" w:rsidRPr="006852BB">
        <w:t xml:space="preserve">he </w:t>
      </w:r>
      <w:r w:rsidRPr="006852BB">
        <w:t xml:space="preserve">still </w:t>
      </w:r>
      <w:r w:rsidR="00067B53" w:rsidRPr="006852BB">
        <w:t>cower</w:t>
      </w:r>
      <w:r w:rsidRPr="006852BB">
        <w:t>ed</w:t>
      </w:r>
      <w:r w:rsidR="00067B53" w:rsidRPr="006852BB">
        <w:t xml:space="preserve"> on the bench</w:t>
      </w:r>
      <w:r w:rsidR="007F7780" w:rsidRPr="006852BB">
        <w:t xml:space="preserve">. </w:t>
      </w:r>
      <w:r w:rsidRPr="006852BB">
        <w:t>T</w:t>
      </w:r>
      <w:r w:rsidR="00044F1F" w:rsidRPr="006852BB">
        <w:t>he milk-</w:t>
      </w:r>
      <w:r w:rsidR="00067B53" w:rsidRPr="006852BB">
        <w:t>soaked towel</w:t>
      </w:r>
      <w:r w:rsidR="00916EB9" w:rsidRPr="006852BB">
        <w:t xml:space="preserve"> was</w:t>
      </w:r>
      <w:r w:rsidR="00067B53" w:rsidRPr="006852BB">
        <w:t xml:space="preserve"> pressed against one eye</w:t>
      </w:r>
      <w:r w:rsidR="00E244EB" w:rsidRPr="006852BB">
        <w:t>, t</w:t>
      </w:r>
      <w:r w:rsidR="00067B53" w:rsidRPr="006852BB">
        <w:t>he other swollen</w:t>
      </w:r>
      <w:r w:rsidRPr="006852BB">
        <w:t>,</w:t>
      </w:r>
      <w:r w:rsidR="00067B53" w:rsidRPr="006852BB">
        <w:t xml:space="preserve"> red orb </w:t>
      </w:r>
      <w:r w:rsidR="00916EB9" w:rsidRPr="006852BB">
        <w:t xml:space="preserve">was </w:t>
      </w:r>
      <w:r w:rsidR="00067B53" w:rsidRPr="006852BB">
        <w:t>a bare slit as she tried to watch him</w:t>
      </w:r>
      <w:r w:rsidR="007F7780" w:rsidRPr="006852BB">
        <w:t xml:space="preserve">. </w:t>
      </w:r>
      <w:r w:rsidR="00067B53" w:rsidRPr="006852BB">
        <w:t xml:space="preserve">With a sigh that was almost a </w:t>
      </w:r>
      <w:r w:rsidRPr="006852BB">
        <w:t>snarl,</w:t>
      </w:r>
      <w:r w:rsidR="00067B53" w:rsidRPr="006852BB">
        <w:t xml:space="preserve"> he </w:t>
      </w:r>
      <w:r w:rsidR="00962F62" w:rsidRPr="006852BB">
        <w:t>saturated</w:t>
      </w:r>
      <w:r w:rsidR="00067B53" w:rsidRPr="006852BB">
        <w:t xml:space="preserve"> a washcloth</w:t>
      </w:r>
      <w:r w:rsidR="00962F62" w:rsidRPr="006852BB">
        <w:t xml:space="preserve"> with milk</w:t>
      </w:r>
      <w:r w:rsidR="00067B53" w:rsidRPr="006852BB">
        <w:t xml:space="preserve"> and slapped it over the glaring eye</w:t>
      </w:r>
      <w:r w:rsidR="007F7780" w:rsidRPr="006852BB">
        <w:t xml:space="preserve">. </w:t>
      </w:r>
    </w:p>
    <w:p w14:paraId="246AF57B" w14:textId="77777777" w:rsidR="00963ABA" w:rsidRPr="006852BB" w:rsidRDefault="00067B53" w:rsidP="0079526A">
      <w:r w:rsidRPr="006852BB">
        <w:t>She shrieked.</w:t>
      </w:r>
    </w:p>
    <w:p w14:paraId="3658324C" w14:textId="5161980C" w:rsidR="00E244EB" w:rsidRPr="006852BB" w:rsidRDefault="000C761E" w:rsidP="0079526A">
      <w:r w:rsidRPr="006852BB">
        <w:t>"Y</w:t>
      </w:r>
      <w:r w:rsidR="00067B53" w:rsidRPr="006852BB">
        <w:t>ou brought this on yourself</w:t>
      </w:r>
      <w:r w:rsidR="007F7780" w:rsidRPr="006852BB">
        <w:t xml:space="preserve">. </w:t>
      </w:r>
      <w:r w:rsidR="00067B53" w:rsidRPr="006852BB">
        <w:t xml:space="preserve">I </w:t>
      </w:r>
      <w:r w:rsidR="00067B53" w:rsidRPr="006852BB">
        <w:rPr>
          <w:noProof/>
        </w:rPr>
        <w:t>was minding</w:t>
      </w:r>
      <w:r w:rsidR="00067B53" w:rsidRPr="006852BB">
        <w:t xml:space="preserve"> my own damn</w:t>
      </w:r>
      <w:r w:rsidR="0032436F" w:rsidRPr="006852BB">
        <w:t>ed</w:t>
      </w:r>
      <w:r w:rsidR="00067B53" w:rsidRPr="006852BB">
        <w:t xml:space="preserve"> business</w:t>
      </w:r>
      <w:r w:rsidR="007F7780" w:rsidRPr="006852BB">
        <w:t xml:space="preserve">. </w:t>
      </w:r>
      <w:r w:rsidR="007C1659" w:rsidRPr="006852BB">
        <w:t>Keep the god</w:t>
      </w:r>
      <w:r w:rsidR="00067B53" w:rsidRPr="006852BB">
        <w:t>damn</w:t>
      </w:r>
      <w:r w:rsidR="0032436F" w:rsidRPr="006852BB">
        <w:t>ed</w:t>
      </w:r>
      <w:r w:rsidR="00067B53" w:rsidRPr="006852BB">
        <w:t xml:space="preserve"> </w:t>
      </w:r>
      <w:r w:rsidR="006852BB" w:rsidRPr="006852BB">
        <w:rPr>
          <w:noProof/>
        </w:rPr>
        <w:t>wash</w:t>
      </w:r>
      <w:r w:rsidR="00067B53" w:rsidRPr="006852BB">
        <w:rPr>
          <w:noProof/>
        </w:rPr>
        <w:t>cloths</w:t>
      </w:r>
      <w:r w:rsidR="00067B53" w:rsidRPr="006852BB">
        <w:t xml:space="preserve"> on your eyes </w:t>
      </w:r>
      <w:r w:rsidR="00D22853">
        <w:t>until</w:t>
      </w:r>
      <w:r w:rsidR="00067B53" w:rsidRPr="006852BB">
        <w:t xml:space="preserve"> they stop burning</w:t>
      </w:r>
      <w:r w:rsidR="00044F1F" w:rsidRPr="006852BB">
        <w:t>,</w:t>
      </w:r>
      <w:r w:rsidR="00067B53" w:rsidRPr="006852BB">
        <w:t xml:space="preserve"> or do you want to be blind?" </w:t>
      </w:r>
      <w:r w:rsidRPr="006852BB">
        <w:t xml:space="preserve"> </w:t>
      </w:r>
    </w:p>
    <w:p w14:paraId="708E5371" w14:textId="15ACFA91" w:rsidR="00963ABA" w:rsidRPr="006852BB" w:rsidRDefault="00067B53" w:rsidP="0079526A">
      <w:pPr>
        <w:rPr>
          <w:i/>
        </w:rPr>
      </w:pPr>
      <w:r w:rsidRPr="006852BB">
        <w:t xml:space="preserve">Without waiting for an </w:t>
      </w:r>
      <w:r w:rsidR="000C761E" w:rsidRPr="006852BB">
        <w:t>answer,</w:t>
      </w:r>
      <w:r w:rsidRPr="006852BB">
        <w:t xml:space="preserve"> he poured more milk over </w:t>
      </w:r>
      <w:r w:rsidR="00962F62" w:rsidRPr="006852BB">
        <w:t>her towel wrapped eyes</w:t>
      </w:r>
      <w:r w:rsidRPr="006852BB">
        <w:t xml:space="preserve"> and couldn't help </w:t>
      </w:r>
      <w:r w:rsidR="00916EB9" w:rsidRPr="006852BB">
        <w:t>noticing</w:t>
      </w:r>
      <w:r w:rsidRPr="006852BB">
        <w:t xml:space="preserve"> the white trickle trail down her cheek and across her full breasts</w:t>
      </w:r>
      <w:r w:rsidR="007F7780" w:rsidRPr="006852BB">
        <w:t>. The light-</w:t>
      </w:r>
      <w:r w:rsidRPr="006852BB">
        <w:t>blue</w:t>
      </w:r>
      <w:r w:rsidR="007F7780" w:rsidRPr="006852BB">
        <w:t>,</w:t>
      </w:r>
      <w:r w:rsidR="008C1304" w:rsidRPr="006852BB">
        <w:t xml:space="preserve"> lacy</w:t>
      </w:r>
      <w:r w:rsidRPr="006852BB">
        <w:t xml:space="preserve"> b</w:t>
      </w:r>
      <w:r w:rsidR="000C761E" w:rsidRPr="006852BB">
        <w:t>ra she wore was soaked and see-through</w:t>
      </w:r>
      <w:r w:rsidR="007F7780" w:rsidRPr="006852BB">
        <w:t xml:space="preserve">. </w:t>
      </w:r>
      <w:r w:rsidR="00FE54EC" w:rsidRPr="006852BB">
        <w:rPr>
          <w:i/>
        </w:rPr>
        <w:t>Franco</w:t>
      </w:r>
      <w:r w:rsidRPr="006852BB">
        <w:rPr>
          <w:i/>
        </w:rPr>
        <w:t xml:space="preserve"> always </w:t>
      </w:r>
      <w:r w:rsidR="00962F62" w:rsidRPr="006852BB">
        <w:rPr>
          <w:i/>
        </w:rPr>
        <w:t>had</w:t>
      </w:r>
      <w:r w:rsidRPr="006852BB">
        <w:rPr>
          <w:i/>
        </w:rPr>
        <w:t xml:space="preserve"> go</w:t>
      </w:r>
      <w:r w:rsidR="00E244EB" w:rsidRPr="006852BB">
        <w:rPr>
          <w:i/>
        </w:rPr>
        <w:t>od taste… if you went by looks al</w:t>
      </w:r>
      <w:r w:rsidRPr="006852BB">
        <w:rPr>
          <w:i/>
        </w:rPr>
        <w:t>one</w:t>
      </w:r>
      <w:r w:rsidR="007F7780" w:rsidRPr="006852BB">
        <w:rPr>
          <w:i/>
        </w:rPr>
        <w:t xml:space="preserve">. </w:t>
      </w:r>
      <w:r w:rsidR="000C761E" w:rsidRPr="006852BB">
        <w:rPr>
          <w:i/>
        </w:rPr>
        <w:t>Too</w:t>
      </w:r>
      <w:r w:rsidRPr="006852BB">
        <w:rPr>
          <w:i/>
        </w:rPr>
        <w:t xml:space="preserve"> </w:t>
      </w:r>
      <w:r w:rsidR="000C761E" w:rsidRPr="006852BB">
        <w:rPr>
          <w:i/>
        </w:rPr>
        <w:t>bad,</w:t>
      </w:r>
      <w:r w:rsidRPr="006852BB">
        <w:rPr>
          <w:i/>
        </w:rPr>
        <w:t xml:space="preserve"> this one was an idiot.</w:t>
      </w:r>
    </w:p>
    <w:p w14:paraId="1F23FAFB" w14:textId="13CB5AC6" w:rsidR="00963ABA" w:rsidRPr="006852BB" w:rsidRDefault="00067B53" w:rsidP="0079526A">
      <w:r w:rsidRPr="006852BB">
        <w:t xml:space="preserve">When he pulled his gaze from her nipples poking the </w:t>
      </w:r>
      <w:r w:rsidR="002E4D0A" w:rsidRPr="006852BB">
        <w:t>sodden</w:t>
      </w:r>
      <w:r w:rsidRPr="006852BB">
        <w:t xml:space="preserve"> bra</w:t>
      </w:r>
      <w:r w:rsidR="00044F1F" w:rsidRPr="006852BB">
        <w:t>,</w:t>
      </w:r>
      <w:r w:rsidRPr="006852BB">
        <w:t xml:space="preserve"> she again star</w:t>
      </w:r>
      <w:r w:rsidR="00962F62" w:rsidRPr="006852BB">
        <w:t>ed</w:t>
      </w:r>
      <w:r w:rsidRPr="006852BB">
        <w:t xml:space="preserve"> at him with one eye </w:t>
      </w:r>
      <w:r w:rsidR="00D22853">
        <w:t>and bit</w:t>
      </w:r>
      <w:r w:rsidRPr="006852BB">
        <w:t xml:space="preserve"> her lip.</w:t>
      </w:r>
    </w:p>
    <w:p w14:paraId="42603C6F" w14:textId="22664B67" w:rsidR="00963ABA" w:rsidRPr="006852BB" w:rsidRDefault="00FE54EC" w:rsidP="0079526A">
      <w:r w:rsidRPr="006852BB">
        <w:t>Tony</w:t>
      </w:r>
      <w:r w:rsidR="00067B53" w:rsidRPr="006852BB">
        <w:t xml:space="preserve"> flushed and looked away.</w:t>
      </w:r>
    </w:p>
    <w:p w14:paraId="00FB5295" w14:textId="6883EA7F" w:rsidR="00E244EB" w:rsidRPr="006852BB" w:rsidRDefault="00067B53" w:rsidP="0079526A">
      <w:r w:rsidRPr="006852BB">
        <w:t xml:space="preserve">"Don't kill </w:t>
      </w:r>
      <w:r w:rsidR="000C761E" w:rsidRPr="006852BB">
        <w:t>me</w:t>
      </w:r>
      <w:r w:rsidR="00044F1F" w:rsidRPr="006852BB">
        <w:t xml:space="preserve">…  </w:t>
      </w:r>
      <w:r w:rsidRPr="006852BB">
        <w:t>I don't want to die a virgin</w:t>
      </w:r>
      <w:r w:rsidR="007F7780" w:rsidRPr="006852BB">
        <w:t xml:space="preserve">. </w:t>
      </w:r>
      <w:r w:rsidRPr="006852BB">
        <w:t>We can be friends</w:t>
      </w:r>
      <w:r w:rsidR="007F7780" w:rsidRPr="006852BB">
        <w:t xml:space="preserve">." </w:t>
      </w:r>
      <w:r w:rsidRPr="006852BB">
        <w:t>Her voice broke</w:t>
      </w:r>
      <w:r w:rsidR="00D22853">
        <w:t xml:space="preserve"> on a sob</w:t>
      </w:r>
      <w:r w:rsidRPr="006852BB">
        <w:t>.</w:t>
      </w:r>
      <w:r w:rsidR="000C761E" w:rsidRPr="006852BB">
        <w:t xml:space="preserve"> </w:t>
      </w:r>
    </w:p>
    <w:p w14:paraId="449BD2F4" w14:textId="42B6AFC6" w:rsidR="00963ABA" w:rsidRPr="006852BB" w:rsidRDefault="00FE54EC" w:rsidP="0079526A">
      <w:r w:rsidRPr="006852BB">
        <w:t>Tony</w:t>
      </w:r>
      <w:r w:rsidR="00790211" w:rsidRPr="006852BB">
        <w:t xml:space="preserve"> snorted and rolled his eyes then</w:t>
      </w:r>
      <w:r w:rsidR="00067B53" w:rsidRPr="006852BB">
        <w:t xml:space="preserve"> sighed again</w:t>
      </w:r>
      <w:r w:rsidR="007F7780" w:rsidRPr="006852BB">
        <w:t xml:space="preserve">. </w:t>
      </w:r>
      <w:r w:rsidR="00067B53" w:rsidRPr="006852BB">
        <w:t xml:space="preserve">"I'm not going to kill </w:t>
      </w:r>
      <w:r w:rsidR="000C761E" w:rsidRPr="006852BB">
        <w:t>you</w:t>
      </w:r>
      <w:r w:rsidR="007F7780" w:rsidRPr="006852BB">
        <w:t xml:space="preserve">. </w:t>
      </w:r>
      <w:r w:rsidR="00067B53" w:rsidRPr="006852BB">
        <w:t>I thought we settled that</w:t>
      </w:r>
      <w:r w:rsidR="007F7780" w:rsidRPr="006852BB">
        <w:t xml:space="preserve">? </w:t>
      </w:r>
      <w:r w:rsidR="00067B53" w:rsidRPr="006852BB">
        <w:t>Why the hell were you sneaking in?"</w:t>
      </w:r>
    </w:p>
    <w:p w14:paraId="28F8B6A8" w14:textId="27C7E9E6" w:rsidR="00963ABA" w:rsidRPr="006852BB" w:rsidRDefault="00067B53" w:rsidP="0079526A">
      <w:r w:rsidRPr="006852BB">
        <w:t>"No, really</w:t>
      </w:r>
      <w:r w:rsidR="000C761E" w:rsidRPr="006852BB">
        <w:t>,</w:t>
      </w:r>
      <w:r w:rsidRPr="006852BB">
        <w:t xml:space="preserve"> we can be friends</w:t>
      </w:r>
      <w:r w:rsidR="000C761E" w:rsidRPr="006852BB">
        <w:t>,"</w:t>
      </w:r>
      <w:r w:rsidRPr="006852BB">
        <w:t xml:space="preserve"> she said again</w:t>
      </w:r>
      <w:r w:rsidR="007C1659" w:rsidRPr="006852BB">
        <w:t>,</w:t>
      </w:r>
      <w:r w:rsidR="00962F62" w:rsidRPr="006852BB">
        <w:t xml:space="preserve"> ignoring his question,</w:t>
      </w:r>
      <w:r w:rsidRPr="006852BB">
        <w:t xml:space="preserve"> grabb</w:t>
      </w:r>
      <w:r w:rsidR="000C761E" w:rsidRPr="006852BB">
        <w:t>ing</w:t>
      </w:r>
      <w:r w:rsidRPr="006852BB">
        <w:t xml:space="preserve"> his </w:t>
      </w:r>
      <w:r w:rsidR="00962F62" w:rsidRPr="006852BB">
        <w:t>hand</w:t>
      </w:r>
      <w:r w:rsidRPr="006852BB">
        <w:t xml:space="preserve"> and plac</w:t>
      </w:r>
      <w:r w:rsidR="000C761E" w:rsidRPr="006852BB">
        <w:t>ing</w:t>
      </w:r>
      <w:r w:rsidR="000D4208" w:rsidRPr="006852BB">
        <w:t xml:space="preserve"> </w:t>
      </w:r>
      <w:r w:rsidRPr="006852BB">
        <w:t>it on her breast.</w:t>
      </w:r>
    </w:p>
    <w:p w14:paraId="68840C11" w14:textId="06E0A247" w:rsidR="00963ABA" w:rsidRPr="006852BB" w:rsidRDefault="00067B53" w:rsidP="0079526A">
      <w:r w:rsidRPr="006852BB">
        <w:lastRenderedPageBreak/>
        <w:t>"Jesus Christ</w:t>
      </w:r>
      <w:r w:rsidR="007F7780" w:rsidRPr="006852BB">
        <w:t xml:space="preserve">! </w:t>
      </w:r>
      <w:r w:rsidR="00044F1F" w:rsidRPr="006852BB">
        <w:t>W</w:t>
      </w:r>
      <w:r w:rsidRPr="006852BB">
        <w:t>hat the hell</w:t>
      </w:r>
      <w:r w:rsidR="00916EB9" w:rsidRPr="006852BB">
        <w:t>'</w:t>
      </w:r>
      <w:r w:rsidRPr="006852BB">
        <w:t>s the matter with you?</w:t>
      </w:r>
      <w:r w:rsidR="000C761E" w:rsidRPr="006852BB">
        <w:t xml:space="preserve">" </w:t>
      </w:r>
      <w:r w:rsidRPr="006852BB">
        <w:t xml:space="preserve"> </w:t>
      </w:r>
      <w:r w:rsidR="00FE54EC" w:rsidRPr="006852BB">
        <w:t>Tony</w:t>
      </w:r>
      <w:r w:rsidRPr="006852BB">
        <w:t xml:space="preserve"> shouted</w:t>
      </w:r>
      <w:r w:rsidR="00044F1F" w:rsidRPr="006852BB">
        <w:t>,</w:t>
      </w:r>
      <w:r w:rsidRPr="006852BB">
        <w:t xml:space="preserve"> snatching his hand back and jumping up</w:t>
      </w:r>
      <w:r w:rsidR="007F7780" w:rsidRPr="006852BB">
        <w:t xml:space="preserve">. </w:t>
      </w:r>
      <w:r w:rsidRPr="006852BB">
        <w:t xml:space="preserve">"Your </w:t>
      </w:r>
      <w:r w:rsidR="00FE54EC" w:rsidRPr="006852BB">
        <w:t>Franco</w:t>
      </w:r>
      <w:r w:rsidR="007F7780" w:rsidRPr="006852BB">
        <w:t>'</w:t>
      </w:r>
      <w:r w:rsidRPr="006852BB">
        <w:t>s friend</w:t>
      </w:r>
      <w:r w:rsidR="000C761E" w:rsidRPr="006852BB">
        <w:t>,</w:t>
      </w:r>
      <w:r w:rsidRPr="006852BB">
        <w:t xml:space="preserve"> not mine</w:t>
      </w:r>
      <w:r w:rsidR="007F7780" w:rsidRPr="006852BB">
        <w:t xml:space="preserve">! </w:t>
      </w:r>
      <w:r w:rsidR="000C761E" w:rsidRPr="006852BB">
        <w:t>I'm the god</w:t>
      </w:r>
      <w:r w:rsidRPr="006852BB">
        <w:t>damn</w:t>
      </w:r>
      <w:r w:rsidR="0032436F" w:rsidRPr="006852BB">
        <w:t>ed</w:t>
      </w:r>
      <w:r w:rsidRPr="006852BB">
        <w:t xml:space="preserve"> dog sitter!"</w:t>
      </w:r>
    </w:p>
    <w:p w14:paraId="2CCFDB7E" w14:textId="77777777" w:rsidR="00963ABA" w:rsidRPr="006852BB" w:rsidRDefault="002E4D0A" w:rsidP="0079526A">
      <w:r w:rsidRPr="006852BB">
        <w:t xml:space="preserve">With a hurt </w:t>
      </w:r>
      <w:r w:rsidR="00D63BD1" w:rsidRPr="006852BB">
        <w:t>expression</w:t>
      </w:r>
      <w:r w:rsidRPr="006852BB">
        <w:t>, she recoiled</w:t>
      </w:r>
      <w:r w:rsidR="00067B53" w:rsidRPr="006852BB">
        <w:t xml:space="preserve"> from </w:t>
      </w:r>
      <w:r w:rsidR="000C761E" w:rsidRPr="006852BB">
        <w:t>him,</w:t>
      </w:r>
      <w:r w:rsidR="00067B53" w:rsidRPr="006852BB">
        <w:t xml:space="preserve"> huddl</w:t>
      </w:r>
      <w:r w:rsidRPr="006852BB">
        <w:t>ing</w:t>
      </w:r>
      <w:r w:rsidR="00067B53" w:rsidRPr="006852BB">
        <w:t xml:space="preserve"> into the corner of the shower</w:t>
      </w:r>
      <w:r w:rsidR="00044F1F" w:rsidRPr="006852BB">
        <w:t>,</w:t>
      </w:r>
      <w:r w:rsidR="00067B53" w:rsidRPr="006852BB">
        <w:t xml:space="preserve"> </w:t>
      </w:r>
      <w:r w:rsidR="00962F62" w:rsidRPr="006852BB">
        <w:t>replacing the towels</w:t>
      </w:r>
      <w:r w:rsidR="00067B53" w:rsidRPr="006852BB">
        <w:t xml:space="preserve"> over</w:t>
      </w:r>
      <w:r w:rsidR="00044F1F" w:rsidRPr="006852BB">
        <w:t xml:space="preserve"> her</w:t>
      </w:r>
      <w:r w:rsidR="00067B53" w:rsidRPr="006852BB">
        <w:t xml:space="preserve"> face</w:t>
      </w:r>
      <w:r w:rsidR="00044F1F" w:rsidRPr="006852BB">
        <w:t>,</w:t>
      </w:r>
      <w:r w:rsidR="00067B53" w:rsidRPr="006852BB">
        <w:t xml:space="preserve"> </w:t>
      </w:r>
      <w:r w:rsidR="008C1304" w:rsidRPr="006852BB">
        <w:t xml:space="preserve">and </w:t>
      </w:r>
      <w:r w:rsidR="00067B53" w:rsidRPr="006852BB">
        <w:t>pulling her knees to her chest</w:t>
      </w:r>
      <w:r w:rsidR="00962F62" w:rsidRPr="006852BB">
        <w:t>.</w:t>
      </w:r>
      <w:r w:rsidR="00067B53" w:rsidRPr="006852BB">
        <w:t xml:space="preserve"> </w:t>
      </w:r>
    </w:p>
    <w:p w14:paraId="3D243928" w14:textId="6CF9C79A" w:rsidR="00963ABA" w:rsidRPr="006852BB" w:rsidRDefault="00067B53" w:rsidP="0079526A">
      <w:r w:rsidRPr="006852BB">
        <w:t>"Look</w:t>
      </w:r>
      <w:r w:rsidR="000C761E" w:rsidRPr="006852BB">
        <w:t>"</w:t>
      </w:r>
      <w:r w:rsidR="007F7780" w:rsidRPr="006852BB">
        <w:t>—</w:t>
      </w:r>
      <w:r w:rsidRPr="006852BB">
        <w:t xml:space="preserve"> </w:t>
      </w:r>
      <w:r w:rsidR="00FE54EC" w:rsidRPr="006852BB">
        <w:t>Tony</w:t>
      </w:r>
      <w:r w:rsidRPr="006852BB">
        <w:t xml:space="preserve"> tr</w:t>
      </w:r>
      <w:r w:rsidR="00962F62" w:rsidRPr="006852BB">
        <w:t>ied</w:t>
      </w:r>
      <w:r w:rsidRPr="006852BB">
        <w:t xml:space="preserve"> to keep his voice level and not </w:t>
      </w:r>
      <w:r w:rsidR="00962F62" w:rsidRPr="006852BB">
        <w:t>a</w:t>
      </w:r>
      <w:r w:rsidRPr="006852BB">
        <w:t xml:space="preserve"> furious shout</w:t>
      </w:r>
      <w:r w:rsidR="007F7780" w:rsidRPr="006852BB">
        <w:t xml:space="preserve">— </w:t>
      </w:r>
      <w:r w:rsidRPr="006852BB">
        <w:t xml:space="preserve">"Call </w:t>
      </w:r>
      <w:r w:rsidR="00FE54EC" w:rsidRPr="006852BB">
        <w:t>Franco</w:t>
      </w:r>
      <w:r w:rsidR="000C761E" w:rsidRPr="006852BB">
        <w:t>,</w:t>
      </w:r>
      <w:r w:rsidRPr="006852BB">
        <w:t xml:space="preserve"> tell him why you came and about our little encounter</w:t>
      </w:r>
      <w:r w:rsidR="007C1659" w:rsidRPr="006852BB">
        <w:t>,</w:t>
      </w:r>
      <w:r w:rsidRPr="006852BB">
        <w:t xml:space="preserve"> and you can go."</w:t>
      </w:r>
    </w:p>
    <w:p w14:paraId="31B178D7" w14:textId="7A3A0DA1" w:rsidR="00963ABA" w:rsidRPr="006852BB" w:rsidRDefault="00067B53" w:rsidP="0079526A">
      <w:r w:rsidRPr="006852BB">
        <w:t>"I can't do that</w:t>
      </w:r>
      <w:r w:rsidR="000D4208" w:rsidRPr="006852BB">
        <w:t>," s</w:t>
      </w:r>
      <w:r w:rsidRPr="006852BB">
        <w:t>he mumbled</w:t>
      </w:r>
      <w:r w:rsidR="007F7780" w:rsidRPr="006852BB">
        <w:t>.</w:t>
      </w:r>
      <w:r w:rsidRPr="006852BB">
        <w:t xml:space="preserve"> </w:t>
      </w:r>
      <w:r w:rsidR="000C761E" w:rsidRPr="006852BB">
        <w:t>"</w:t>
      </w:r>
      <w:r w:rsidR="000C761E" w:rsidRPr="006852BB">
        <w:rPr>
          <w:noProof/>
        </w:rPr>
        <w:t>He</w:t>
      </w:r>
      <w:r w:rsidR="000C761E" w:rsidRPr="006852BB">
        <w:t>'ll</w:t>
      </w:r>
      <w:r w:rsidRPr="006852BB">
        <w:t xml:space="preserve"> kill me."</w:t>
      </w:r>
    </w:p>
    <w:p w14:paraId="0075AAA0" w14:textId="04444373" w:rsidR="00963ABA" w:rsidRPr="006852BB" w:rsidRDefault="00067B53" w:rsidP="0079526A">
      <w:r w:rsidRPr="006852BB">
        <w:t>"I'll kill you if you don't!</w:t>
      </w:r>
      <w:r w:rsidR="007F7780" w:rsidRPr="006852BB">
        <w:t xml:space="preserve"> </w:t>
      </w:r>
      <w:r w:rsidR="000C761E" w:rsidRPr="006852BB">
        <w:t>God</w:t>
      </w:r>
      <w:r w:rsidRPr="006852BB">
        <w:t>damn</w:t>
      </w:r>
      <w:r w:rsidR="00961C6B" w:rsidRPr="006852BB">
        <w:t xml:space="preserve"> it</w:t>
      </w:r>
      <w:r w:rsidR="00143928" w:rsidRPr="006852BB">
        <w:t>,</w:t>
      </w:r>
      <w:r w:rsidR="008C1304" w:rsidRPr="006852BB">
        <w:t xml:space="preserve"> c</w:t>
      </w:r>
      <w:r w:rsidRPr="006852BB">
        <w:t>all him right</w:t>
      </w:r>
      <w:r w:rsidR="00E244EB" w:rsidRPr="006852BB">
        <w:t xml:space="preserve"> </w:t>
      </w:r>
      <w:r w:rsidRPr="006852BB">
        <w:t xml:space="preserve">now! I don't have time for this </w:t>
      </w:r>
      <w:r w:rsidR="000C761E" w:rsidRPr="006852BB">
        <w:t>horseshit</w:t>
      </w:r>
      <w:r w:rsidRPr="006852BB">
        <w:t>. Whatever games you two are playing</w:t>
      </w:r>
      <w:r w:rsidR="000C761E" w:rsidRPr="006852BB">
        <w:t>,</w:t>
      </w:r>
      <w:r w:rsidRPr="006852BB">
        <w:t xml:space="preserve"> do it on your own g</w:t>
      </w:r>
      <w:r w:rsidR="000C761E" w:rsidRPr="006852BB">
        <w:t>od</w:t>
      </w:r>
      <w:r w:rsidRPr="006852BB">
        <w:t>damn</w:t>
      </w:r>
      <w:r w:rsidR="0032436F" w:rsidRPr="006852BB">
        <w:t>ed</w:t>
      </w:r>
      <w:r w:rsidRPr="006852BB">
        <w:t xml:space="preserve"> time. This isn't my mess!"</w:t>
      </w:r>
    </w:p>
    <w:p w14:paraId="3D1F596C" w14:textId="52C2ED3F" w:rsidR="00963ABA" w:rsidRPr="006852BB" w:rsidRDefault="00067B53" w:rsidP="0079526A">
      <w:r w:rsidRPr="006852BB">
        <w:t>The girl nodded and stood</w:t>
      </w:r>
      <w:r w:rsidR="00044F1F" w:rsidRPr="006852BB">
        <w:t>,</w:t>
      </w:r>
      <w:r w:rsidRPr="006852BB">
        <w:t xml:space="preserve"> putting her face under the stream of warm water and </w:t>
      </w:r>
      <w:r w:rsidR="00D63BD1" w:rsidRPr="006852BB">
        <w:t>snatch</w:t>
      </w:r>
      <w:r w:rsidR="00526498">
        <w:t>ing</w:t>
      </w:r>
      <w:r w:rsidRPr="006852BB">
        <w:t xml:space="preserve"> </w:t>
      </w:r>
      <w:r w:rsidR="000C761E" w:rsidRPr="006852BB">
        <w:t xml:space="preserve">the </w:t>
      </w:r>
      <w:r w:rsidRPr="006852BB">
        <w:t xml:space="preserve">soap. </w:t>
      </w:r>
    </w:p>
    <w:p w14:paraId="76B65EE5" w14:textId="42504135" w:rsidR="00963ABA" w:rsidRPr="006852BB" w:rsidRDefault="000C761E" w:rsidP="0079526A">
      <w:r w:rsidRPr="006852BB">
        <w:t>"</w:t>
      </w:r>
      <w:r w:rsidR="00067B53" w:rsidRPr="006852BB">
        <w:t>The milk will stop the burning</w:t>
      </w:r>
      <w:r w:rsidR="0032436F" w:rsidRPr="006852BB">
        <w:t>;</w:t>
      </w:r>
      <w:r w:rsidR="00067B53" w:rsidRPr="006852BB">
        <w:t xml:space="preserve"> keep your eyes cover</w:t>
      </w:r>
      <w:r w:rsidRPr="006852BB">
        <w:t xml:space="preserve">ed," </w:t>
      </w:r>
      <w:r w:rsidR="00FE54EC" w:rsidRPr="006852BB">
        <w:t>Tony</w:t>
      </w:r>
      <w:r w:rsidR="00067B53" w:rsidRPr="006852BB">
        <w:t xml:space="preserve"> said </w:t>
      </w:r>
      <w:r w:rsidR="00E244EB" w:rsidRPr="006852BB">
        <w:t xml:space="preserve">in a calmer, kinder voice, </w:t>
      </w:r>
      <w:r w:rsidR="00067B53" w:rsidRPr="006852BB">
        <w:t>happier now that she</w:t>
      </w:r>
      <w:r w:rsidR="00D22853">
        <w:t>'d</w:t>
      </w:r>
      <w:r w:rsidR="00067B53" w:rsidRPr="006852BB">
        <w:t xml:space="preserve"> agreed to call </w:t>
      </w:r>
      <w:r w:rsidR="00FE54EC" w:rsidRPr="006852BB">
        <w:t>Franco</w:t>
      </w:r>
      <w:r w:rsidR="00E244EB" w:rsidRPr="006852BB">
        <w:t xml:space="preserve"> and explain this</w:t>
      </w:r>
      <w:r w:rsidR="00067B53" w:rsidRPr="006852BB">
        <w:t>.</w:t>
      </w:r>
      <w:r w:rsidRPr="006852BB">
        <w:t xml:space="preserve"> </w:t>
      </w:r>
      <w:r w:rsidR="00067B53" w:rsidRPr="006852BB">
        <w:t xml:space="preserve">"I'm going to </w:t>
      </w:r>
      <w:r w:rsidR="00916EB9" w:rsidRPr="006852BB">
        <w:t xml:space="preserve">go </w:t>
      </w:r>
      <w:r w:rsidR="00067B53" w:rsidRPr="006852BB">
        <w:t>clean the mess</w:t>
      </w:r>
      <w:r w:rsidR="007F7780" w:rsidRPr="006852BB">
        <w:t xml:space="preserve">. </w:t>
      </w:r>
      <w:r w:rsidR="00044F1F" w:rsidRPr="006852BB">
        <w:t>Stay here, no weaseling out of confessi</w:t>
      </w:r>
      <w:r w:rsidR="00962F62" w:rsidRPr="006852BB">
        <w:t>ng</w:t>
      </w:r>
      <w:r w:rsidR="00044F1F" w:rsidRPr="006852BB">
        <w:t>."</w:t>
      </w:r>
      <w:r w:rsidRPr="006852BB">
        <w:t xml:space="preserve"> </w:t>
      </w:r>
      <w:r w:rsidR="00067B53" w:rsidRPr="006852BB">
        <w:t>He grabbed a stack of towels and</w:t>
      </w:r>
      <w:r w:rsidRPr="006852BB">
        <w:t xml:space="preserve"> went to wipe up the swamp he'</w:t>
      </w:r>
      <w:r w:rsidR="00067B53" w:rsidRPr="006852BB">
        <w:t>d created getting the milk.</w:t>
      </w:r>
    </w:p>
    <w:p w14:paraId="36950846" w14:textId="77777777" w:rsidR="00365489" w:rsidRDefault="000C761E" w:rsidP="0079526A">
      <w:r w:rsidRPr="006852BB">
        <w:t>"Goddamn it!"</w:t>
      </w:r>
      <w:r w:rsidR="00044F1F" w:rsidRPr="006852BB">
        <w:t xml:space="preserve"> he yelled </w:t>
      </w:r>
      <w:r w:rsidR="00143928" w:rsidRPr="006852BB">
        <w:t>at</w:t>
      </w:r>
      <w:r w:rsidR="00044F1F" w:rsidRPr="006852BB">
        <w:t xml:space="preserve"> Sadie </w:t>
      </w:r>
      <w:r w:rsidR="00672C6C" w:rsidRPr="006852BB">
        <w:t xml:space="preserve">who lay </w:t>
      </w:r>
      <w:r w:rsidR="00067B53" w:rsidRPr="006852BB">
        <w:t>in her very own mud puddle in front of the bathroom door</w:t>
      </w:r>
      <w:r w:rsidR="007F7780" w:rsidRPr="006852BB">
        <w:t xml:space="preserve">. </w:t>
      </w:r>
      <w:r w:rsidR="00067B53" w:rsidRPr="006852BB">
        <w:t>"Stay right there</w:t>
      </w:r>
      <w:r w:rsidR="00143928" w:rsidRPr="006852BB">
        <w:t>,</w:t>
      </w:r>
      <w:r w:rsidR="00067B53" w:rsidRPr="006852BB">
        <w:t xml:space="preserve"> idiot dog!</w:t>
      </w:r>
      <w:r w:rsidR="007249B4" w:rsidRPr="006852BB">
        <w:t xml:space="preserve">" </w:t>
      </w:r>
    </w:p>
    <w:p w14:paraId="4D637A9D" w14:textId="2671D878" w:rsidR="00E244EB" w:rsidRPr="006852BB" w:rsidRDefault="00067B53" w:rsidP="0079526A">
      <w:r w:rsidRPr="006852BB">
        <w:t xml:space="preserve">Sadie obligingly </w:t>
      </w:r>
      <w:r w:rsidR="003E219E" w:rsidRPr="006852BB">
        <w:t xml:space="preserve">dropped the massive bone she carried and </w:t>
      </w:r>
      <w:r w:rsidRPr="006852BB">
        <w:t>laid in the dirty pool of water</w:t>
      </w:r>
      <w:r w:rsidR="007F7780" w:rsidRPr="006852BB">
        <w:t xml:space="preserve">. </w:t>
      </w:r>
    </w:p>
    <w:p w14:paraId="7C63C9F3" w14:textId="4DE5C644" w:rsidR="00962F62" w:rsidRPr="006852BB" w:rsidRDefault="00FE54EC" w:rsidP="0079526A">
      <w:r w:rsidRPr="006852BB">
        <w:t>Tony</w:t>
      </w:r>
      <w:r w:rsidR="00067B53" w:rsidRPr="006852BB">
        <w:t xml:space="preserve"> found himself clutching his short</w:t>
      </w:r>
      <w:r w:rsidR="007249B4" w:rsidRPr="006852BB">
        <w:t>,</w:t>
      </w:r>
      <w:r w:rsidR="00067B53" w:rsidRPr="006852BB">
        <w:t xml:space="preserve"> brown hair</w:t>
      </w:r>
      <w:r w:rsidR="007F7780" w:rsidRPr="006852BB">
        <w:t xml:space="preserve">. </w:t>
      </w:r>
      <w:r w:rsidR="00962F62" w:rsidRPr="006852BB">
        <w:t>After t</w:t>
      </w:r>
      <w:r w:rsidR="00E244EB" w:rsidRPr="006852BB">
        <w:t>aking a deep calming breath, he removed his wet jeans with much tugging and cursing</w:t>
      </w:r>
      <w:r w:rsidR="007F7780" w:rsidRPr="006852BB">
        <w:t xml:space="preserve">. </w:t>
      </w:r>
      <w:r w:rsidR="00E244EB" w:rsidRPr="006852BB">
        <w:t>With a glare at Sadie who now rolled on her back</w:t>
      </w:r>
      <w:r w:rsidR="00575DB4" w:rsidRPr="006852BB">
        <w:t xml:space="preserve"> with</w:t>
      </w:r>
      <w:r w:rsidR="00E244EB" w:rsidRPr="006852BB">
        <w:t xml:space="preserve"> all four paws waving in the air, enjoying the mess, he surveyed the wrecked room</w:t>
      </w:r>
      <w:r w:rsidR="007F7780" w:rsidRPr="006852BB">
        <w:t xml:space="preserve">. </w:t>
      </w:r>
      <w:r w:rsidR="00044F1F" w:rsidRPr="006852BB">
        <w:t>In his haste to wash off the mace</w:t>
      </w:r>
      <w:r w:rsidR="00672C6C" w:rsidRPr="006852BB">
        <w:t>,</w:t>
      </w:r>
      <w:r w:rsidR="00044F1F" w:rsidRPr="006852BB">
        <w:t xml:space="preserve"> he</w:t>
      </w:r>
      <w:r w:rsidR="00962F62" w:rsidRPr="006852BB">
        <w:t>'d</w:t>
      </w:r>
      <w:r w:rsidR="00044F1F" w:rsidRPr="006852BB">
        <w:t xml:space="preserve"> left one of the French doors open. </w:t>
      </w:r>
    </w:p>
    <w:p w14:paraId="1B476538" w14:textId="3B07A778" w:rsidR="00E244EB" w:rsidRPr="006852BB" w:rsidRDefault="00044F1F" w:rsidP="0079526A">
      <w:r w:rsidRPr="006852BB">
        <w:t xml:space="preserve">Sadie </w:t>
      </w:r>
      <w:r w:rsidR="008C1304" w:rsidRPr="006852BB">
        <w:t xml:space="preserve">had </w:t>
      </w:r>
      <w:r w:rsidRPr="006852BB">
        <w:t xml:space="preserve">used it a few times to </w:t>
      </w:r>
      <w:r w:rsidR="00962F62" w:rsidRPr="006852BB">
        <w:t>return</w:t>
      </w:r>
      <w:r w:rsidRPr="006852BB">
        <w:t xml:space="preserve"> outside</w:t>
      </w:r>
      <w:r w:rsidR="007F7780" w:rsidRPr="006852BB">
        <w:t xml:space="preserve">. </w:t>
      </w:r>
      <w:r w:rsidRPr="006852BB">
        <w:t>From the looks of things, she buried something or maybe unburied something</w:t>
      </w:r>
      <w:r w:rsidR="00363517">
        <w:t>, likely the massive bone</w:t>
      </w:r>
      <w:r w:rsidR="007F7780" w:rsidRPr="006852BB">
        <w:t xml:space="preserve">. </w:t>
      </w:r>
      <w:r w:rsidRPr="006852BB">
        <w:t xml:space="preserve">Muddy paw prints and clods of dirt </w:t>
      </w:r>
      <w:r w:rsidR="00962F62" w:rsidRPr="006852BB">
        <w:t>formed</w:t>
      </w:r>
      <w:r w:rsidRPr="006852BB">
        <w:t xml:space="preserve"> a trail from the bathroom to the </w:t>
      </w:r>
      <w:r w:rsidR="00962F62" w:rsidRPr="006852BB">
        <w:t>door</w:t>
      </w:r>
      <w:r w:rsidRPr="006852BB">
        <w:t>.</w:t>
      </w:r>
    </w:p>
    <w:p w14:paraId="1D02C53A" w14:textId="77777777" w:rsidR="00963ABA" w:rsidRPr="006852BB" w:rsidRDefault="00E244EB" w:rsidP="0079526A">
      <w:r w:rsidRPr="006852BB">
        <w:t>Towels in hand</w:t>
      </w:r>
      <w:r w:rsidR="00044F1F" w:rsidRPr="006852BB">
        <w:t>,</w:t>
      </w:r>
      <w:r w:rsidRPr="006852BB">
        <w:t xml:space="preserve"> he </w:t>
      </w:r>
      <w:r w:rsidR="00067B53" w:rsidRPr="006852BB">
        <w:t>wiped up the rest of the water</w:t>
      </w:r>
      <w:r w:rsidRPr="006852BB">
        <w:t>,</w:t>
      </w:r>
      <w:r w:rsidR="00067B53" w:rsidRPr="006852BB">
        <w:t xml:space="preserve"> wincing at the spots left on the hardwood, leaving Sadie</w:t>
      </w:r>
      <w:r w:rsidR="000C761E" w:rsidRPr="006852BB">
        <w:t xml:space="preserve"> and her </w:t>
      </w:r>
      <w:r w:rsidR="00962F62" w:rsidRPr="006852BB">
        <w:t>mud puddle</w:t>
      </w:r>
      <w:r w:rsidR="00067B53" w:rsidRPr="006852BB">
        <w:t xml:space="preserve"> for last.</w:t>
      </w:r>
    </w:p>
    <w:p w14:paraId="0E54F82C" w14:textId="77777777" w:rsidR="00963ABA" w:rsidRPr="006852BB" w:rsidRDefault="00067B53" w:rsidP="0079526A">
      <w:r w:rsidRPr="006852BB">
        <w:t xml:space="preserve">Once </w:t>
      </w:r>
      <w:r w:rsidR="00E244EB" w:rsidRPr="006852BB">
        <w:t>everything except the mud</w:t>
      </w:r>
      <w:r w:rsidR="00D63BD1" w:rsidRPr="006852BB">
        <w:t>dy</w:t>
      </w:r>
      <w:r w:rsidR="00E244EB" w:rsidRPr="006852BB">
        <w:t xml:space="preserve"> </w:t>
      </w:r>
      <w:r w:rsidR="00D63BD1" w:rsidRPr="006852BB">
        <w:t>water</w:t>
      </w:r>
      <w:r w:rsidRPr="006852BB">
        <w:t xml:space="preserve"> by the bathroom door</w:t>
      </w:r>
      <w:r w:rsidR="00962F62" w:rsidRPr="006852BB">
        <w:t xml:space="preserve"> was</w:t>
      </w:r>
      <w:r w:rsidR="000C761E" w:rsidRPr="006852BB">
        <w:t xml:space="preserve"> </w:t>
      </w:r>
      <w:r w:rsidRPr="006852BB">
        <w:t>cleaned</w:t>
      </w:r>
      <w:r w:rsidR="000C761E" w:rsidRPr="006852BB">
        <w:t>,</w:t>
      </w:r>
      <w:r w:rsidRPr="006852BB">
        <w:t xml:space="preserve"> he shoved Sadie inside</w:t>
      </w:r>
      <w:r w:rsidR="00E244EB" w:rsidRPr="006852BB">
        <w:t xml:space="preserve"> the </w:t>
      </w:r>
      <w:r w:rsidR="00D63BD1" w:rsidRPr="006852BB">
        <w:t>shower</w:t>
      </w:r>
      <w:r w:rsidR="000C761E" w:rsidRPr="006852BB">
        <w:t>,</w:t>
      </w:r>
      <w:r w:rsidRPr="006852BB">
        <w:t xml:space="preserve"> ignoring the girl</w:t>
      </w:r>
      <w:r w:rsidR="000C761E" w:rsidRPr="006852BB">
        <w:t>'</w:t>
      </w:r>
      <w:r w:rsidRPr="006852BB">
        <w:t>s scream</w:t>
      </w:r>
      <w:r w:rsidR="000C761E" w:rsidRPr="006852BB">
        <w:t>,</w:t>
      </w:r>
      <w:r w:rsidRPr="006852BB">
        <w:t xml:space="preserve"> and </w:t>
      </w:r>
      <w:r w:rsidR="00D63BD1" w:rsidRPr="006852BB">
        <w:t>wiped</w:t>
      </w:r>
      <w:r w:rsidRPr="006852BB">
        <w:t xml:space="preserve"> up the puddle left behind</w:t>
      </w:r>
      <w:r w:rsidR="00E244EB" w:rsidRPr="006852BB">
        <w:t>.</w:t>
      </w:r>
    </w:p>
    <w:p w14:paraId="114571A1" w14:textId="57F41DEA" w:rsidR="003E219E" w:rsidRPr="006852BB" w:rsidRDefault="00067B53" w:rsidP="0079526A">
      <w:r w:rsidRPr="006852BB">
        <w:t>After clean</w:t>
      </w:r>
      <w:r w:rsidR="00962F62" w:rsidRPr="006852BB">
        <w:t>ing</w:t>
      </w:r>
      <w:r w:rsidRPr="006852BB">
        <w:t xml:space="preserve"> </w:t>
      </w:r>
      <w:r w:rsidR="000C761E" w:rsidRPr="006852BB">
        <w:t xml:space="preserve">the </w:t>
      </w:r>
      <w:r w:rsidR="00E244EB" w:rsidRPr="006852BB">
        <w:t>floor</w:t>
      </w:r>
      <w:r w:rsidRPr="006852BB">
        <w:t xml:space="preserve"> to his </w:t>
      </w:r>
      <w:r w:rsidR="000C761E" w:rsidRPr="006852BB">
        <w:t xml:space="preserve">satisfaction, he returned to the bathroom </w:t>
      </w:r>
      <w:r w:rsidR="000D4208" w:rsidRPr="006852BB">
        <w:t xml:space="preserve">in </w:t>
      </w:r>
      <w:r w:rsidR="000C761E" w:rsidRPr="006852BB">
        <w:t>his underwear</w:t>
      </w:r>
      <w:r w:rsidR="0032436F" w:rsidRPr="006852BB">
        <w:t>,</w:t>
      </w:r>
      <w:r w:rsidR="000C761E" w:rsidRPr="006852BB">
        <w:t xml:space="preserve"> n</w:t>
      </w:r>
      <w:r w:rsidRPr="006852BB">
        <w:t xml:space="preserve">ot caring </w:t>
      </w:r>
      <w:r w:rsidR="003E219E" w:rsidRPr="006852BB">
        <w:t xml:space="preserve">at all </w:t>
      </w:r>
      <w:r w:rsidRPr="006852BB">
        <w:t xml:space="preserve">about the </w:t>
      </w:r>
      <w:r w:rsidR="000C761E" w:rsidRPr="006852BB">
        <w:t>girl's</w:t>
      </w:r>
      <w:r w:rsidRPr="006852BB">
        <w:t xml:space="preserve"> </w:t>
      </w:r>
      <w:r w:rsidR="000C761E" w:rsidRPr="006852BB">
        <w:t>sensibilities</w:t>
      </w:r>
      <w:r w:rsidR="007F7780" w:rsidRPr="006852BB">
        <w:t xml:space="preserve">. </w:t>
      </w:r>
    </w:p>
    <w:p w14:paraId="06AF579D" w14:textId="70A74C08" w:rsidR="0032436F" w:rsidRPr="006852BB" w:rsidRDefault="003F3CCD" w:rsidP="0079526A">
      <w:r>
        <w:t>"</w:t>
      </w:r>
      <w:r w:rsidR="00067B53" w:rsidRPr="006852BB">
        <w:t xml:space="preserve">No way </w:t>
      </w:r>
      <w:r>
        <w:t>am I</w:t>
      </w:r>
      <w:r w:rsidR="00067B53" w:rsidRPr="006852BB">
        <w:t xml:space="preserve"> </w:t>
      </w:r>
      <w:r w:rsidR="002E4D0A" w:rsidRPr="006852BB">
        <w:t>washing</w:t>
      </w:r>
      <w:r w:rsidR="00067B53" w:rsidRPr="006852BB">
        <w:t xml:space="preserve"> Sadie </w:t>
      </w:r>
      <w:r>
        <w:t>myself! You</w:t>
      </w:r>
      <w:r w:rsidR="000C761E" w:rsidRPr="006852BB">
        <w:t xml:space="preserve"> caused it</w:t>
      </w:r>
      <w:r>
        <w:t>;</w:t>
      </w:r>
      <w:r w:rsidR="000C761E" w:rsidRPr="006852BB">
        <w:t xml:space="preserve"> </w:t>
      </w:r>
      <w:r>
        <w:t>you</w:t>
      </w:r>
      <w:r w:rsidR="00067B53" w:rsidRPr="006852BB">
        <w:t xml:space="preserve"> c</w:t>
      </w:r>
      <w:r>
        <w:t>an</w:t>
      </w:r>
      <w:r w:rsidR="00067B53" w:rsidRPr="006852BB">
        <w:t xml:space="preserve"> </w:t>
      </w:r>
      <w:r w:rsidR="000C761E" w:rsidRPr="006852BB">
        <w:t>clean</w:t>
      </w:r>
      <w:r w:rsidR="00067B53" w:rsidRPr="006852BB">
        <w:t xml:space="preserve"> it</w:t>
      </w:r>
      <w:r>
        <w:t>!"</w:t>
      </w:r>
      <w:r w:rsidR="007F7780" w:rsidRPr="006852BB">
        <w:t xml:space="preserve"> </w:t>
      </w:r>
    </w:p>
    <w:p w14:paraId="6CC16901" w14:textId="06773E56" w:rsidR="00963ABA" w:rsidRPr="006852BB" w:rsidRDefault="00067B53" w:rsidP="0079526A">
      <w:r w:rsidRPr="006852BB">
        <w:t>Sadie grinned at him</w:t>
      </w:r>
      <w:r w:rsidR="007C1659" w:rsidRPr="006852BB">
        <w:t>,</w:t>
      </w:r>
      <w:r w:rsidRPr="006852BB">
        <w:t xml:space="preserve"> </w:t>
      </w:r>
      <w:r w:rsidR="00E31828" w:rsidRPr="006852BB">
        <w:t>tail wagging</w:t>
      </w:r>
      <w:r w:rsidRPr="006852BB">
        <w:t xml:space="preserve">, tongue </w:t>
      </w:r>
      <w:r w:rsidR="000C761E" w:rsidRPr="006852BB">
        <w:t>lolling</w:t>
      </w:r>
      <w:r w:rsidRPr="006852BB">
        <w:t>,</w:t>
      </w:r>
      <w:r w:rsidR="000C761E" w:rsidRPr="006852BB">
        <w:t xml:space="preserve"> </w:t>
      </w:r>
      <w:r w:rsidRPr="006852BB">
        <w:t>enjoying the shower</w:t>
      </w:r>
      <w:r w:rsidR="000C761E" w:rsidRPr="006852BB">
        <w:t>,</w:t>
      </w:r>
      <w:r w:rsidRPr="006852BB">
        <w:t xml:space="preserve"> shaking her fur</w:t>
      </w:r>
      <w:r w:rsidR="00575DB4" w:rsidRPr="006852BB">
        <w:t xml:space="preserve"> sending </w:t>
      </w:r>
      <w:r w:rsidRPr="006852BB">
        <w:t>muddy water flying everywhere.</w:t>
      </w:r>
      <w:r w:rsidR="003E219E" w:rsidRPr="006852BB">
        <w:t xml:space="preserve"> He pursed his lips as he eyed the bone</w:t>
      </w:r>
      <w:r w:rsidR="0032436F" w:rsidRPr="006852BB">
        <w:t xml:space="preserve"> in the doorway</w:t>
      </w:r>
      <w:r w:rsidR="003E219E" w:rsidRPr="006852BB">
        <w:t>, wondering where she'd gotten it and what it was from. It was as big around as his arm.</w:t>
      </w:r>
    </w:p>
    <w:p w14:paraId="452CA549" w14:textId="4E5860F0" w:rsidR="003E219E" w:rsidRPr="006852BB" w:rsidRDefault="003E219E" w:rsidP="0079526A">
      <w:r w:rsidRPr="006852BB">
        <w:t xml:space="preserve">He gingerly picked it up and tossed it out the open door, then pushed Sadie into the </w:t>
      </w:r>
      <w:r w:rsidR="00B2352F">
        <w:t>shower enclosure</w:t>
      </w:r>
      <w:r w:rsidRPr="006852BB">
        <w:t>.</w:t>
      </w:r>
    </w:p>
    <w:p w14:paraId="52E62DF8" w14:textId="11D5766B" w:rsidR="00E244EB" w:rsidRPr="006852BB" w:rsidRDefault="000C761E" w:rsidP="0079526A">
      <w:r w:rsidRPr="006852BB">
        <w:t>"</w:t>
      </w:r>
      <w:r w:rsidR="00067B53" w:rsidRPr="006852BB">
        <w:t>Don't just stand there</w:t>
      </w:r>
      <w:r w:rsidR="00E244EB" w:rsidRPr="006852BB">
        <w:t>,</w:t>
      </w:r>
      <w:r w:rsidR="00067B53" w:rsidRPr="006852BB">
        <w:t xml:space="preserve"> help me wash her!</w:t>
      </w:r>
      <w:r w:rsidR="007249B4" w:rsidRPr="006852BB">
        <w:t xml:space="preserve">" </w:t>
      </w:r>
      <w:r w:rsidR="00FE54EC" w:rsidRPr="006852BB">
        <w:t>Tony</w:t>
      </w:r>
      <w:r w:rsidR="00067B53" w:rsidRPr="006852BB">
        <w:t xml:space="preserve"> grabbed a bottle of shampoo and sta</w:t>
      </w:r>
      <w:r w:rsidRPr="006852BB">
        <w:t>r</w:t>
      </w:r>
      <w:r w:rsidR="00067B53" w:rsidRPr="006852BB">
        <w:t xml:space="preserve">ted in on </w:t>
      </w:r>
      <w:r w:rsidRPr="006852BB">
        <w:t>Sadie's</w:t>
      </w:r>
      <w:r w:rsidR="00067B53" w:rsidRPr="006852BB">
        <w:t xml:space="preserve"> </w:t>
      </w:r>
      <w:r w:rsidR="00962F62" w:rsidRPr="006852BB">
        <w:t xml:space="preserve">thick </w:t>
      </w:r>
      <w:r w:rsidR="00067B53" w:rsidRPr="006852BB">
        <w:t>brown and white coat</w:t>
      </w:r>
      <w:r w:rsidRPr="006852BB">
        <w:t>.</w:t>
      </w:r>
    </w:p>
    <w:p w14:paraId="637E5E6E" w14:textId="1C7D47E3" w:rsidR="00E244EB" w:rsidRPr="006852BB" w:rsidRDefault="00067B53" w:rsidP="0079526A">
      <w:r w:rsidRPr="006852BB">
        <w:lastRenderedPageBreak/>
        <w:t xml:space="preserve">This would </w:t>
      </w:r>
      <w:r w:rsidR="00962F62" w:rsidRPr="006852BB">
        <w:t>take a while</w:t>
      </w:r>
      <w:r w:rsidR="007F7780" w:rsidRPr="006852BB">
        <w:t xml:space="preserve">. </w:t>
      </w:r>
      <w:r w:rsidRPr="006852BB">
        <w:t xml:space="preserve">Sadie weighed almost two hundred </w:t>
      </w:r>
      <w:r w:rsidRPr="006852BB">
        <w:rPr>
          <w:noProof/>
        </w:rPr>
        <w:t>pounds</w:t>
      </w:r>
      <w:r w:rsidR="006852BB" w:rsidRPr="006852BB">
        <w:rPr>
          <w:noProof/>
        </w:rPr>
        <w:t>,</w:t>
      </w:r>
      <w:r w:rsidRPr="006852BB">
        <w:t xml:space="preserve"> and half of </w:t>
      </w:r>
      <w:r w:rsidRPr="006852BB">
        <w:rPr>
          <w:noProof/>
        </w:rPr>
        <w:t>that</w:t>
      </w:r>
      <w:r w:rsidRPr="006852BB">
        <w:t xml:space="preserve"> </w:t>
      </w:r>
      <w:r w:rsidR="00962F62" w:rsidRPr="006852BB">
        <w:t>appeared</w:t>
      </w:r>
      <w:r w:rsidR="000C761E" w:rsidRPr="006852BB">
        <w:t xml:space="preserve"> to be</w:t>
      </w:r>
      <w:r w:rsidRPr="006852BB">
        <w:t xml:space="preserve"> fur</w:t>
      </w:r>
      <w:r w:rsidR="000C761E" w:rsidRPr="006852BB">
        <w:t xml:space="preserve">. </w:t>
      </w:r>
    </w:p>
    <w:p w14:paraId="01F98BEA" w14:textId="0DB4D3A3" w:rsidR="00963ABA" w:rsidRPr="006852BB" w:rsidRDefault="00067B53" w:rsidP="0079526A">
      <w:r w:rsidRPr="006852BB">
        <w:t>"Are you deaf</w:t>
      </w:r>
      <w:r w:rsidR="007249B4" w:rsidRPr="006852BB">
        <w:t xml:space="preserve">?" </w:t>
      </w:r>
      <w:r w:rsidR="00FE54EC" w:rsidRPr="006852BB">
        <w:t>Tony</w:t>
      </w:r>
      <w:r w:rsidRPr="006852BB">
        <w:t xml:space="preserve"> yelled </w:t>
      </w:r>
      <w:r w:rsidR="000C761E" w:rsidRPr="006852BB">
        <w:t>completely</w:t>
      </w:r>
      <w:r w:rsidRPr="006852BB">
        <w:t xml:space="preserve"> out of patience</w:t>
      </w:r>
      <w:r w:rsidR="00D63BD1" w:rsidRPr="006852BB">
        <w:t xml:space="preserve"> when the girl made no move to help</w:t>
      </w:r>
      <w:r w:rsidR="007F7780" w:rsidRPr="006852BB">
        <w:t xml:space="preserve">. </w:t>
      </w:r>
      <w:r w:rsidRPr="006852BB">
        <w:t>"Give me a hand here</w:t>
      </w:r>
      <w:r w:rsidR="007F7780" w:rsidRPr="006852BB">
        <w:t xml:space="preserve">. </w:t>
      </w:r>
      <w:r w:rsidR="00FE54EC" w:rsidRPr="006852BB">
        <w:t>Franco</w:t>
      </w:r>
      <w:r w:rsidRPr="006852BB">
        <w:t xml:space="preserve"> will kill us both if we let her into the house so filthy."</w:t>
      </w:r>
    </w:p>
    <w:p w14:paraId="5D793D57" w14:textId="243A3512" w:rsidR="00E244EB" w:rsidRPr="006852BB" w:rsidRDefault="00067B53" w:rsidP="0079526A">
      <w:r w:rsidRPr="006852BB">
        <w:t>The girl nodded again</w:t>
      </w:r>
      <w:r w:rsidR="00E244EB" w:rsidRPr="006852BB">
        <w:t>,</w:t>
      </w:r>
      <w:r w:rsidRPr="006852BB">
        <w:t xml:space="preserve"> and biting her lip</w:t>
      </w:r>
      <w:r w:rsidR="00E244EB" w:rsidRPr="006852BB">
        <w:t>,</w:t>
      </w:r>
      <w:r w:rsidRPr="006852BB">
        <w:t xml:space="preserve"> </w:t>
      </w:r>
      <w:r w:rsidR="00962F62" w:rsidRPr="006852BB">
        <w:t xml:space="preserve">began </w:t>
      </w:r>
      <w:r w:rsidRPr="006852BB">
        <w:t>washing the dog</w:t>
      </w:r>
      <w:r w:rsidR="007F7780" w:rsidRPr="006852BB">
        <w:t xml:space="preserve">. </w:t>
      </w:r>
      <w:r w:rsidRPr="006852BB">
        <w:t xml:space="preserve">Sadie </w:t>
      </w:r>
      <w:r w:rsidR="00962F62" w:rsidRPr="006852BB">
        <w:t>greeted</w:t>
      </w:r>
      <w:r w:rsidRPr="006852BB">
        <w:t xml:space="preserve"> her new friend with paws on the shoulders and dogg</w:t>
      </w:r>
      <w:r w:rsidR="00D63BD1" w:rsidRPr="006852BB">
        <w:t>y</w:t>
      </w:r>
      <w:r w:rsidRPr="006852BB">
        <w:t xml:space="preserve"> kisses</w:t>
      </w:r>
      <w:r w:rsidR="00E244EB" w:rsidRPr="006852BB">
        <w:t>,</w:t>
      </w:r>
      <w:r w:rsidRPr="006852BB">
        <w:t xml:space="preserve"> knocking the girl back onto the bench.</w:t>
      </w:r>
    </w:p>
    <w:p w14:paraId="0F330854" w14:textId="07C1714F" w:rsidR="00E244EB" w:rsidRPr="006852BB" w:rsidRDefault="00D63BD1" w:rsidP="0079526A">
      <w:r w:rsidRPr="006852BB">
        <w:t xml:space="preserve">Her </w:t>
      </w:r>
      <w:r w:rsidR="00E244EB" w:rsidRPr="006852BB">
        <w:t xml:space="preserve">shriek echoed in the </w:t>
      </w:r>
      <w:r w:rsidR="003E219E" w:rsidRPr="006852BB">
        <w:t xml:space="preserve">tiled </w:t>
      </w:r>
      <w:r w:rsidR="00E244EB" w:rsidRPr="006852BB">
        <w:t>room</w:t>
      </w:r>
      <w:r w:rsidR="007F7780" w:rsidRPr="006852BB">
        <w:t xml:space="preserve">. </w:t>
      </w:r>
      <w:r w:rsidR="00FE54EC" w:rsidRPr="006852BB">
        <w:t>Tony</w:t>
      </w:r>
      <w:r w:rsidR="00067B53" w:rsidRPr="006852BB">
        <w:t xml:space="preserve"> hauled Sadie off with a command to stay</w:t>
      </w:r>
      <w:r w:rsidR="000C761E" w:rsidRPr="006852BB">
        <w:t xml:space="preserve"> and</w:t>
      </w:r>
      <w:r w:rsidR="00067B53" w:rsidRPr="006852BB">
        <w:t xml:space="preserve"> pulled the girl up.</w:t>
      </w:r>
      <w:r w:rsidR="000C761E" w:rsidRPr="006852BB">
        <w:t xml:space="preserve"> </w:t>
      </w:r>
    </w:p>
    <w:p w14:paraId="33D34134" w14:textId="2127EBDA" w:rsidR="00E244EB" w:rsidRPr="006852BB" w:rsidRDefault="00067B53" w:rsidP="0079526A">
      <w:r w:rsidRPr="006852BB">
        <w:t>"You okay?</w:t>
      </w:r>
      <w:r w:rsidR="000C761E" w:rsidRPr="006852BB">
        <w:t>" h</w:t>
      </w:r>
      <w:r w:rsidRPr="006852BB">
        <w:t>e asked standing close</w:t>
      </w:r>
      <w:r w:rsidR="000C761E" w:rsidRPr="006852BB">
        <w:t>,</w:t>
      </w:r>
      <w:r w:rsidRPr="006852BB">
        <w:t xml:space="preserve"> </w:t>
      </w:r>
      <w:r w:rsidR="00734279" w:rsidRPr="006852BB">
        <w:t>staring</w:t>
      </w:r>
      <w:r w:rsidRPr="006852BB">
        <w:t xml:space="preserve"> into her puffy red eyes</w:t>
      </w:r>
      <w:r w:rsidR="007F7780" w:rsidRPr="006852BB">
        <w:t xml:space="preserve">. </w:t>
      </w:r>
    </w:p>
    <w:p w14:paraId="4A7934B1" w14:textId="10B5BA3C" w:rsidR="00963ABA" w:rsidRPr="006852BB" w:rsidRDefault="00067B53" w:rsidP="0079526A">
      <w:r w:rsidRPr="006852BB">
        <w:t>He thought her eyes might be brown</w:t>
      </w:r>
      <w:r w:rsidR="00044F1F" w:rsidRPr="006852BB">
        <w:t>,</w:t>
      </w:r>
      <w:r w:rsidRPr="006852BB">
        <w:t xml:space="preserve"> but </w:t>
      </w:r>
      <w:r w:rsidR="00365489" w:rsidRPr="006852BB">
        <w:t xml:space="preserve">they remained so red and swollen </w:t>
      </w:r>
      <w:r w:rsidRPr="006852BB">
        <w:t xml:space="preserve">it was </w:t>
      </w:r>
      <w:r w:rsidR="000C761E" w:rsidRPr="006852BB">
        <w:t>hard to tell</w:t>
      </w:r>
      <w:r w:rsidR="007F7780" w:rsidRPr="006852BB">
        <w:t xml:space="preserve">. </w:t>
      </w:r>
      <w:r w:rsidRPr="006852BB">
        <w:t>The long</w:t>
      </w:r>
      <w:r w:rsidR="007249B4" w:rsidRPr="006852BB">
        <w:t>,</w:t>
      </w:r>
      <w:r w:rsidRPr="006852BB">
        <w:t xml:space="preserve"> wet hair trailing to her waist was </w:t>
      </w:r>
      <w:r w:rsidR="000C761E" w:rsidRPr="006852BB">
        <w:t>definitely</w:t>
      </w:r>
      <w:r w:rsidRPr="006852BB">
        <w:t xml:space="preserve"> brown</w:t>
      </w:r>
      <w:r w:rsidR="007F7780" w:rsidRPr="006852BB">
        <w:t xml:space="preserve">. </w:t>
      </w:r>
      <w:r w:rsidR="007450DB" w:rsidRPr="006852BB">
        <w:t>He released her, turning</w:t>
      </w:r>
      <w:r w:rsidRPr="006852BB">
        <w:t xml:space="preserve"> back to the dog before she noticed his erection</w:t>
      </w:r>
      <w:r w:rsidR="000C761E" w:rsidRPr="006852BB">
        <w:t>,</w:t>
      </w:r>
      <w:r w:rsidRPr="006852BB">
        <w:t xml:space="preserve"> which was impossible to hide in his wet underwear.</w:t>
      </w:r>
    </w:p>
    <w:p w14:paraId="26E74B1C" w14:textId="12C8AD66" w:rsidR="00E244EB" w:rsidRPr="006852BB" w:rsidRDefault="00067B53" w:rsidP="0079526A">
      <w:r w:rsidRPr="006852BB">
        <w:t xml:space="preserve">Ten minutes </w:t>
      </w:r>
      <w:r w:rsidR="000C761E" w:rsidRPr="006852BB">
        <w:t>later,</w:t>
      </w:r>
      <w:r w:rsidRPr="006852BB">
        <w:t xml:space="preserve"> he </w:t>
      </w:r>
      <w:r w:rsidR="007249B4" w:rsidRPr="006852BB">
        <w:t>knelt</w:t>
      </w:r>
      <w:r w:rsidR="00E244EB" w:rsidRPr="006852BB">
        <w:t>,</w:t>
      </w:r>
      <w:r w:rsidRPr="006852BB">
        <w:t xml:space="preserve"> toweling the dog dry right outside the shower. </w:t>
      </w:r>
    </w:p>
    <w:p w14:paraId="12393EBA" w14:textId="2CE4E34A" w:rsidR="00963ABA" w:rsidRPr="006852BB" w:rsidRDefault="00067B53" w:rsidP="0079526A">
      <w:r w:rsidRPr="006852BB">
        <w:t>"Take off the wet jeans</w:t>
      </w:r>
      <w:r w:rsidR="007F7780" w:rsidRPr="006852BB">
        <w:t xml:space="preserve">. </w:t>
      </w:r>
      <w:r w:rsidR="00FE54EC" w:rsidRPr="006852BB">
        <w:t>Franco</w:t>
      </w:r>
      <w:r w:rsidRPr="006852BB">
        <w:t xml:space="preserve"> </w:t>
      </w:r>
      <w:r w:rsidR="00962F62" w:rsidRPr="006852BB">
        <w:t>will</w:t>
      </w:r>
      <w:r w:rsidRPr="006852BB">
        <w:t xml:space="preserve"> freak when he sees the damage to </w:t>
      </w:r>
      <w:r w:rsidR="00962F62" w:rsidRPr="006852BB">
        <w:t>the</w:t>
      </w:r>
      <w:r w:rsidRPr="006852BB">
        <w:t xml:space="preserve"> floors</w:t>
      </w:r>
      <w:r w:rsidR="00575DB4" w:rsidRPr="006852BB">
        <w:t>;</w:t>
      </w:r>
      <w:r w:rsidRPr="006852BB">
        <w:t xml:space="preserve"> let's not add any more</w:t>
      </w:r>
      <w:r w:rsidR="007F7780" w:rsidRPr="006852BB">
        <w:t xml:space="preserve">. </w:t>
      </w:r>
      <w:r w:rsidRPr="006852BB">
        <w:t>I'll find you sweats or something</w:t>
      </w:r>
      <w:r w:rsidR="000C761E" w:rsidRPr="006852BB">
        <w:t>,</w:t>
      </w:r>
      <w:r w:rsidRPr="006852BB">
        <w:t xml:space="preserve">" </w:t>
      </w:r>
      <w:r w:rsidR="00FE54EC" w:rsidRPr="006852BB">
        <w:t>Tony</w:t>
      </w:r>
      <w:r w:rsidRPr="006852BB">
        <w:t xml:space="preserve"> said.</w:t>
      </w:r>
    </w:p>
    <w:p w14:paraId="392818F9" w14:textId="00EE023A" w:rsidR="00963ABA" w:rsidRPr="006852BB" w:rsidRDefault="00067B53" w:rsidP="0079526A">
      <w:r w:rsidRPr="006852BB">
        <w:t xml:space="preserve">"Please, don't </w:t>
      </w:r>
      <w:r w:rsidR="00D63BD1" w:rsidRPr="006852BB">
        <w:t>tell</w:t>
      </w:r>
      <w:r w:rsidRPr="006852BB">
        <w:t xml:space="preserve"> him I was here</w:t>
      </w:r>
      <w:r w:rsidR="007F7780" w:rsidRPr="006852BB">
        <w:t xml:space="preserve">. </w:t>
      </w:r>
      <w:r w:rsidRPr="006852BB">
        <w:t>Maybe I c</w:t>
      </w:r>
      <w:r w:rsidR="00D63BD1" w:rsidRPr="006852BB">
        <w:t>an</w:t>
      </w:r>
      <w:r w:rsidRPr="006852BB">
        <w:t xml:space="preserve"> clean the floors</w:t>
      </w:r>
      <w:r w:rsidR="007F7780" w:rsidRPr="006852BB">
        <w:t xml:space="preserve">. </w:t>
      </w:r>
      <w:r w:rsidRPr="006852BB">
        <w:t>You seem</w:t>
      </w:r>
      <w:r w:rsidR="002E4D0A" w:rsidRPr="006852BB">
        <w:t>, um,</w:t>
      </w:r>
      <w:r w:rsidRPr="006852BB">
        <w:t xml:space="preserve"> nice</w:t>
      </w:r>
      <w:r w:rsidR="007249B4" w:rsidRPr="006852BB">
        <w:t>—</w:t>
      </w:r>
      <w:r w:rsidRPr="006852BB">
        <w:t xml:space="preserve"> you c</w:t>
      </w:r>
      <w:r w:rsidR="002E4D0A" w:rsidRPr="006852BB">
        <w:t>ould</w:t>
      </w:r>
      <w:r w:rsidRPr="006852BB">
        <w:t xml:space="preserve"> let me go like this never happened</w:t>
      </w:r>
      <w:r w:rsidR="007F7780" w:rsidRPr="006852BB">
        <w:t xml:space="preserve">. </w:t>
      </w:r>
      <w:r w:rsidRPr="006852BB">
        <w:t xml:space="preserve">I promise </w:t>
      </w:r>
      <w:r w:rsidR="00363517">
        <w:t>I won't</w:t>
      </w:r>
      <w:r w:rsidRPr="006852BB">
        <w:t xml:space="preserve"> come here again</w:t>
      </w:r>
      <w:r w:rsidR="007F7780" w:rsidRPr="006852BB">
        <w:t xml:space="preserve">. </w:t>
      </w:r>
      <w:r w:rsidR="00FE54EC" w:rsidRPr="006852BB">
        <w:t>Franco</w:t>
      </w:r>
      <w:r w:rsidRPr="006852BB">
        <w:t xml:space="preserve"> will never see me</w:t>
      </w:r>
      <w:r w:rsidR="007F7780" w:rsidRPr="006852BB">
        <w:t xml:space="preserve">. </w:t>
      </w:r>
      <w:r w:rsidRPr="006852BB">
        <w:t>When does he return?"</w:t>
      </w:r>
    </w:p>
    <w:p w14:paraId="5252D329" w14:textId="08B1FC70" w:rsidR="00963ABA" w:rsidRPr="006852BB" w:rsidRDefault="00067B53" w:rsidP="0079526A">
      <w:r w:rsidRPr="006852BB">
        <w:t xml:space="preserve">"Four </w:t>
      </w:r>
      <w:r w:rsidRPr="006852BB">
        <w:rPr>
          <w:noProof/>
        </w:rPr>
        <w:t>days</w:t>
      </w:r>
      <w:r w:rsidR="006852BB" w:rsidRPr="006852BB">
        <w:rPr>
          <w:noProof/>
        </w:rPr>
        <w:t>.</w:t>
      </w:r>
      <w:r w:rsidRPr="006852BB">
        <w:t xml:space="preserve"> </w:t>
      </w:r>
      <w:r w:rsidR="006852BB" w:rsidRPr="006852BB">
        <w:t>A</w:t>
      </w:r>
      <w:r w:rsidRPr="006852BB">
        <w:t>nd no fucking way am I taking the rap for you."</w:t>
      </w:r>
    </w:p>
    <w:p w14:paraId="4E7BA968" w14:textId="233B4BFB" w:rsidR="00963ABA" w:rsidRPr="006852BB" w:rsidRDefault="00962F62" w:rsidP="0079526A">
      <w:r w:rsidRPr="006852BB">
        <w:t xml:space="preserve">Pearly white teeth nibbled her bottom </w:t>
      </w:r>
      <w:r w:rsidR="00067B53" w:rsidRPr="006852BB">
        <w:t>lip</w:t>
      </w:r>
      <w:r w:rsidR="007F7780" w:rsidRPr="006852BB">
        <w:t xml:space="preserve">. </w:t>
      </w:r>
      <w:r w:rsidR="00067B53" w:rsidRPr="006852BB">
        <w:t xml:space="preserve">"Whatever </w:t>
      </w:r>
      <w:r w:rsidR="00D63BD1" w:rsidRPr="006852BB">
        <w:t>it takes</w:t>
      </w:r>
      <w:r w:rsidR="00067B53" w:rsidRPr="006852BB">
        <w:t xml:space="preserve"> to keep silent</w:t>
      </w:r>
      <w:r w:rsidR="00D63BD1" w:rsidRPr="006852BB">
        <w:t xml:space="preserve"> and release me</w:t>
      </w:r>
      <w:r w:rsidR="002E4D0A" w:rsidRPr="006852BB">
        <w:t>…</w:t>
      </w:r>
      <w:r w:rsidR="000D4208" w:rsidRPr="006852BB">
        <w:t xml:space="preserve">"  </w:t>
      </w:r>
      <w:r w:rsidRPr="006852BB">
        <w:t xml:space="preserve">Not meeting his </w:t>
      </w:r>
      <w:r w:rsidR="007249B4" w:rsidRPr="006852BB">
        <w:t>eyes,</w:t>
      </w:r>
      <w:r w:rsidRPr="006852BB">
        <w:t xml:space="preserve"> s</w:t>
      </w:r>
      <w:r w:rsidR="000C761E" w:rsidRPr="006852BB">
        <w:t>he paused a moment</w:t>
      </w:r>
      <w:r w:rsidR="007F7780" w:rsidRPr="006852BB">
        <w:t xml:space="preserve">. </w:t>
      </w:r>
      <w:r w:rsidR="000C761E" w:rsidRPr="006852BB">
        <w:t>"You</w:t>
      </w:r>
      <w:r w:rsidR="00067B53" w:rsidRPr="006852BB">
        <w:t xml:space="preserve"> </w:t>
      </w:r>
      <w:r w:rsidR="00556394" w:rsidRPr="006852BB">
        <w:t>want</w:t>
      </w:r>
      <w:r w:rsidR="00067B53" w:rsidRPr="006852BB">
        <w:t xml:space="preserve"> me</w:t>
      </w:r>
      <w:r w:rsidR="00363517">
        <w:t>—</w:t>
      </w:r>
      <w:r w:rsidR="00067B53" w:rsidRPr="006852BB">
        <w:t xml:space="preserve"> I can see that</w:t>
      </w:r>
      <w:r w:rsidR="007F7780" w:rsidRPr="006852BB">
        <w:t xml:space="preserve">. </w:t>
      </w:r>
      <w:r w:rsidR="00067B53" w:rsidRPr="006852BB">
        <w:t>I'll make it worth your—</w:t>
      </w:r>
      <w:r w:rsidRPr="006852BB">
        <w:t>"</w:t>
      </w:r>
    </w:p>
    <w:p w14:paraId="791EC8A1" w14:textId="1D39B8A1" w:rsidR="00963ABA" w:rsidRPr="006852BB" w:rsidRDefault="00067B53" w:rsidP="0079526A">
      <w:r w:rsidRPr="006852BB">
        <w:t>"What the hell is wrong with you</w:t>
      </w:r>
      <w:r w:rsidR="007F7780" w:rsidRPr="006852BB">
        <w:t xml:space="preserve">? </w:t>
      </w:r>
      <w:r w:rsidRPr="006852BB">
        <w:t>Any man would have the same reaction to a nearly naked girl in a shower</w:t>
      </w:r>
      <w:r w:rsidR="007F7780" w:rsidRPr="006852BB">
        <w:t xml:space="preserve">. </w:t>
      </w:r>
      <w:r w:rsidR="000C761E" w:rsidRPr="006852BB">
        <w:t>B</w:t>
      </w:r>
      <w:r w:rsidRPr="006852BB">
        <w:t>elieve me</w:t>
      </w:r>
      <w:r w:rsidR="007249B4" w:rsidRPr="006852BB">
        <w:t>,</w:t>
      </w:r>
      <w:r w:rsidRPr="006852BB">
        <w:t xml:space="preserve"> it isn't personal</w:t>
      </w:r>
      <w:r w:rsidR="007F7780" w:rsidRPr="006852BB">
        <w:t xml:space="preserve">. </w:t>
      </w:r>
      <w:r w:rsidRPr="006852BB">
        <w:t xml:space="preserve">I'm not screwing my </w:t>
      </w:r>
      <w:r w:rsidR="000C761E" w:rsidRPr="006852BB">
        <w:t>friend's</w:t>
      </w:r>
      <w:r w:rsidRPr="006852BB">
        <w:t xml:space="preserve"> girl</w:t>
      </w:r>
      <w:r w:rsidR="007F7780" w:rsidRPr="006852BB">
        <w:t xml:space="preserve">. </w:t>
      </w:r>
      <w:r w:rsidR="000C761E" w:rsidRPr="006852BB">
        <w:t>E</w:t>
      </w:r>
      <w:r w:rsidRPr="006852BB">
        <w:t xml:space="preserve">specially </w:t>
      </w:r>
      <w:r w:rsidR="00FE54EC" w:rsidRPr="006852BB">
        <w:t>Franco</w:t>
      </w:r>
      <w:r w:rsidR="007F7780" w:rsidRPr="006852BB">
        <w:t xml:space="preserve">! </w:t>
      </w:r>
      <w:r w:rsidRPr="006852BB">
        <w:t>Jesus</w:t>
      </w:r>
      <w:r w:rsidR="000C761E" w:rsidRPr="006852BB">
        <w:t>,</w:t>
      </w:r>
      <w:r w:rsidRPr="006852BB">
        <w:t xml:space="preserve"> he</w:t>
      </w:r>
      <w:r w:rsidR="00534578">
        <w:t>'</w:t>
      </w:r>
      <w:bookmarkStart w:id="0" w:name="_GoBack"/>
      <w:bookmarkEnd w:id="0"/>
      <w:r w:rsidRPr="006852BB">
        <w:t>d kill me</w:t>
      </w:r>
      <w:r w:rsidR="007F7780" w:rsidRPr="006852BB">
        <w:t xml:space="preserve">. </w:t>
      </w:r>
      <w:r w:rsidRPr="006852BB">
        <w:t>Is that what you want?"</w:t>
      </w:r>
    </w:p>
    <w:p w14:paraId="2D03BE21" w14:textId="02948B8C" w:rsidR="00962F62" w:rsidRPr="006852BB" w:rsidRDefault="00962F62" w:rsidP="0079526A">
      <w:r w:rsidRPr="006852BB">
        <w:t>"</w:t>
      </w:r>
      <w:r w:rsidR="00E653D6" w:rsidRPr="006852BB">
        <w:t>Believe me</w:t>
      </w:r>
      <w:r w:rsidR="00363517">
        <w:t>,</w:t>
      </w:r>
      <w:r w:rsidR="00E653D6" w:rsidRPr="006852BB">
        <w:t xml:space="preserve"> we aren’t friends</w:t>
      </w:r>
      <w:r w:rsidR="00D63BD1" w:rsidRPr="006852BB">
        <w:t>…</w:t>
      </w:r>
      <w:r w:rsidR="00E653D6" w:rsidRPr="006852BB">
        <w:t xml:space="preserve">  </w:t>
      </w:r>
      <w:r w:rsidR="00067B53" w:rsidRPr="006852BB">
        <w:t xml:space="preserve">He'll </w:t>
      </w:r>
      <w:r w:rsidR="000C761E" w:rsidRPr="006852BB">
        <w:t>kill</w:t>
      </w:r>
      <w:r w:rsidR="00067B53" w:rsidRPr="006852BB">
        <w:t xml:space="preserve"> me too, is that what </w:t>
      </w:r>
      <w:r w:rsidR="00067B53" w:rsidRPr="00363517">
        <w:rPr>
          <w:i/>
        </w:rPr>
        <w:t>you</w:t>
      </w:r>
      <w:r w:rsidR="00067B53" w:rsidRPr="006852BB">
        <w:t xml:space="preserve"> want?" Without waiting for a </w:t>
      </w:r>
      <w:r w:rsidR="000C761E" w:rsidRPr="006852BB">
        <w:t>reply,</w:t>
      </w:r>
      <w:r w:rsidR="00067B53" w:rsidRPr="006852BB">
        <w:t xml:space="preserve"> she </w:t>
      </w:r>
      <w:r w:rsidR="00365489">
        <w:t xml:space="preserve">began struggling </w:t>
      </w:r>
      <w:r w:rsidR="00067B53" w:rsidRPr="006852BB">
        <w:t>with her jeans</w:t>
      </w:r>
      <w:r w:rsidR="007F7780" w:rsidRPr="006852BB">
        <w:t xml:space="preserve">. </w:t>
      </w:r>
    </w:p>
    <w:p w14:paraId="03A1B25D" w14:textId="24BA1D91" w:rsidR="00963ABA" w:rsidRPr="006852BB" w:rsidRDefault="000C761E" w:rsidP="0079526A">
      <w:r w:rsidRPr="006852BB">
        <w:t xml:space="preserve">With a sigh </w:t>
      </w:r>
      <w:r w:rsidR="00067B53" w:rsidRPr="006852BB">
        <w:t>that was more of a groan</w:t>
      </w:r>
      <w:r w:rsidRPr="006852BB">
        <w:t>,</w:t>
      </w:r>
      <w:r w:rsidR="00067B53" w:rsidRPr="006852BB">
        <w:t xml:space="preserve"> </w:t>
      </w:r>
      <w:r w:rsidR="00FE54EC" w:rsidRPr="006852BB">
        <w:t>Tony</w:t>
      </w:r>
      <w:r w:rsidR="00067B53" w:rsidRPr="006852BB">
        <w:t xml:space="preserve"> kne</w:t>
      </w:r>
      <w:r w:rsidR="007249B4" w:rsidRPr="006852BB">
        <w:t>lt</w:t>
      </w:r>
      <w:r w:rsidR="00067B53" w:rsidRPr="006852BB">
        <w:t xml:space="preserve"> </w:t>
      </w:r>
      <w:r w:rsidR="007249B4" w:rsidRPr="006852BB">
        <w:t>before</w:t>
      </w:r>
      <w:r w:rsidR="00067B53" w:rsidRPr="006852BB">
        <w:t xml:space="preserve"> her to help</w:t>
      </w:r>
      <w:r w:rsidR="007F7780" w:rsidRPr="006852BB">
        <w:t xml:space="preserve">. </w:t>
      </w:r>
      <w:r w:rsidR="00067B53" w:rsidRPr="006852BB">
        <w:t>"</w:t>
      </w:r>
      <w:r w:rsidRPr="006852BB">
        <w:t>S</w:t>
      </w:r>
      <w:r w:rsidR="00067B53" w:rsidRPr="006852BB">
        <w:t>it on the bench</w:t>
      </w:r>
      <w:r w:rsidR="007F7780" w:rsidRPr="006852BB">
        <w:t xml:space="preserve">. </w:t>
      </w:r>
      <w:r w:rsidR="00067B53" w:rsidRPr="006852BB">
        <w:t>I'll pull from the bottom.</w:t>
      </w:r>
      <w:r w:rsidR="00962F62" w:rsidRPr="006852BB">
        <w:t>"</w:t>
      </w:r>
    </w:p>
    <w:p w14:paraId="6D443A00" w14:textId="1C2F26C3" w:rsidR="00963ABA" w:rsidRPr="006852BB" w:rsidRDefault="00067B53" w:rsidP="0079526A">
      <w:r w:rsidRPr="006852BB">
        <w:t xml:space="preserve">A few minutes </w:t>
      </w:r>
      <w:r w:rsidR="000C761E" w:rsidRPr="006852BB">
        <w:t>later,</w:t>
      </w:r>
      <w:r w:rsidRPr="006852BB">
        <w:t xml:space="preserve"> her wet jeans </w:t>
      </w:r>
      <w:r w:rsidR="00E244EB" w:rsidRPr="006852BB">
        <w:t>lay</w:t>
      </w:r>
      <w:r w:rsidRPr="006852BB">
        <w:t xml:space="preserve"> on the shower </w:t>
      </w:r>
      <w:r w:rsidR="00E244EB" w:rsidRPr="006852BB">
        <w:t>floor</w:t>
      </w:r>
      <w:r w:rsidR="0032436F" w:rsidRPr="006852BB">
        <w:t>,</w:t>
      </w:r>
      <w:r w:rsidR="00E244EB" w:rsidRPr="006852BB">
        <w:t xml:space="preserve"> </w:t>
      </w:r>
      <w:r w:rsidRPr="006852BB">
        <w:t xml:space="preserve">and </w:t>
      </w:r>
      <w:r w:rsidR="00FE54EC" w:rsidRPr="006852BB">
        <w:t>Tony</w:t>
      </w:r>
      <w:r w:rsidRPr="006852BB">
        <w:t xml:space="preserve"> was hard and throbbing</w:t>
      </w:r>
      <w:r w:rsidR="007F7780" w:rsidRPr="006852BB">
        <w:t xml:space="preserve">. </w:t>
      </w:r>
      <w:r w:rsidRPr="006852BB">
        <w:t>The contortions and sounds she</w:t>
      </w:r>
      <w:r w:rsidR="003E219E" w:rsidRPr="006852BB">
        <w:t>'d</w:t>
      </w:r>
      <w:r w:rsidRPr="006852BB">
        <w:t xml:space="preserve"> made removing them</w:t>
      </w:r>
      <w:r w:rsidR="000D4208" w:rsidRPr="006852BB">
        <w:t>,</w:t>
      </w:r>
      <w:r w:rsidRPr="006852BB">
        <w:t xml:space="preserve"> whether </w:t>
      </w:r>
      <w:r w:rsidR="000C761E" w:rsidRPr="006852BB">
        <w:t>purposeful</w:t>
      </w:r>
      <w:r w:rsidRPr="006852BB">
        <w:t xml:space="preserve"> or not</w:t>
      </w:r>
      <w:r w:rsidR="000D4208" w:rsidRPr="006852BB">
        <w:t>,</w:t>
      </w:r>
      <w:r w:rsidRPr="006852BB">
        <w:t xml:space="preserve"> had done the job</w:t>
      </w:r>
      <w:r w:rsidR="007F7780" w:rsidRPr="006852BB">
        <w:t xml:space="preserve">. </w:t>
      </w:r>
      <w:r w:rsidRPr="006852BB">
        <w:t>"Jesus Christ</w:t>
      </w:r>
      <w:r w:rsidR="000C761E" w:rsidRPr="006852BB">
        <w:t>,</w:t>
      </w:r>
      <w:r w:rsidRPr="006852BB">
        <w:t xml:space="preserve"> he's going to kill us both</w:t>
      </w:r>
      <w:r w:rsidR="007F7780" w:rsidRPr="006852BB">
        <w:t xml:space="preserve">." </w:t>
      </w:r>
      <w:r w:rsidR="00734279" w:rsidRPr="006852BB">
        <w:t>H</w:t>
      </w:r>
      <w:r w:rsidRPr="006852BB">
        <w:t>e pushed her against the bathroom wall and kissed her.</w:t>
      </w:r>
    </w:p>
    <w:p w14:paraId="4EC51076" w14:textId="77777777" w:rsidR="00363517" w:rsidRDefault="00067B53" w:rsidP="0079526A">
      <w:r w:rsidRPr="006852BB">
        <w:t>She kissed him back</w:t>
      </w:r>
      <w:r w:rsidR="000C761E" w:rsidRPr="006852BB">
        <w:t>,</w:t>
      </w:r>
      <w:r w:rsidRPr="006852BB">
        <w:t xml:space="preserve"> almost desperately</w:t>
      </w:r>
      <w:r w:rsidR="000C761E" w:rsidRPr="006852BB">
        <w:t>,</w:t>
      </w:r>
      <w:r w:rsidRPr="006852BB">
        <w:t xml:space="preserve"> and ran her hands under the waistband of his underwear pushing them down</w:t>
      </w:r>
      <w:r w:rsidR="007F7780" w:rsidRPr="006852BB">
        <w:t xml:space="preserve">. </w:t>
      </w:r>
    </w:p>
    <w:p w14:paraId="6D72163F" w14:textId="0905E31C" w:rsidR="00963ABA" w:rsidRPr="006852BB" w:rsidRDefault="00067B53" w:rsidP="0079526A">
      <w:r w:rsidRPr="006852BB">
        <w:t>"</w:t>
      </w:r>
      <w:r w:rsidR="00962F62" w:rsidRPr="006852BB">
        <w:t>This isn't necessary</w:t>
      </w:r>
      <w:r w:rsidR="00365489">
        <w:t>.</w:t>
      </w:r>
      <w:r w:rsidRPr="006852BB">
        <w:t xml:space="preserve">" </w:t>
      </w:r>
      <w:r w:rsidR="00FE54EC" w:rsidRPr="006852BB">
        <w:t>Tony</w:t>
      </w:r>
      <w:r w:rsidRPr="006852BB">
        <w:t xml:space="preserve"> pull</w:t>
      </w:r>
      <w:r w:rsidR="00962F62" w:rsidRPr="006852BB">
        <w:t>ed</w:t>
      </w:r>
      <w:r w:rsidRPr="006852BB">
        <w:t xml:space="preserve"> </w:t>
      </w:r>
      <w:r w:rsidR="00962F62" w:rsidRPr="006852BB">
        <w:t>away</w:t>
      </w:r>
      <w:r w:rsidRPr="006852BB">
        <w:t xml:space="preserve"> from her</w:t>
      </w:r>
      <w:r w:rsidR="007F7780" w:rsidRPr="006852BB">
        <w:t xml:space="preserve">. </w:t>
      </w:r>
      <w:r w:rsidRPr="006852BB">
        <w:t xml:space="preserve">"You </w:t>
      </w:r>
      <w:r w:rsidR="000C761E" w:rsidRPr="006852BB">
        <w:t>win</w:t>
      </w:r>
      <w:r w:rsidR="00962F62" w:rsidRPr="006852BB">
        <w:t xml:space="preserve">…  </w:t>
      </w:r>
      <w:r w:rsidRPr="006852BB">
        <w:t>I'll call him</w:t>
      </w:r>
      <w:r w:rsidR="00044F1F" w:rsidRPr="006852BB">
        <w:t xml:space="preserve">… </w:t>
      </w:r>
      <w:r w:rsidRPr="006852BB">
        <w:t>you were never here."</w:t>
      </w:r>
    </w:p>
    <w:p w14:paraId="4CCC5FA7" w14:textId="77777777" w:rsidR="00963ABA" w:rsidRPr="006852BB" w:rsidRDefault="00962F62" w:rsidP="0079526A">
      <w:r w:rsidRPr="006852BB">
        <w:t>A</w:t>
      </w:r>
      <w:r w:rsidR="000C761E" w:rsidRPr="006852BB">
        <w:t xml:space="preserve"> determined expression crossed her face,</w:t>
      </w:r>
      <w:r w:rsidR="00067B53" w:rsidRPr="006852BB">
        <w:t xml:space="preserve"> and she kissed him again.</w:t>
      </w:r>
    </w:p>
    <w:p w14:paraId="577E71BE" w14:textId="029D6517" w:rsidR="00E244EB" w:rsidRPr="006852BB" w:rsidRDefault="00067B53" w:rsidP="0079526A">
      <w:r w:rsidRPr="006852BB">
        <w:rPr>
          <w:i/>
        </w:rPr>
        <w:t>Oh man</w:t>
      </w:r>
      <w:r w:rsidR="00961C6B" w:rsidRPr="006852BB">
        <w:rPr>
          <w:i/>
        </w:rPr>
        <w:t>,</w:t>
      </w:r>
      <w:r w:rsidR="00961C6B" w:rsidRPr="006852BB">
        <w:t xml:space="preserve"> </w:t>
      </w:r>
      <w:r w:rsidRPr="006852BB">
        <w:rPr>
          <w:i/>
        </w:rPr>
        <w:t xml:space="preserve">when </w:t>
      </w:r>
      <w:r w:rsidR="00FE54EC" w:rsidRPr="006852BB">
        <w:rPr>
          <w:i/>
        </w:rPr>
        <w:t>Franco</w:t>
      </w:r>
      <w:r w:rsidRPr="006852BB">
        <w:rPr>
          <w:i/>
        </w:rPr>
        <w:t xml:space="preserve"> finds out about </w:t>
      </w:r>
      <w:r w:rsidRPr="006852BB">
        <w:rPr>
          <w:i/>
          <w:noProof/>
        </w:rPr>
        <w:t>this</w:t>
      </w:r>
      <w:r w:rsidR="000C761E" w:rsidRPr="006852BB">
        <w:rPr>
          <w:noProof/>
        </w:rPr>
        <w:t>..</w:t>
      </w:r>
      <w:r w:rsidR="007F7780" w:rsidRPr="006852BB">
        <w:rPr>
          <w:noProof/>
        </w:rPr>
        <w:t>.</w:t>
      </w:r>
      <w:r w:rsidR="007F7780" w:rsidRPr="006852BB">
        <w:t xml:space="preserve"> </w:t>
      </w:r>
      <w:r w:rsidR="003E219E" w:rsidRPr="006852BB">
        <w:t xml:space="preserve"> "Guess I could fight him for you," he mut</w:t>
      </w:r>
      <w:r w:rsidR="0032436F" w:rsidRPr="006852BB">
        <w:t>tered, making her laugh and pull</w:t>
      </w:r>
      <w:r w:rsidR="003E219E" w:rsidRPr="006852BB">
        <w:t xml:space="preserve"> him closer.</w:t>
      </w:r>
    </w:p>
    <w:p w14:paraId="28DE6B54" w14:textId="614D0C83" w:rsidR="00963ABA" w:rsidRPr="006852BB" w:rsidRDefault="00067B53" w:rsidP="0079526A">
      <w:r w:rsidRPr="006852BB">
        <w:lastRenderedPageBreak/>
        <w:t xml:space="preserve">He stopped thinking about </w:t>
      </w:r>
      <w:r w:rsidR="00FE54EC" w:rsidRPr="006852BB">
        <w:t>Franco</w:t>
      </w:r>
      <w:r w:rsidR="007F7780" w:rsidRPr="006852BB">
        <w:t xml:space="preserve">. </w:t>
      </w:r>
      <w:r w:rsidR="00044F1F" w:rsidRPr="006852BB">
        <w:t>T</w:t>
      </w:r>
      <w:r w:rsidRPr="006852BB">
        <w:t xml:space="preserve">he girl </w:t>
      </w:r>
      <w:r w:rsidR="0032436F" w:rsidRPr="006852BB">
        <w:t xml:space="preserve">breathed hard and </w:t>
      </w:r>
      <w:r w:rsidR="00962F62" w:rsidRPr="006852BB">
        <w:t>ran</w:t>
      </w:r>
      <w:r w:rsidRPr="006852BB">
        <w:t xml:space="preserve"> her hands over </w:t>
      </w:r>
      <w:r w:rsidR="00E244EB" w:rsidRPr="006852BB">
        <w:t>him</w:t>
      </w:r>
      <w:r w:rsidRPr="006852BB">
        <w:t xml:space="preserve"> now</w:t>
      </w:r>
      <w:r w:rsidR="007F7780" w:rsidRPr="006852BB">
        <w:t xml:space="preserve">. </w:t>
      </w:r>
      <w:r w:rsidR="00961C6B" w:rsidRPr="006852BB">
        <w:rPr>
          <w:i/>
        </w:rPr>
        <w:t>A</w:t>
      </w:r>
      <w:r w:rsidR="000D4208" w:rsidRPr="006852BB">
        <w:rPr>
          <w:i/>
        </w:rPr>
        <w:t>pparently</w:t>
      </w:r>
      <w:r w:rsidR="00961C6B" w:rsidRPr="006852BB">
        <w:rPr>
          <w:i/>
        </w:rPr>
        <w:t>,</w:t>
      </w:r>
      <w:r w:rsidRPr="006852BB">
        <w:rPr>
          <w:i/>
        </w:rPr>
        <w:t xml:space="preserve"> the water </w:t>
      </w:r>
      <w:r w:rsidR="000C761E" w:rsidRPr="006852BB">
        <w:rPr>
          <w:i/>
        </w:rPr>
        <w:t xml:space="preserve">aerobics </w:t>
      </w:r>
      <w:r w:rsidR="0032436F" w:rsidRPr="006852BB">
        <w:rPr>
          <w:i/>
        </w:rPr>
        <w:t xml:space="preserve">had </w:t>
      </w:r>
      <w:r w:rsidRPr="006852BB">
        <w:rPr>
          <w:i/>
        </w:rPr>
        <w:t>excited her too</w:t>
      </w:r>
      <w:r w:rsidR="007F7780" w:rsidRPr="006852BB">
        <w:t xml:space="preserve">. </w:t>
      </w:r>
      <w:r w:rsidR="00E244EB" w:rsidRPr="006852BB">
        <w:t>After a moments work</w:t>
      </w:r>
      <w:r w:rsidR="00044F1F" w:rsidRPr="006852BB">
        <w:t>,</w:t>
      </w:r>
      <w:r w:rsidR="00E244EB" w:rsidRPr="006852BB">
        <w:t xml:space="preserve"> the</w:t>
      </w:r>
      <w:r w:rsidRPr="006852BB">
        <w:t xml:space="preserve"> clasp on her bra </w:t>
      </w:r>
      <w:r w:rsidRPr="006852BB">
        <w:rPr>
          <w:noProof/>
        </w:rPr>
        <w:t>yielded</w:t>
      </w:r>
      <w:r w:rsidR="006852BB" w:rsidRPr="006852BB">
        <w:rPr>
          <w:noProof/>
        </w:rPr>
        <w:t>,</w:t>
      </w:r>
      <w:r w:rsidRPr="006852BB">
        <w:t xml:space="preserve"> and her </w:t>
      </w:r>
      <w:r w:rsidR="000C761E" w:rsidRPr="006852BB">
        <w:t>panties hit</w:t>
      </w:r>
      <w:r w:rsidRPr="006852BB">
        <w:t xml:space="preserve"> the shower floor with a wet splat</w:t>
      </w:r>
      <w:r w:rsidR="007F7780" w:rsidRPr="006852BB">
        <w:t xml:space="preserve">. </w:t>
      </w:r>
      <w:r w:rsidRPr="006852BB">
        <w:t xml:space="preserve">Still kissing </w:t>
      </w:r>
      <w:r w:rsidR="000C761E" w:rsidRPr="006852BB">
        <w:t>her,</w:t>
      </w:r>
      <w:r w:rsidRPr="006852BB">
        <w:t xml:space="preserve"> he fu</w:t>
      </w:r>
      <w:r w:rsidR="000C761E" w:rsidRPr="006852BB">
        <w:t xml:space="preserve">mbled on the shelf for a lotion, </w:t>
      </w:r>
      <w:r w:rsidRPr="006852BB">
        <w:t xml:space="preserve">opened the first one he </w:t>
      </w:r>
      <w:r w:rsidR="00962F62" w:rsidRPr="006852BB">
        <w:rPr>
          <w:noProof/>
        </w:rPr>
        <w:t>found</w:t>
      </w:r>
      <w:r w:rsidRPr="006852BB">
        <w:t xml:space="preserve"> and poured a generous handful into his palm.</w:t>
      </w:r>
    </w:p>
    <w:p w14:paraId="77C83F2B" w14:textId="77777777" w:rsidR="000C761E" w:rsidRPr="006852BB" w:rsidRDefault="00067B53" w:rsidP="0079526A">
      <w:r w:rsidRPr="006852BB">
        <w:t>"Last chance to back out</w:t>
      </w:r>
      <w:r w:rsidR="000C761E" w:rsidRPr="006852BB">
        <w:t>,"</w:t>
      </w:r>
      <w:r w:rsidRPr="006852BB">
        <w:t xml:space="preserve"> he muttered as he slathered the lotion on himself.</w:t>
      </w:r>
    </w:p>
    <w:p w14:paraId="582C43AA" w14:textId="354ADBE4" w:rsidR="00963ABA" w:rsidRPr="006852BB" w:rsidRDefault="00067B53" w:rsidP="0079526A">
      <w:r w:rsidRPr="006852BB">
        <w:t>"Go ahead</w:t>
      </w:r>
      <w:r w:rsidR="003E219E" w:rsidRPr="006852BB">
        <w:t>;</w:t>
      </w:r>
      <w:r w:rsidRPr="006852BB">
        <w:t xml:space="preserve"> I'm ready</w:t>
      </w:r>
      <w:r w:rsidR="007F7780" w:rsidRPr="006852BB">
        <w:t xml:space="preserve">." </w:t>
      </w:r>
      <w:r w:rsidR="00E244EB" w:rsidRPr="006852BB">
        <w:t>S</w:t>
      </w:r>
      <w:r w:rsidRPr="006852BB">
        <w:t>he bit his neck</w:t>
      </w:r>
      <w:r w:rsidR="007F7780" w:rsidRPr="006852BB">
        <w:t xml:space="preserve">. </w:t>
      </w:r>
      <w:r w:rsidR="00E653D6" w:rsidRPr="006852BB">
        <w:t>When he hesitated, she added, "I haven’t got all day."</w:t>
      </w:r>
    </w:p>
    <w:p w14:paraId="352CB217" w14:textId="77777777" w:rsidR="00963ABA" w:rsidRPr="006852BB" w:rsidRDefault="00067B53" w:rsidP="0079526A">
      <w:r w:rsidRPr="006852BB">
        <w:t xml:space="preserve">Taking her at her </w:t>
      </w:r>
      <w:r w:rsidR="000C761E" w:rsidRPr="006852BB">
        <w:t>word,</w:t>
      </w:r>
      <w:r w:rsidRPr="006852BB">
        <w:t xml:space="preserve"> he lifted her</w:t>
      </w:r>
      <w:r w:rsidR="000C761E" w:rsidRPr="006852BB">
        <w:t xml:space="preserve"> and</w:t>
      </w:r>
      <w:r w:rsidRPr="006852BB">
        <w:t xml:space="preserve"> pressed her against the shower wall</w:t>
      </w:r>
      <w:r w:rsidR="00962F62" w:rsidRPr="006852BB">
        <w:t>,</w:t>
      </w:r>
      <w:r w:rsidRPr="006852BB">
        <w:t xml:space="preserve"> sliding inside her in one quick move.</w:t>
      </w:r>
    </w:p>
    <w:p w14:paraId="0EB8F453" w14:textId="4A53EC1A" w:rsidR="00963ABA" w:rsidRPr="006852BB" w:rsidRDefault="000C761E" w:rsidP="0079526A">
      <w:r w:rsidRPr="006852BB">
        <w:t>"</w:t>
      </w:r>
      <w:r w:rsidR="00067B53" w:rsidRPr="006852BB">
        <w:t>Jesus Christ</w:t>
      </w:r>
      <w:r w:rsidRPr="006852BB">
        <w:t xml:space="preserve">!" </w:t>
      </w:r>
      <w:r w:rsidR="007249B4" w:rsidRPr="006852BB">
        <w:t>h</w:t>
      </w:r>
      <w:r w:rsidR="00067B53" w:rsidRPr="006852BB">
        <w:t xml:space="preserve">e exclaimed at the tightness and resistance of her </w:t>
      </w:r>
      <w:r w:rsidR="00067B53" w:rsidRPr="006852BB">
        <w:rPr>
          <w:noProof/>
        </w:rPr>
        <w:t>maidenhead</w:t>
      </w:r>
      <w:r w:rsidR="007F7780" w:rsidRPr="006852BB">
        <w:t xml:space="preserve">. </w:t>
      </w:r>
      <w:r w:rsidRPr="006852BB">
        <w:t>"</w:t>
      </w:r>
      <w:r w:rsidR="00962F62" w:rsidRPr="006852BB">
        <w:t>Damn it, y</w:t>
      </w:r>
      <w:r w:rsidR="00067B53" w:rsidRPr="006852BB">
        <w:t>ou really were a fucking virgin</w:t>
      </w:r>
      <w:r w:rsidR="007F7780" w:rsidRPr="006852BB">
        <w:t xml:space="preserve">. </w:t>
      </w:r>
      <w:r w:rsidR="00067B53" w:rsidRPr="006852BB">
        <w:t xml:space="preserve">I thought that was </w:t>
      </w:r>
      <w:r w:rsidR="00962F62" w:rsidRPr="006852BB">
        <w:t>all bullshit</w:t>
      </w:r>
      <w:r w:rsidR="007F7780" w:rsidRPr="006852BB">
        <w:t xml:space="preserve">. </w:t>
      </w:r>
      <w:r w:rsidRPr="006852BB">
        <w:t>What the god</w:t>
      </w:r>
      <w:r w:rsidR="00067B53" w:rsidRPr="006852BB">
        <w:t>damn</w:t>
      </w:r>
      <w:r w:rsidR="0032436F" w:rsidRPr="006852BB">
        <w:t>ed</w:t>
      </w:r>
      <w:r w:rsidR="00067B53" w:rsidRPr="006852BB">
        <w:t xml:space="preserve"> hell?</w:t>
      </w:r>
      <w:r w:rsidRPr="006852BB">
        <w:t>"</w:t>
      </w:r>
    </w:p>
    <w:p w14:paraId="6881D111" w14:textId="237C9319" w:rsidR="000C761E" w:rsidRPr="006852BB" w:rsidRDefault="00067B53" w:rsidP="0079526A">
      <w:r w:rsidRPr="006852BB">
        <w:t>"That's it</w:t>
      </w:r>
      <w:r w:rsidR="007F7780" w:rsidRPr="006852BB">
        <w:t xml:space="preserve">? </w:t>
      </w:r>
      <w:r w:rsidR="000C761E" w:rsidRPr="006852BB">
        <w:t>You're</w:t>
      </w:r>
      <w:r w:rsidRPr="006852BB">
        <w:t xml:space="preserve"> done?</w:t>
      </w:r>
      <w:r w:rsidR="007249B4" w:rsidRPr="006852BB">
        <w:t xml:space="preserve">" </w:t>
      </w:r>
      <w:r w:rsidR="00365489">
        <w:t>s</w:t>
      </w:r>
      <w:r w:rsidRPr="006852BB">
        <w:t xml:space="preserve">he </w:t>
      </w:r>
      <w:r w:rsidR="00365489">
        <w:t xml:space="preserve">asked, </w:t>
      </w:r>
      <w:r w:rsidRPr="00365489">
        <w:rPr>
          <w:noProof/>
        </w:rPr>
        <w:t>sound</w:t>
      </w:r>
      <w:r w:rsidR="00365489">
        <w:rPr>
          <w:noProof/>
        </w:rPr>
        <w:t>i</w:t>
      </w:r>
      <w:r w:rsidR="00365489" w:rsidRPr="00365489">
        <w:rPr>
          <w:noProof/>
        </w:rPr>
        <w:t>ng</w:t>
      </w:r>
      <w:r w:rsidRPr="006852BB">
        <w:t xml:space="preserve"> confused and disappointed. </w:t>
      </w:r>
    </w:p>
    <w:p w14:paraId="440CDD03" w14:textId="77777777" w:rsidR="00363517" w:rsidRDefault="000C761E" w:rsidP="0079526A">
      <w:r w:rsidRPr="006852BB">
        <w:t>"</w:t>
      </w:r>
      <w:r w:rsidR="00067B53" w:rsidRPr="006852BB">
        <w:t>God</w:t>
      </w:r>
      <w:r w:rsidRPr="006852BB">
        <w:t>!"</w:t>
      </w:r>
      <w:r w:rsidR="00067B53" w:rsidRPr="006852BB">
        <w:t xml:space="preserve"> </w:t>
      </w:r>
      <w:r w:rsidRPr="006852BB">
        <w:t>H</w:t>
      </w:r>
      <w:r w:rsidR="00067B53" w:rsidRPr="006852BB">
        <w:t xml:space="preserve">e </w:t>
      </w:r>
      <w:r w:rsidR="00D63BD1" w:rsidRPr="006852BB">
        <w:t>moaned</w:t>
      </w:r>
      <w:r w:rsidR="007F7780" w:rsidRPr="006852BB">
        <w:t xml:space="preserve">. </w:t>
      </w:r>
      <w:r w:rsidRPr="006852BB">
        <w:t>"A</w:t>
      </w:r>
      <w:r w:rsidR="00067B53" w:rsidRPr="006852BB">
        <w:t>nd no</w:t>
      </w:r>
      <w:r w:rsidR="00E244EB" w:rsidRPr="006852BB">
        <w:t>,</w:t>
      </w:r>
      <w:r w:rsidR="00067B53" w:rsidRPr="006852BB">
        <w:t xml:space="preserve"> I'm not done, damn</w:t>
      </w:r>
      <w:r w:rsidR="007F7780" w:rsidRPr="006852BB">
        <w:t xml:space="preserve">." </w:t>
      </w:r>
    </w:p>
    <w:p w14:paraId="573E6CDD" w14:textId="388B2D58" w:rsidR="00963ABA" w:rsidRPr="006852BB" w:rsidRDefault="00067B53" w:rsidP="0079526A">
      <w:r w:rsidRPr="006852BB">
        <w:rPr>
          <w:i/>
        </w:rPr>
        <w:t>Why the hell was she doing this</w:t>
      </w:r>
      <w:r w:rsidR="007F7780" w:rsidRPr="006852BB">
        <w:rPr>
          <w:i/>
        </w:rPr>
        <w:t xml:space="preserve">? </w:t>
      </w:r>
      <w:r w:rsidR="00044F1F" w:rsidRPr="006852BB">
        <w:rPr>
          <w:i/>
        </w:rPr>
        <w:t>Was everything she said true</w:t>
      </w:r>
      <w:r w:rsidR="00962F62" w:rsidRPr="006852BB">
        <w:t>…</w:t>
      </w:r>
      <w:r w:rsidR="007F7780" w:rsidRPr="006852BB">
        <w:t xml:space="preserve">? </w:t>
      </w:r>
      <w:r w:rsidR="007249B4" w:rsidRPr="006852BB">
        <w:t>h</w:t>
      </w:r>
      <w:r w:rsidR="000C761E" w:rsidRPr="006852BB">
        <w:t>e</w:t>
      </w:r>
      <w:r w:rsidRPr="006852BB">
        <w:t xml:space="preserve"> wondered</w:t>
      </w:r>
      <w:r w:rsidR="0032436F" w:rsidRPr="006852BB">
        <w:t>,</w:t>
      </w:r>
      <w:r w:rsidRPr="006852BB">
        <w:t xml:space="preserve"> and then lost the thought as she </w:t>
      </w:r>
      <w:r w:rsidR="00363517">
        <w:rPr>
          <w:noProof/>
        </w:rPr>
        <w:t>flexed her hips</w:t>
      </w:r>
      <w:r w:rsidRPr="006852BB">
        <w:t xml:space="preserve"> and her tightness squeezed him</w:t>
      </w:r>
      <w:r w:rsidR="007F7780" w:rsidRPr="006852BB">
        <w:t xml:space="preserve">. </w:t>
      </w:r>
      <w:r w:rsidRPr="006852BB">
        <w:t xml:space="preserve">With a </w:t>
      </w:r>
      <w:r w:rsidR="000C761E" w:rsidRPr="006852BB">
        <w:t>groan,</w:t>
      </w:r>
      <w:r w:rsidRPr="006852BB">
        <w:t xml:space="preserve"> he thrust into her again</w:t>
      </w:r>
      <w:r w:rsidR="007F7780" w:rsidRPr="006852BB">
        <w:t xml:space="preserve">. </w:t>
      </w:r>
      <w:r w:rsidRPr="006852BB">
        <w:t xml:space="preserve">It didn't take </w:t>
      </w:r>
      <w:r w:rsidR="00232C9C" w:rsidRPr="006852BB">
        <w:t xml:space="preserve">him </w:t>
      </w:r>
      <w:r w:rsidRPr="006852BB">
        <w:t>long to climax</w:t>
      </w:r>
      <w:r w:rsidR="007F7780" w:rsidRPr="006852BB">
        <w:t xml:space="preserve">. </w:t>
      </w:r>
      <w:r w:rsidR="00E244EB" w:rsidRPr="006852BB">
        <w:t>T</w:t>
      </w:r>
      <w:r w:rsidRPr="006852BB">
        <w:t xml:space="preserve">en hard thrusts </w:t>
      </w:r>
      <w:r w:rsidR="00E244EB" w:rsidRPr="006852BB">
        <w:t>later,</w:t>
      </w:r>
      <w:r w:rsidRPr="006852BB">
        <w:t xml:space="preserve"> he sat on the shower bench still inside her.</w:t>
      </w:r>
    </w:p>
    <w:p w14:paraId="10E34583" w14:textId="77777777" w:rsidR="00963ABA" w:rsidRPr="006852BB" w:rsidRDefault="000D4208" w:rsidP="0079526A">
      <w:r w:rsidRPr="006852BB">
        <w:t xml:space="preserve">"Done </w:t>
      </w:r>
      <w:r w:rsidR="00067B53" w:rsidRPr="006852BB">
        <w:t>now?</w:t>
      </w:r>
      <w:r w:rsidR="000C761E" w:rsidRPr="006852BB">
        <w:t>"</w:t>
      </w:r>
      <w:r w:rsidR="00067B53" w:rsidRPr="006852BB">
        <w:t xml:space="preserve"> </w:t>
      </w:r>
      <w:r w:rsidR="000C761E" w:rsidRPr="006852BB">
        <w:t>s</w:t>
      </w:r>
      <w:r w:rsidR="00067B53" w:rsidRPr="006852BB">
        <w:t>he asked.</w:t>
      </w:r>
    </w:p>
    <w:p w14:paraId="06A7D135" w14:textId="77777777" w:rsidR="00363517" w:rsidRDefault="00067B53" w:rsidP="0079526A">
      <w:r w:rsidRPr="006852BB">
        <w:t>"No,</w:t>
      </w:r>
      <w:r w:rsidR="000C761E" w:rsidRPr="006852BB">
        <w:t>"</w:t>
      </w:r>
      <w:r w:rsidRPr="006852BB">
        <w:t xml:space="preserve"> he groaned and kissed her breasts</w:t>
      </w:r>
      <w:r w:rsidR="007F7780" w:rsidRPr="006852BB">
        <w:t xml:space="preserve">. </w:t>
      </w:r>
    </w:p>
    <w:p w14:paraId="0F2A8EF4" w14:textId="77777777" w:rsidR="00363517" w:rsidRDefault="00FC470C" w:rsidP="0079526A">
      <w:r w:rsidRPr="006852BB">
        <w:t>She was his girl now</w:t>
      </w:r>
      <w:r w:rsidR="007F7780" w:rsidRPr="006852BB">
        <w:t xml:space="preserve">. </w:t>
      </w:r>
      <w:r w:rsidR="00FE54EC" w:rsidRPr="006852BB">
        <w:t>Franco</w:t>
      </w:r>
      <w:r w:rsidRPr="006852BB">
        <w:t>'s days were numbered</w:t>
      </w:r>
      <w:r w:rsidR="007F7780" w:rsidRPr="006852BB">
        <w:t xml:space="preserve">. </w:t>
      </w:r>
    </w:p>
    <w:p w14:paraId="79EE634A" w14:textId="6F118BBC" w:rsidR="00963ABA" w:rsidRPr="006852BB" w:rsidRDefault="00067B53" w:rsidP="0079526A">
      <w:r w:rsidRPr="006852BB">
        <w:t>"We aren't done, we're just getting started.</w:t>
      </w:r>
      <w:r w:rsidR="000C761E" w:rsidRPr="006852BB">
        <w:t>"</w:t>
      </w:r>
    </w:p>
    <w:p w14:paraId="496410A2" w14:textId="77777777" w:rsidR="00963ABA" w:rsidRPr="007450DB" w:rsidRDefault="00963ABA" w:rsidP="006852BB">
      <w:pPr>
        <w:pStyle w:val="Body"/>
        <w:spacing w:line="276" w:lineRule="auto"/>
        <w:rPr>
          <w:rFonts w:ascii="Times New Roman" w:hAnsi="Times New Roman" w:cs="Times New Roman"/>
          <w:sz w:val="24"/>
          <w:szCs w:val="24"/>
        </w:rPr>
      </w:pPr>
    </w:p>
    <w:p w14:paraId="1EDEEF58" w14:textId="77777777" w:rsidR="00963ABA" w:rsidRPr="007450DB" w:rsidRDefault="00963ABA" w:rsidP="006852BB">
      <w:pPr>
        <w:pStyle w:val="Body"/>
        <w:spacing w:line="276" w:lineRule="auto"/>
        <w:rPr>
          <w:rFonts w:ascii="Times New Roman" w:hAnsi="Times New Roman" w:cs="Times New Roman"/>
          <w:sz w:val="24"/>
          <w:szCs w:val="24"/>
        </w:rPr>
      </w:pPr>
    </w:p>
    <w:sectPr w:rsidR="00963ABA" w:rsidRPr="007450DB">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724105" w14:textId="77777777" w:rsidR="00C8570B" w:rsidRDefault="00C8570B" w:rsidP="0079526A">
      <w:r>
        <w:separator/>
      </w:r>
    </w:p>
  </w:endnote>
  <w:endnote w:type="continuationSeparator" w:id="0">
    <w:p w14:paraId="0C5D4ED4" w14:textId="77777777" w:rsidR="00C8570B" w:rsidRDefault="00C8570B" w:rsidP="00795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altName w:val="Sylfaen"/>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tartlingFont">
    <w:altName w:val="Calibri"/>
    <w:charset w:val="00"/>
    <w:family w:val="auto"/>
    <w:pitch w:val="variable"/>
    <w:sig w:usb0="A00000AF" w:usb1="0000004A" w:usb2="00000000" w:usb3="00000000" w:csb0="00000111" w:csb1="00000000"/>
  </w:font>
  <w:font w:name="Aclonica">
    <w:panose1 w:val="02060503000000020004"/>
    <w:charset w:val="00"/>
    <w:family w:val="roman"/>
    <w:pitch w:val="variable"/>
    <w:sig w:usb0="A000006F" w:usb1="4000004A"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58777" w14:textId="77777777" w:rsidR="00C8570B" w:rsidRDefault="00C8570B" w:rsidP="0079526A">
      <w:r>
        <w:separator/>
      </w:r>
    </w:p>
  </w:footnote>
  <w:footnote w:type="continuationSeparator" w:id="0">
    <w:p w14:paraId="37B503CC" w14:textId="77777777" w:rsidR="00C8570B" w:rsidRDefault="00C8570B" w:rsidP="0079526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2NzcwMrMwMzKxtDRR0lEKTi0uzszPAykwqQUAMTQwLywAAAA="/>
  </w:docVars>
  <w:rsids>
    <w:rsidRoot w:val="00963ABA"/>
    <w:rsid w:val="00021622"/>
    <w:rsid w:val="00044F1F"/>
    <w:rsid w:val="00067B53"/>
    <w:rsid w:val="00095437"/>
    <w:rsid w:val="000C761E"/>
    <w:rsid w:val="000D0686"/>
    <w:rsid w:val="000D4208"/>
    <w:rsid w:val="000D6998"/>
    <w:rsid w:val="001401E6"/>
    <w:rsid w:val="00143928"/>
    <w:rsid w:val="001E1629"/>
    <w:rsid w:val="00210731"/>
    <w:rsid w:val="00232C9C"/>
    <w:rsid w:val="002907F0"/>
    <w:rsid w:val="002A7909"/>
    <w:rsid w:val="002C1D3E"/>
    <w:rsid w:val="002E4D0A"/>
    <w:rsid w:val="0032436F"/>
    <w:rsid w:val="00363517"/>
    <w:rsid w:val="00365489"/>
    <w:rsid w:val="00366FFE"/>
    <w:rsid w:val="003D374E"/>
    <w:rsid w:val="003E219E"/>
    <w:rsid w:val="003F3CCD"/>
    <w:rsid w:val="004231FC"/>
    <w:rsid w:val="00433B5F"/>
    <w:rsid w:val="00526498"/>
    <w:rsid w:val="00534578"/>
    <w:rsid w:val="00556394"/>
    <w:rsid w:val="00575DB4"/>
    <w:rsid w:val="005D2EDE"/>
    <w:rsid w:val="005E5D01"/>
    <w:rsid w:val="00672C6C"/>
    <w:rsid w:val="00675D56"/>
    <w:rsid w:val="006852BB"/>
    <w:rsid w:val="006D4250"/>
    <w:rsid w:val="007249B4"/>
    <w:rsid w:val="00734279"/>
    <w:rsid w:val="007450DB"/>
    <w:rsid w:val="00790211"/>
    <w:rsid w:val="0079526A"/>
    <w:rsid w:val="007C1659"/>
    <w:rsid w:val="007F7780"/>
    <w:rsid w:val="00806D8A"/>
    <w:rsid w:val="00850364"/>
    <w:rsid w:val="00886AD7"/>
    <w:rsid w:val="008C1304"/>
    <w:rsid w:val="00916EB9"/>
    <w:rsid w:val="00961C6B"/>
    <w:rsid w:val="00962F62"/>
    <w:rsid w:val="00963ABA"/>
    <w:rsid w:val="00986648"/>
    <w:rsid w:val="00AA5548"/>
    <w:rsid w:val="00AC7EFF"/>
    <w:rsid w:val="00B2352F"/>
    <w:rsid w:val="00B425EF"/>
    <w:rsid w:val="00B42ED2"/>
    <w:rsid w:val="00B8730F"/>
    <w:rsid w:val="00C15615"/>
    <w:rsid w:val="00C557C8"/>
    <w:rsid w:val="00C8570B"/>
    <w:rsid w:val="00C924DD"/>
    <w:rsid w:val="00CB4E22"/>
    <w:rsid w:val="00CE3665"/>
    <w:rsid w:val="00D22853"/>
    <w:rsid w:val="00D3688F"/>
    <w:rsid w:val="00D63BD1"/>
    <w:rsid w:val="00DD5C06"/>
    <w:rsid w:val="00E244EB"/>
    <w:rsid w:val="00E31828"/>
    <w:rsid w:val="00E46D3A"/>
    <w:rsid w:val="00E653D6"/>
    <w:rsid w:val="00E65FA9"/>
    <w:rsid w:val="00E87B05"/>
    <w:rsid w:val="00ED0736"/>
    <w:rsid w:val="00ED630A"/>
    <w:rsid w:val="00F5777F"/>
    <w:rsid w:val="00FC470C"/>
    <w:rsid w:val="00FE54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0CA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526A"/>
    <w:pPr>
      <w:spacing w:line="276" w:lineRule="auto"/>
    </w:pPr>
    <w:rPr>
      <w:rFonts w:ascii="Times New Roman" w:hAnsi="Times New Roman" w:cs="Times New Roman"/>
      <w:color w:val="000000"/>
      <w:sz w:val="24"/>
      <w:szCs w:val="24"/>
    </w:rPr>
  </w:style>
  <w:style w:type="paragraph" w:styleId="Heading1">
    <w:name w:val="heading 1"/>
    <w:basedOn w:val="Normal"/>
    <w:next w:val="Normal"/>
    <w:link w:val="Heading1Char"/>
    <w:uiPriority w:val="9"/>
    <w:qFormat/>
    <w:rsid w:val="007450DB"/>
    <w:pPr>
      <w:pBdr>
        <w:bottom w:val="single" w:sz="12" w:space="1" w:color="2F759E" w:themeColor="accent1" w:themeShade="BF"/>
      </w:pBdr>
      <w:spacing w:before="600" w:after="80"/>
      <w:ind w:firstLine="0"/>
      <w:outlineLvl w:val="0"/>
    </w:pPr>
    <w:rPr>
      <w:rFonts w:asciiTheme="majorHAnsi" w:eastAsiaTheme="majorEastAsia" w:hAnsiTheme="majorHAnsi" w:cstheme="majorBidi"/>
      <w:b/>
      <w:bCs/>
      <w:color w:val="2F759E" w:themeColor="accent1" w:themeShade="BF"/>
    </w:rPr>
  </w:style>
  <w:style w:type="paragraph" w:styleId="Heading2">
    <w:name w:val="heading 2"/>
    <w:basedOn w:val="Normal"/>
    <w:next w:val="Normal"/>
    <w:link w:val="Heading2Char"/>
    <w:uiPriority w:val="9"/>
    <w:semiHidden/>
    <w:unhideWhenUsed/>
    <w:qFormat/>
    <w:rsid w:val="007450DB"/>
    <w:pPr>
      <w:pBdr>
        <w:bottom w:val="single" w:sz="8" w:space="1" w:color="499BC9" w:themeColor="accent1"/>
      </w:pBdr>
      <w:spacing w:before="200" w:after="80"/>
      <w:ind w:firstLine="0"/>
      <w:outlineLvl w:val="1"/>
    </w:pPr>
    <w:rPr>
      <w:rFonts w:asciiTheme="majorHAnsi" w:eastAsiaTheme="majorEastAsia" w:hAnsiTheme="majorHAnsi" w:cstheme="majorBidi"/>
      <w:color w:val="2F759E" w:themeColor="accent1" w:themeShade="BF"/>
    </w:rPr>
  </w:style>
  <w:style w:type="paragraph" w:styleId="Heading3">
    <w:name w:val="heading 3"/>
    <w:basedOn w:val="Normal"/>
    <w:next w:val="Normal"/>
    <w:link w:val="Heading3Char"/>
    <w:uiPriority w:val="9"/>
    <w:semiHidden/>
    <w:unhideWhenUsed/>
    <w:qFormat/>
    <w:rsid w:val="007450DB"/>
    <w:pPr>
      <w:pBdr>
        <w:bottom w:val="single" w:sz="4" w:space="1" w:color="91C2DE" w:themeColor="accent1" w:themeTint="99"/>
      </w:pBdr>
      <w:spacing w:before="200" w:after="80"/>
      <w:ind w:firstLine="0"/>
      <w:outlineLvl w:val="2"/>
    </w:pPr>
    <w:rPr>
      <w:rFonts w:asciiTheme="majorHAnsi" w:eastAsiaTheme="majorEastAsia" w:hAnsiTheme="majorHAnsi" w:cstheme="majorBidi"/>
      <w:color w:val="499BC9" w:themeColor="accent1"/>
    </w:rPr>
  </w:style>
  <w:style w:type="paragraph" w:styleId="Heading4">
    <w:name w:val="heading 4"/>
    <w:basedOn w:val="Normal"/>
    <w:next w:val="Normal"/>
    <w:link w:val="Heading4Char"/>
    <w:uiPriority w:val="9"/>
    <w:semiHidden/>
    <w:unhideWhenUsed/>
    <w:qFormat/>
    <w:rsid w:val="007450DB"/>
    <w:pPr>
      <w:pBdr>
        <w:bottom w:val="single" w:sz="4" w:space="2" w:color="B6D6E9" w:themeColor="accent1" w:themeTint="66"/>
      </w:pBdr>
      <w:spacing w:before="200" w:after="80"/>
      <w:ind w:firstLine="0"/>
      <w:outlineLvl w:val="3"/>
    </w:pPr>
    <w:rPr>
      <w:rFonts w:asciiTheme="majorHAnsi" w:eastAsiaTheme="majorEastAsia" w:hAnsiTheme="majorHAnsi" w:cstheme="majorBidi"/>
      <w:i/>
      <w:iCs/>
      <w:color w:val="499BC9" w:themeColor="accent1"/>
    </w:rPr>
  </w:style>
  <w:style w:type="paragraph" w:styleId="Heading5">
    <w:name w:val="heading 5"/>
    <w:basedOn w:val="Normal"/>
    <w:next w:val="Normal"/>
    <w:link w:val="Heading5Char"/>
    <w:uiPriority w:val="9"/>
    <w:semiHidden/>
    <w:unhideWhenUsed/>
    <w:qFormat/>
    <w:rsid w:val="007450DB"/>
    <w:pPr>
      <w:spacing w:before="200" w:after="80"/>
      <w:ind w:firstLine="0"/>
      <w:outlineLvl w:val="4"/>
    </w:pPr>
    <w:rPr>
      <w:rFonts w:asciiTheme="majorHAnsi" w:eastAsiaTheme="majorEastAsia" w:hAnsiTheme="majorHAnsi" w:cstheme="majorBidi"/>
      <w:color w:val="499BC9" w:themeColor="accent1"/>
    </w:rPr>
  </w:style>
  <w:style w:type="paragraph" w:styleId="Heading6">
    <w:name w:val="heading 6"/>
    <w:basedOn w:val="Normal"/>
    <w:next w:val="Normal"/>
    <w:link w:val="Heading6Char"/>
    <w:uiPriority w:val="9"/>
    <w:semiHidden/>
    <w:unhideWhenUsed/>
    <w:qFormat/>
    <w:rsid w:val="007450DB"/>
    <w:pPr>
      <w:spacing w:before="280" w:after="100"/>
      <w:ind w:firstLine="0"/>
      <w:outlineLvl w:val="5"/>
    </w:pPr>
    <w:rPr>
      <w:rFonts w:asciiTheme="majorHAnsi" w:eastAsiaTheme="majorEastAsia" w:hAnsiTheme="majorHAnsi" w:cstheme="majorBidi"/>
      <w:i/>
      <w:iCs/>
      <w:color w:val="499BC9" w:themeColor="accent1"/>
    </w:rPr>
  </w:style>
  <w:style w:type="paragraph" w:styleId="Heading7">
    <w:name w:val="heading 7"/>
    <w:basedOn w:val="Normal"/>
    <w:next w:val="Normal"/>
    <w:link w:val="Heading7Char"/>
    <w:uiPriority w:val="9"/>
    <w:semiHidden/>
    <w:unhideWhenUsed/>
    <w:qFormat/>
    <w:rsid w:val="007450DB"/>
    <w:pPr>
      <w:spacing w:before="320" w:after="100"/>
      <w:ind w:firstLine="0"/>
      <w:outlineLvl w:val="6"/>
    </w:pPr>
    <w:rPr>
      <w:rFonts w:asciiTheme="majorHAnsi" w:eastAsiaTheme="majorEastAsia" w:hAnsiTheme="majorHAnsi" w:cstheme="majorBidi"/>
      <w:b/>
      <w:bCs/>
      <w:color w:val="F1D130" w:themeColor="accent3"/>
      <w:sz w:val="20"/>
      <w:szCs w:val="20"/>
    </w:rPr>
  </w:style>
  <w:style w:type="paragraph" w:styleId="Heading8">
    <w:name w:val="heading 8"/>
    <w:basedOn w:val="Normal"/>
    <w:next w:val="Normal"/>
    <w:link w:val="Heading8Char"/>
    <w:uiPriority w:val="9"/>
    <w:semiHidden/>
    <w:unhideWhenUsed/>
    <w:qFormat/>
    <w:rsid w:val="007450DB"/>
    <w:pPr>
      <w:spacing w:before="320" w:after="100"/>
      <w:ind w:firstLine="0"/>
      <w:outlineLvl w:val="7"/>
    </w:pPr>
    <w:rPr>
      <w:rFonts w:asciiTheme="majorHAnsi" w:eastAsiaTheme="majorEastAsia" w:hAnsiTheme="majorHAnsi" w:cstheme="majorBidi"/>
      <w:b/>
      <w:bCs/>
      <w:i/>
      <w:iCs/>
      <w:color w:val="F1D130" w:themeColor="accent3"/>
      <w:sz w:val="20"/>
      <w:szCs w:val="20"/>
    </w:rPr>
  </w:style>
  <w:style w:type="paragraph" w:styleId="Heading9">
    <w:name w:val="heading 9"/>
    <w:basedOn w:val="Normal"/>
    <w:next w:val="Normal"/>
    <w:link w:val="Heading9Char"/>
    <w:uiPriority w:val="9"/>
    <w:semiHidden/>
    <w:unhideWhenUsed/>
    <w:qFormat/>
    <w:rsid w:val="007450DB"/>
    <w:pPr>
      <w:spacing w:before="320" w:after="100"/>
      <w:ind w:firstLine="0"/>
      <w:outlineLvl w:val="8"/>
    </w:pPr>
    <w:rPr>
      <w:rFonts w:asciiTheme="majorHAnsi" w:eastAsiaTheme="majorEastAsia" w:hAnsiTheme="majorHAnsi" w:cstheme="majorBidi"/>
      <w:i/>
      <w:iCs/>
      <w:color w:val="F1D130"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w:hAnsi="Helvetica" w:cs="Arial Unicode MS"/>
      <w:color w:val="000000"/>
    </w:rPr>
  </w:style>
  <w:style w:type="character" w:customStyle="1" w:styleId="Heading1Char">
    <w:name w:val="Heading 1 Char"/>
    <w:basedOn w:val="DefaultParagraphFont"/>
    <w:link w:val="Heading1"/>
    <w:uiPriority w:val="9"/>
    <w:rsid w:val="007450DB"/>
    <w:rPr>
      <w:rFonts w:asciiTheme="majorHAnsi" w:eastAsiaTheme="majorEastAsia" w:hAnsiTheme="majorHAnsi" w:cstheme="majorBidi"/>
      <w:b/>
      <w:bCs/>
      <w:color w:val="2F759E" w:themeColor="accent1" w:themeShade="BF"/>
      <w:sz w:val="24"/>
      <w:szCs w:val="24"/>
    </w:rPr>
  </w:style>
  <w:style w:type="character" w:customStyle="1" w:styleId="Heading2Char">
    <w:name w:val="Heading 2 Char"/>
    <w:basedOn w:val="DefaultParagraphFont"/>
    <w:link w:val="Heading2"/>
    <w:uiPriority w:val="9"/>
    <w:semiHidden/>
    <w:rsid w:val="007450DB"/>
    <w:rPr>
      <w:rFonts w:asciiTheme="majorHAnsi" w:eastAsiaTheme="majorEastAsia" w:hAnsiTheme="majorHAnsi" w:cstheme="majorBidi"/>
      <w:color w:val="2F759E" w:themeColor="accent1" w:themeShade="BF"/>
      <w:sz w:val="24"/>
      <w:szCs w:val="24"/>
    </w:rPr>
  </w:style>
  <w:style w:type="character" w:customStyle="1" w:styleId="Heading3Char">
    <w:name w:val="Heading 3 Char"/>
    <w:basedOn w:val="DefaultParagraphFont"/>
    <w:link w:val="Heading3"/>
    <w:uiPriority w:val="9"/>
    <w:semiHidden/>
    <w:rsid w:val="007450DB"/>
    <w:rPr>
      <w:rFonts w:asciiTheme="majorHAnsi" w:eastAsiaTheme="majorEastAsia" w:hAnsiTheme="majorHAnsi" w:cstheme="majorBidi"/>
      <w:color w:val="499BC9" w:themeColor="accent1"/>
      <w:sz w:val="24"/>
      <w:szCs w:val="24"/>
    </w:rPr>
  </w:style>
  <w:style w:type="character" w:customStyle="1" w:styleId="Heading4Char">
    <w:name w:val="Heading 4 Char"/>
    <w:basedOn w:val="DefaultParagraphFont"/>
    <w:link w:val="Heading4"/>
    <w:uiPriority w:val="9"/>
    <w:semiHidden/>
    <w:rsid w:val="007450DB"/>
    <w:rPr>
      <w:rFonts w:asciiTheme="majorHAnsi" w:eastAsiaTheme="majorEastAsia" w:hAnsiTheme="majorHAnsi" w:cstheme="majorBidi"/>
      <w:i/>
      <w:iCs/>
      <w:color w:val="499BC9" w:themeColor="accent1"/>
      <w:sz w:val="24"/>
      <w:szCs w:val="24"/>
    </w:rPr>
  </w:style>
  <w:style w:type="character" w:customStyle="1" w:styleId="Heading5Char">
    <w:name w:val="Heading 5 Char"/>
    <w:basedOn w:val="DefaultParagraphFont"/>
    <w:link w:val="Heading5"/>
    <w:uiPriority w:val="9"/>
    <w:semiHidden/>
    <w:rsid w:val="007450DB"/>
    <w:rPr>
      <w:rFonts w:asciiTheme="majorHAnsi" w:eastAsiaTheme="majorEastAsia" w:hAnsiTheme="majorHAnsi" w:cstheme="majorBidi"/>
      <w:color w:val="499BC9" w:themeColor="accent1"/>
    </w:rPr>
  </w:style>
  <w:style w:type="character" w:customStyle="1" w:styleId="Heading6Char">
    <w:name w:val="Heading 6 Char"/>
    <w:basedOn w:val="DefaultParagraphFont"/>
    <w:link w:val="Heading6"/>
    <w:uiPriority w:val="9"/>
    <w:semiHidden/>
    <w:rsid w:val="007450DB"/>
    <w:rPr>
      <w:rFonts w:asciiTheme="majorHAnsi" w:eastAsiaTheme="majorEastAsia" w:hAnsiTheme="majorHAnsi" w:cstheme="majorBidi"/>
      <w:i/>
      <w:iCs/>
      <w:color w:val="499BC9" w:themeColor="accent1"/>
    </w:rPr>
  </w:style>
  <w:style w:type="character" w:customStyle="1" w:styleId="Heading7Char">
    <w:name w:val="Heading 7 Char"/>
    <w:basedOn w:val="DefaultParagraphFont"/>
    <w:link w:val="Heading7"/>
    <w:uiPriority w:val="9"/>
    <w:semiHidden/>
    <w:rsid w:val="007450DB"/>
    <w:rPr>
      <w:rFonts w:asciiTheme="majorHAnsi" w:eastAsiaTheme="majorEastAsia" w:hAnsiTheme="majorHAnsi" w:cstheme="majorBidi"/>
      <w:b/>
      <w:bCs/>
      <w:color w:val="F1D130" w:themeColor="accent3"/>
      <w:sz w:val="20"/>
      <w:szCs w:val="20"/>
    </w:rPr>
  </w:style>
  <w:style w:type="character" w:customStyle="1" w:styleId="Heading8Char">
    <w:name w:val="Heading 8 Char"/>
    <w:basedOn w:val="DefaultParagraphFont"/>
    <w:link w:val="Heading8"/>
    <w:uiPriority w:val="9"/>
    <w:semiHidden/>
    <w:rsid w:val="007450DB"/>
    <w:rPr>
      <w:rFonts w:asciiTheme="majorHAnsi" w:eastAsiaTheme="majorEastAsia" w:hAnsiTheme="majorHAnsi" w:cstheme="majorBidi"/>
      <w:b/>
      <w:bCs/>
      <w:i/>
      <w:iCs/>
      <w:color w:val="F1D130" w:themeColor="accent3"/>
      <w:sz w:val="20"/>
      <w:szCs w:val="20"/>
    </w:rPr>
  </w:style>
  <w:style w:type="character" w:customStyle="1" w:styleId="Heading9Char">
    <w:name w:val="Heading 9 Char"/>
    <w:basedOn w:val="DefaultParagraphFont"/>
    <w:link w:val="Heading9"/>
    <w:uiPriority w:val="9"/>
    <w:semiHidden/>
    <w:rsid w:val="007450DB"/>
    <w:rPr>
      <w:rFonts w:asciiTheme="majorHAnsi" w:eastAsiaTheme="majorEastAsia" w:hAnsiTheme="majorHAnsi" w:cstheme="majorBidi"/>
      <w:i/>
      <w:iCs/>
      <w:color w:val="F1D130" w:themeColor="accent3"/>
      <w:sz w:val="20"/>
      <w:szCs w:val="20"/>
    </w:rPr>
  </w:style>
  <w:style w:type="paragraph" w:styleId="Caption">
    <w:name w:val="caption"/>
    <w:basedOn w:val="Normal"/>
    <w:next w:val="Normal"/>
    <w:uiPriority w:val="35"/>
    <w:semiHidden/>
    <w:unhideWhenUsed/>
    <w:qFormat/>
    <w:rsid w:val="007450DB"/>
    <w:rPr>
      <w:b/>
      <w:bCs/>
      <w:sz w:val="18"/>
      <w:szCs w:val="18"/>
    </w:rPr>
  </w:style>
  <w:style w:type="paragraph" w:styleId="Title">
    <w:name w:val="Title"/>
    <w:basedOn w:val="Normal"/>
    <w:next w:val="Normal"/>
    <w:link w:val="TitleChar"/>
    <w:uiPriority w:val="10"/>
    <w:qFormat/>
    <w:rsid w:val="007450DB"/>
    <w:pPr>
      <w:pBdr>
        <w:top w:val="single" w:sz="8" w:space="10" w:color="A4CDE4" w:themeColor="accent1" w:themeTint="7F"/>
        <w:bottom w:val="single" w:sz="24" w:space="15" w:color="F1D130" w:themeColor="accent3"/>
      </w:pBdr>
      <w:ind w:firstLine="0"/>
      <w:jc w:val="center"/>
    </w:pPr>
    <w:rPr>
      <w:rFonts w:asciiTheme="majorHAnsi" w:eastAsiaTheme="majorEastAsia" w:hAnsiTheme="majorHAnsi" w:cstheme="majorBidi"/>
      <w:i/>
      <w:iCs/>
      <w:color w:val="1F4E69" w:themeColor="accent1" w:themeShade="7F"/>
      <w:sz w:val="60"/>
      <w:szCs w:val="60"/>
    </w:rPr>
  </w:style>
  <w:style w:type="character" w:customStyle="1" w:styleId="TitleChar">
    <w:name w:val="Title Char"/>
    <w:basedOn w:val="DefaultParagraphFont"/>
    <w:link w:val="Title"/>
    <w:uiPriority w:val="10"/>
    <w:rsid w:val="007450DB"/>
    <w:rPr>
      <w:rFonts w:asciiTheme="majorHAnsi" w:eastAsiaTheme="majorEastAsia" w:hAnsiTheme="majorHAnsi" w:cstheme="majorBidi"/>
      <w:i/>
      <w:iCs/>
      <w:color w:val="1F4E69" w:themeColor="accent1" w:themeShade="7F"/>
      <w:sz w:val="60"/>
      <w:szCs w:val="60"/>
    </w:rPr>
  </w:style>
  <w:style w:type="paragraph" w:styleId="Subtitle">
    <w:name w:val="Subtitle"/>
    <w:basedOn w:val="Normal"/>
    <w:next w:val="Normal"/>
    <w:link w:val="SubtitleChar"/>
    <w:uiPriority w:val="11"/>
    <w:qFormat/>
    <w:rsid w:val="007450DB"/>
    <w:pPr>
      <w:spacing w:before="200" w:after="900"/>
      <w:ind w:firstLine="0"/>
      <w:jc w:val="right"/>
    </w:pPr>
    <w:rPr>
      <w:i/>
      <w:iCs/>
    </w:rPr>
  </w:style>
  <w:style w:type="character" w:customStyle="1" w:styleId="SubtitleChar">
    <w:name w:val="Subtitle Char"/>
    <w:basedOn w:val="DefaultParagraphFont"/>
    <w:link w:val="Subtitle"/>
    <w:uiPriority w:val="11"/>
    <w:rsid w:val="007450DB"/>
    <w:rPr>
      <w:i/>
      <w:iCs/>
      <w:sz w:val="24"/>
      <w:szCs w:val="24"/>
    </w:rPr>
  </w:style>
  <w:style w:type="character" w:styleId="Strong">
    <w:name w:val="Strong"/>
    <w:basedOn w:val="DefaultParagraphFont"/>
    <w:uiPriority w:val="22"/>
    <w:qFormat/>
    <w:rsid w:val="007450DB"/>
    <w:rPr>
      <w:b/>
      <w:bCs/>
      <w:spacing w:val="0"/>
    </w:rPr>
  </w:style>
  <w:style w:type="character" w:styleId="Emphasis">
    <w:name w:val="Emphasis"/>
    <w:uiPriority w:val="20"/>
    <w:qFormat/>
    <w:rsid w:val="007450DB"/>
    <w:rPr>
      <w:b/>
      <w:bCs/>
      <w:i/>
      <w:iCs/>
      <w:color w:val="5A5A5A" w:themeColor="text1" w:themeTint="A5"/>
    </w:rPr>
  </w:style>
  <w:style w:type="paragraph" w:styleId="NoSpacing">
    <w:name w:val="No Spacing"/>
    <w:basedOn w:val="Normal"/>
    <w:link w:val="NoSpacingChar"/>
    <w:uiPriority w:val="1"/>
    <w:qFormat/>
    <w:rsid w:val="007450DB"/>
    <w:pPr>
      <w:ind w:firstLine="0"/>
    </w:pPr>
  </w:style>
  <w:style w:type="character" w:customStyle="1" w:styleId="NoSpacingChar">
    <w:name w:val="No Spacing Char"/>
    <w:basedOn w:val="DefaultParagraphFont"/>
    <w:link w:val="NoSpacing"/>
    <w:uiPriority w:val="1"/>
    <w:rsid w:val="007450DB"/>
  </w:style>
  <w:style w:type="paragraph" w:styleId="ListParagraph">
    <w:name w:val="List Paragraph"/>
    <w:basedOn w:val="Normal"/>
    <w:uiPriority w:val="34"/>
    <w:qFormat/>
    <w:rsid w:val="007450DB"/>
    <w:pPr>
      <w:ind w:left="720"/>
      <w:contextualSpacing/>
    </w:pPr>
  </w:style>
  <w:style w:type="paragraph" w:styleId="Quote">
    <w:name w:val="Quote"/>
    <w:basedOn w:val="Normal"/>
    <w:next w:val="Normal"/>
    <w:link w:val="QuoteChar"/>
    <w:uiPriority w:val="29"/>
    <w:qFormat/>
    <w:rsid w:val="007450DB"/>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7450DB"/>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7450DB"/>
    <w:pPr>
      <w:pBdr>
        <w:top w:val="single" w:sz="12" w:space="10" w:color="B6D6E9" w:themeColor="accent1" w:themeTint="66"/>
        <w:left w:val="single" w:sz="36" w:space="4" w:color="499BC9" w:themeColor="accent1"/>
        <w:bottom w:val="single" w:sz="24" w:space="10" w:color="F1D130" w:themeColor="accent3"/>
        <w:right w:val="single" w:sz="36" w:space="4" w:color="499BC9" w:themeColor="accent1"/>
      </w:pBdr>
      <w:shd w:val="clear" w:color="auto" w:fill="499BC9" w:themeFill="accent1"/>
      <w:spacing w:before="320" w:after="320" w:line="300" w:lineRule="auto"/>
      <w:ind w:left="1440" w:right="1440"/>
    </w:pPr>
    <w:rPr>
      <w:rFonts w:asciiTheme="majorHAnsi" w:eastAsiaTheme="majorEastAsia" w:hAnsiTheme="majorHAnsi" w:cstheme="majorBidi"/>
      <w:i/>
      <w:iCs/>
      <w:color w:val="FFFFFF" w:themeColor="background1"/>
    </w:rPr>
  </w:style>
  <w:style w:type="character" w:customStyle="1" w:styleId="IntenseQuoteChar">
    <w:name w:val="Intense Quote Char"/>
    <w:basedOn w:val="DefaultParagraphFont"/>
    <w:link w:val="IntenseQuote"/>
    <w:uiPriority w:val="30"/>
    <w:rsid w:val="007450DB"/>
    <w:rPr>
      <w:rFonts w:asciiTheme="majorHAnsi" w:eastAsiaTheme="majorEastAsia" w:hAnsiTheme="majorHAnsi" w:cstheme="majorBidi"/>
      <w:i/>
      <w:iCs/>
      <w:color w:val="FFFFFF" w:themeColor="background1"/>
      <w:sz w:val="24"/>
      <w:szCs w:val="24"/>
      <w:shd w:val="clear" w:color="auto" w:fill="499BC9" w:themeFill="accent1"/>
    </w:rPr>
  </w:style>
  <w:style w:type="character" w:styleId="SubtleEmphasis">
    <w:name w:val="Subtle Emphasis"/>
    <w:uiPriority w:val="19"/>
    <w:qFormat/>
    <w:rsid w:val="007450DB"/>
    <w:rPr>
      <w:i/>
      <w:iCs/>
      <w:color w:val="5A5A5A" w:themeColor="text1" w:themeTint="A5"/>
    </w:rPr>
  </w:style>
  <w:style w:type="character" w:styleId="IntenseEmphasis">
    <w:name w:val="Intense Emphasis"/>
    <w:uiPriority w:val="21"/>
    <w:qFormat/>
    <w:rsid w:val="007450DB"/>
    <w:rPr>
      <w:b/>
      <w:bCs/>
      <w:i/>
      <w:iCs/>
      <w:color w:val="499BC9" w:themeColor="accent1"/>
      <w:sz w:val="22"/>
      <w:szCs w:val="22"/>
    </w:rPr>
  </w:style>
  <w:style w:type="character" w:styleId="SubtleReference">
    <w:name w:val="Subtle Reference"/>
    <w:uiPriority w:val="31"/>
    <w:qFormat/>
    <w:rsid w:val="007450DB"/>
    <w:rPr>
      <w:color w:val="auto"/>
      <w:u w:val="single" w:color="F1D130" w:themeColor="accent3"/>
    </w:rPr>
  </w:style>
  <w:style w:type="character" w:styleId="IntenseReference">
    <w:name w:val="Intense Reference"/>
    <w:basedOn w:val="DefaultParagraphFont"/>
    <w:uiPriority w:val="32"/>
    <w:qFormat/>
    <w:rsid w:val="007450DB"/>
    <w:rPr>
      <w:b/>
      <w:bCs/>
      <w:color w:val="CAAA0D" w:themeColor="accent3" w:themeShade="BF"/>
      <w:u w:val="single" w:color="F1D130" w:themeColor="accent3"/>
    </w:rPr>
  </w:style>
  <w:style w:type="character" w:styleId="BookTitle">
    <w:name w:val="Book Title"/>
    <w:basedOn w:val="DefaultParagraphFont"/>
    <w:uiPriority w:val="33"/>
    <w:qFormat/>
    <w:rsid w:val="007450DB"/>
    <w:rPr>
      <w:rFonts w:asciiTheme="majorHAnsi" w:eastAsiaTheme="majorEastAsia" w:hAnsiTheme="majorHAnsi" w:cstheme="majorBidi"/>
      <w:b/>
      <w:bCs/>
      <w:i/>
      <w:iCs/>
      <w:color w:val="auto"/>
    </w:rPr>
  </w:style>
  <w:style w:type="paragraph" w:styleId="TOCHeading">
    <w:name w:val="TOC Heading"/>
    <w:basedOn w:val="Heading1"/>
    <w:next w:val="Normal"/>
    <w:uiPriority w:val="39"/>
    <w:semiHidden/>
    <w:unhideWhenUsed/>
    <w:qFormat/>
    <w:rsid w:val="007450DB"/>
    <w:pPr>
      <w:outlineLvl w:val="9"/>
    </w:pPr>
    <w:rPr>
      <w:lang w:bidi="en-US"/>
    </w:rPr>
  </w:style>
  <w:style w:type="paragraph" w:styleId="BalloonText">
    <w:name w:val="Balloon Text"/>
    <w:basedOn w:val="Normal"/>
    <w:link w:val="BalloonTextChar"/>
    <w:uiPriority w:val="99"/>
    <w:semiHidden/>
    <w:unhideWhenUsed/>
    <w:rsid w:val="003654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5489"/>
    <w:rPr>
      <w:rFonts w:ascii="Segoe UI" w:hAnsi="Segoe UI" w:cs="Segoe UI"/>
      <w:color w:val="000000"/>
      <w:sz w:val="18"/>
      <w:szCs w:val="18"/>
    </w:rPr>
  </w:style>
  <w:style w:type="paragraph" w:styleId="Header">
    <w:name w:val="header"/>
    <w:basedOn w:val="Normal"/>
    <w:link w:val="HeaderChar"/>
    <w:uiPriority w:val="99"/>
    <w:unhideWhenUsed/>
    <w:rsid w:val="00E46D3A"/>
    <w:pPr>
      <w:tabs>
        <w:tab w:val="center" w:pos="4680"/>
        <w:tab w:val="right" w:pos="9360"/>
      </w:tabs>
      <w:spacing w:line="240" w:lineRule="auto"/>
    </w:pPr>
  </w:style>
  <w:style w:type="character" w:customStyle="1" w:styleId="HeaderChar">
    <w:name w:val="Header Char"/>
    <w:basedOn w:val="DefaultParagraphFont"/>
    <w:link w:val="Header"/>
    <w:uiPriority w:val="99"/>
    <w:rsid w:val="00E46D3A"/>
    <w:rPr>
      <w:rFonts w:ascii="Times New Roman" w:hAnsi="Times New Roman" w:cs="Times New Roman"/>
      <w:color w:val="000000"/>
      <w:sz w:val="24"/>
      <w:szCs w:val="24"/>
    </w:rPr>
  </w:style>
  <w:style w:type="paragraph" w:styleId="Footer">
    <w:name w:val="footer"/>
    <w:basedOn w:val="Normal"/>
    <w:link w:val="FooterChar"/>
    <w:uiPriority w:val="99"/>
    <w:unhideWhenUsed/>
    <w:rsid w:val="00E46D3A"/>
    <w:pPr>
      <w:tabs>
        <w:tab w:val="center" w:pos="4680"/>
        <w:tab w:val="right" w:pos="9360"/>
      </w:tabs>
      <w:spacing w:line="240" w:lineRule="auto"/>
    </w:pPr>
  </w:style>
  <w:style w:type="character" w:customStyle="1" w:styleId="FooterChar">
    <w:name w:val="Footer Char"/>
    <w:basedOn w:val="DefaultParagraphFont"/>
    <w:link w:val="Footer"/>
    <w:uiPriority w:val="99"/>
    <w:rsid w:val="00E46D3A"/>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598251-1D59-4813-86BE-A51DF1F81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25</Words>
  <Characters>13257</Characters>
  <Application>Microsoft Office Word</Application>
  <DocSecurity>0</DocSecurity>
  <Lines>110</Lines>
  <Paragraphs>31</Paragraphs>
  <ScaleCrop>false</ScaleCrop>
  <Company/>
  <LinksUpToDate>false</LinksUpToDate>
  <CharactersWithSpaces>15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9-22T22:05:00Z</dcterms:created>
  <dcterms:modified xsi:type="dcterms:W3CDTF">2018-09-22T22:05: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